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79FF8D" w14:textId="6E425A4B" w:rsidR="00BA5886" w:rsidRDefault="00BA5886" w:rsidP="00BA5886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  <w:r w:rsidRPr="00F9685A">
        <w:rPr>
          <w:rFonts w:ascii="Aptos" w:hAnsi="Aptos" w:cs="Arial"/>
          <w:b/>
          <w:bCs/>
          <w:color w:val="C00000"/>
          <w:lang w:val="en-GB"/>
        </w:rPr>
        <w:t xml:space="preserve">Date: </w:t>
      </w:r>
      <w:r>
        <w:rPr>
          <w:rFonts w:ascii="Aptos" w:hAnsi="Aptos" w:cs="Arial"/>
          <w:b/>
          <w:bCs/>
          <w:color w:val="C00000"/>
          <w:lang w:val="en-GB"/>
        </w:rPr>
        <w:t>20</w:t>
      </w:r>
      <w:r w:rsidRPr="00F9685A">
        <w:rPr>
          <w:rFonts w:ascii="Aptos" w:hAnsi="Aptos" w:cs="Arial"/>
          <w:b/>
          <w:bCs/>
          <w:color w:val="C00000"/>
          <w:lang w:val="en-GB"/>
        </w:rPr>
        <w:t xml:space="preserve"> </w:t>
      </w:r>
      <w:r>
        <w:rPr>
          <w:rFonts w:ascii="Aptos" w:hAnsi="Aptos" w:cs="Arial"/>
          <w:b/>
          <w:bCs/>
          <w:color w:val="C00000"/>
          <w:lang w:val="en-GB"/>
        </w:rPr>
        <w:t>June</w:t>
      </w:r>
      <w:r w:rsidRPr="00F9685A">
        <w:rPr>
          <w:rFonts w:ascii="Aptos" w:hAnsi="Aptos" w:cs="Arial"/>
          <w:b/>
          <w:bCs/>
          <w:color w:val="C00000"/>
          <w:lang w:val="en-GB"/>
        </w:rPr>
        <w:t xml:space="preserve"> 2025</w:t>
      </w:r>
    </w:p>
    <w:p w14:paraId="144DA688" w14:textId="102CF654" w:rsidR="00BA5886" w:rsidRDefault="00BA5886" w:rsidP="00BA5886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Report and Data Analytics</w:t>
      </w:r>
      <w:r>
        <w:rPr>
          <w:rFonts w:ascii="Aptos" w:hAnsi="Aptos" w:cs="Arial"/>
          <w:b/>
          <w:bCs/>
          <w:color w:val="0000FF"/>
        </w:rPr>
        <w:t xml:space="preserve"> Feedbacks</w:t>
      </w:r>
      <w:r w:rsidRPr="00C86A1E">
        <w:rPr>
          <w:rFonts w:ascii="Aptos" w:hAnsi="Aptos" w:cs="Arial"/>
          <w:b/>
          <w:bCs/>
          <w:color w:val="0000FF"/>
        </w:rPr>
        <w:t>:</w:t>
      </w:r>
    </w:p>
    <w:p w14:paraId="0BCC3CEA" w14:textId="77777777" w:rsidR="0017449D" w:rsidRPr="0066519D" w:rsidRDefault="0017449D" w:rsidP="0017449D">
      <w:pPr>
        <w:spacing w:line="240" w:lineRule="auto"/>
        <w:rPr>
          <w:rFonts w:ascii="Aptos" w:hAnsi="Aptos" w:cs="Arial"/>
          <w:b/>
          <w:bCs/>
        </w:rPr>
      </w:pPr>
      <w:r w:rsidRPr="0066519D">
        <w:rPr>
          <w:rFonts w:ascii="Aptos" w:hAnsi="Aptos" w:cs="Arial"/>
          <w:b/>
          <w:bCs/>
        </w:rPr>
        <w:t>Operator Report (Past Date Analysis – 10/06/2025):</w:t>
      </w:r>
    </w:p>
    <w:p w14:paraId="64609DE3" w14:textId="073D2A6E" w:rsidR="0017449D" w:rsidRPr="0017449D" w:rsidRDefault="0017449D" w:rsidP="00792E3E">
      <w:pPr>
        <w:pStyle w:val="ListParagraph"/>
        <w:numPr>
          <w:ilvl w:val="0"/>
          <w:numId w:val="30"/>
        </w:numPr>
        <w:spacing w:line="240" w:lineRule="auto"/>
        <w:rPr>
          <w:rFonts w:ascii="Aptos" w:hAnsi="Aptos" w:cs="Arial"/>
        </w:rPr>
      </w:pPr>
      <w:r w:rsidRPr="0017449D">
        <w:rPr>
          <w:rFonts w:ascii="Aptos" w:hAnsi="Aptos" w:cs="Arial"/>
        </w:rPr>
        <w:t>Operator ID 16 shows a total duration of 10h 36m.  Break time was included under Mode3, as previously explained on 16/06/2025.</w:t>
      </w:r>
    </w:p>
    <w:p w14:paraId="6995F53D" w14:textId="77777777" w:rsidR="0017449D" w:rsidRPr="0017449D" w:rsidRDefault="0017449D" w:rsidP="0017449D">
      <w:pPr>
        <w:spacing w:line="240" w:lineRule="auto"/>
        <w:rPr>
          <w:rFonts w:ascii="Aptos" w:hAnsi="Aptos" w:cs="Arial"/>
        </w:rPr>
      </w:pPr>
    </w:p>
    <w:p w14:paraId="38EE14F4" w14:textId="77777777" w:rsidR="0017449D" w:rsidRPr="0066519D" w:rsidRDefault="0017449D" w:rsidP="0017449D">
      <w:pPr>
        <w:spacing w:line="240" w:lineRule="auto"/>
        <w:rPr>
          <w:rFonts w:ascii="Aptos" w:hAnsi="Aptos" w:cs="Arial"/>
          <w:b/>
          <w:bCs/>
        </w:rPr>
      </w:pPr>
      <w:r w:rsidRPr="0066519D">
        <w:rPr>
          <w:rFonts w:ascii="Aptos" w:hAnsi="Aptos" w:cs="Arial"/>
          <w:b/>
          <w:bCs/>
        </w:rPr>
        <w:t>Machine ID Report (Past Date Analysis – 19/06/2025):</w:t>
      </w:r>
    </w:p>
    <w:p w14:paraId="2C83369B" w14:textId="40D292FA" w:rsidR="0017449D" w:rsidRDefault="0017449D" w:rsidP="00344DC0">
      <w:pPr>
        <w:pStyle w:val="ListParagraph"/>
        <w:numPr>
          <w:ilvl w:val="0"/>
          <w:numId w:val="31"/>
        </w:numPr>
        <w:spacing w:line="240" w:lineRule="auto"/>
        <w:rPr>
          <w:rFonts w:ascii="Aptos" w:hAnsi="Aptos" w:cs="Arial"/>
        </w:rPr>
      </w:pPr>
      <w:r w:rsidRPr="0017449D">
        <w:rPr>
          <w:rFonts w:ascii="Aptos" w:hAnsi="Aptos" w:cs="Arial"/>
        </w:rPr>
        <w:t xml:space="preserve">While navigating from All Machines → Single Machine ID → All Machines, the dashboard </w:t>
      </w:r>
      <w:proofErr w:type="gramStart"/>
      <w:r w:rsidRPr="0017449D">
        <w:rPr>
          <w:rFonts w:ascii="Aptos" w:hAnsi="Aptos" w:cs="Arial"/>
        </w:rPr>
        <w:t>is displays</w:t>
      </w:r>
      <w:proofErr w:type="gramEnd"/>
      <w:r w:rsidRPr="0017449D">
        <w:rPr>
          <w:rFonts w:ascii="Aptos" w:hAnsi="Aptos" w:cs="Arial"/>
        </w:rPr>
        <w:t xml:space="preserve"> a white screen. It returns to normal upon manual refresh.</w:t>
      </w:r>
      <w:r>
        <w:rPr>
          <w:rFonts w:ascii="Aptos" w:hAnsi="Aptos" w:cs="Arial"/>
        </w:rPr>
        <w:br/>
      </w:r>
    </w:p>
    <w:p w14:paraId="2F3A7D49" w14:textId="71E53694" w:rsidR="0017449D" w:rsidRDefault="0017449D" w:rsidP="0017449D">
      <w:pPr>
        <w:pStyle w:val="ListParagraph"/>
        <w:numPr>
          <w:ilvl w:val="0"/>
          <w:numId w:val="31"/>
        </w:numPr>
        <w:spacing w:line="240" w:lineRule="auto"/>
        <w:rPr>
          <w:rFonts w:ascii="Aptos" w:hAnsi="Aptos" w:cs="Arial"/>
        </w:rPr>
      </w:pPr>
      <w:r w:rsidRPr="0017449D">
        <w:rPr>
          <w:rFonts w:ascii="Aptos" w:hAnsi="Aptos" w:cs="Arial"/>
        </w:rPr>
        <w:t>Production Time and NPT Time calculations have been verified.</w:t>
      </w:r>
      <w:r>
        <w:rPr>
          <w:rFonts w:ascii="Aptos" w:hAnsi="Aptos" w:cs="Arial"/>
        </w:rPr>
        <w:br/>
      </w:r>
    </w:p>
    <w:p w14:paraId="7400DC80" w14:textId="42739C42" w:rsidR="0017449D" w:rsidRDefault="0017449D" w:rsidP="00CB7911">
      <w:pPr>
        <w:pStyle w:val="ListParagraph"/>
        <w:numPr>
          <w:ilvl w:val="0"/>
          <w:numId w:val="31"/>
        </w:numPr>
        <w:spacing w:line="240" w:lineRule="auto"/>
        <w:rPr>
          <w:rFonts w:ascii="Aptos" w:hAnsi="Aptos" w:cs="Arial"/>
        </w:rPr>
      </w:pPr>
      <w:r w:rsidRPr="0017449D">
        <w:rPr>
          <w:rFonts w:ascii="Aptos" w:hAnsi="Aptos" w:cs="Arial"/>
        </w:rPr>
        <w:t>Needle Time for individual machine IDs appears correct. However, the overall Needle Time % for all machine IDs seems inconsistent</w:t>
      </w:r>
      <w:r w:rsidRPr="0017449D">
        <w:rPr>
          <w:rFonts w:ascii="Aptos" w:hAnsi="Aptos" w:cs="Arial"/>
        </w:rPr>
        <w:t>.</w:t>
      </w:r>
      <w:r w:rsidRPr="0017449D">
        <w:rPr>
          <w:rFonts w:ascii="Aptos" w:hAnsi="Aptos" w:cs="Arial"/>
        </w:rPr>
        <w:t xml:space="preserve">   ex: In raw data report wise calculation, the Needle Time % is 31.45%, whereas the dashboard displays 24.70% for Line 6.   Kindly verify needle time calculation on dashboard.</w:t>
      </w:r>
      <w:r w:rsidR="00165E99">
        <w:rPr>
          <w:rFonts w:ascii="Aptos" w:hAnsi="Aptos" w:cs="Arial"/>
        </w:rPr>
        <w:br/>
      </w:r>
    </w:p>
    <w:p w14:paraId="18492879" w14:textId="7FEA4441" w:rsidR="00165E99" w:rsidRPr="0017449D" w:rsidRDefault="00165E99" w:rsidP="00CB7911">
      <w:pPr>
        <w:pStyle w:val="ListParagraph"/>
        <w:numPr>
          <w:ilvl w:val="0"/>
          <w:numId w:val="31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  <w:noProof/>
          <w:lang w:val="en-IN"/>
        </w:rPr>
        <w:drawing>
          <wp:anchor distT="0" distB="0" distL="114300" distR="114300" simplePos="0" relativeHeight="251675648" behindDoc="0" locked="0" layoutInCell="1" allowOverlap="1" wp14:anchorId="59497BA1" wp14:editId="4935B8BC">
            <wp:simplePos x="0" y="0"/>
            <wp:positionH relativeFrom="column">
              <wp:posOffset>0</wp:posOffset>
            </wp:positionH>
            <wp:positionV relativeFrom="paragraph">
              <wp:posOffset>452120</wp:posOffset>
            </wp:positionV>
            <wp:extent cx="5731510" cy="2874645"/>
            <wp:effectExtent l="0" t="0" r="2540" b="1905"/>
            <wp:wrapThrough wrapText="bothSides">
              <wp:wrapPolygon edited="0">
                <wp:start x="0" y="0"/>
                <wp:lineTo x="0" y="21471"/>
                <wp:lineTo x="21538" y="21471"/>
                <wp:lineTo x="21538" y="0"/>
                <wp:lineTo x="0" y="0"/>
              </wp:wrapPolygon>
            </wp:wrapThrough>
            <wp:docPr id="155666047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660470" name="Picture 155666047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65E99">
        <w:rPr>
          <w:rFonts w:ascii="Aptos" w:hAnsi="Aptos" w:cs="Arial"/>
          <w:lang w:val="en-IN"/>
        </w:rPr>
        <w:t xml:space="preserve">In the raw data table of the Operation Report and Line Report, the column titles for Duration and SPM are incorrectly </w:t>
      </w:r>
      <w:r w:rsidRPr="00165E99">
        <w:rPr>
          <w:rFonts w:ascii="Aptos" w:hAnsi="Aptos" w:cs="Arial"/>
          <w:lang w:val="en-IN"/>
        </w:rPr>
        <w:t>labelled</w:t>
      </w:r>
      <w:r w:rsidRPr="00165E99">
        <w:rPr>
          <w:rFonts w:ascii="Aptos" w:hAnsi="Aptos" w:cs="Arial"/>
          <w:lang w:val="en-IN"/>
        </w:rPr>
        <w:t xml:space="preserve"> as Operation Count and S</w:t>
      </w:r>
      <w:r>
        <w:rPr>
          <w:rFonts w:ascii="Aptos" w:hAnsi="Aptos" w:cs="Arial"/>
          <w:lang w:val="en-IN"/>
        </w:rPr>
        <w:t>kip</w:t>
      </w:r>
      <w:r w:rsidRPr="00165E99">
        <w:rPr>
          <w:rFonts w:ascii="Aptos" w:hAnsi="Aptos" w:cs="Arial"/>
          <w:lang w:val="en-IN"/>
        </w:rPr>
        <w:t xml:space="preserve"> Count.</w:t>
      </w:r>
    </w:p>
    <w:p w14:paraId="601802E0" w14:textId="307A75E6" w:rsidR="0017449D" w:rsidRPr="0017449D" w:rsidRDefault="0017449D" w:rsidP="0017449D">
      <w:pPr>
        <w:spacing w:line="240" w:lineRule="auto"/>
        <w:rPr>
          <w:rFonts w:ascii="Aptos" w:hAnsi="Aptos" w:cs="Arial"/>
        </w:rPr>
      </w:pPr>
    </w:p>
    <w:p w14:paraId="14332644" w14:textId="334382F6" w:rsidR="0017449D" w:rsidRPr="0066519D" w:rsidRDefault="0017449D" w:rsidP="0017449D">
      <w:pPr>
        <w:spacing w:line="240" w:lineRule="auto"/>
        <w:rPr>
          <w:rFonts w:ascii="Aptos" w:hAnsi="Aptos" w:cs="Arial"/>
          <w:b/>
          <w:bCs/>
        </w:rPr>
      </w:pPr>
      <w:r w:rsidRPr="0066519D">
        <w:rPr>
          <w:rFonts w:ascii="Aptos" w:hAnsi="Aptos" w:cs="Arial"/>
          <w:b/>
          <w:bCs/>
        </w:rPr>
        <w:t>Line Report (Past Date Analysis – 19/06/2025):</w:t>
      </w:r>
    </w:p>
    <w:p w14:paraId="3B30D9EA" w14:textId="66408ED3" w:rsidR="0017449D" w:rsidRDefault="0017449D" w:rsidP="0017449D">
      <w:pPr>
        <w:pStyle w:val="ListParagraph"/>
        <w:numPr>
          <w:ilvl w:val="0"/>
          <w:numId w:val="33"/>
        </w:numPr>
        <w:spacing w:line="240" w:lineRule="auto"/>
        <w:rPr>
          <w:rFonts w:ascii="Aptos" w:hAnsi="Aptos" w:cs="Arial"/>
        </w:rPr>
      </w:pPr>
      <w:r w:rsidRPr="0017449D">
        <w:rPr>
          <w:rFonts w:ascii="Aptos" w:hAnsi="Aptos" w:cs="Arial"/>
        </w:rPr>
        <w:t>While navigating from All Lines → Single Line → All Lines, the dashboard temporarily shows a white screen, which resolves upon refreshing.</w:t>
      </w:r>
      <w:r>
        <w:rPr>
          <w:rFonts w:ascii="Aptos" w:hAnsi="Aptos" w:cs="Arial"/>
        </w:rPr>
        <w:br/>
      </w:r>
    </w:p>
    <w:p w14:paraId="224FB577" w14:textId="27115CF1" w:rsidR="0017449D" w:rsidRDefault="0017449D" w:rsidP="0017449D">
      <w:pPr>
        <w:pStyle w:val="ListParagraph"/>
        <w:numPr>
          <w:ilvl w:val="0"/>
          <w:numId w:val="33"/>
        </w:numPr>
        <w:spacing w:line="240" w:lineRule="auto"/>
        <w:rPr>
          <w:rFonts w:ascii="Aptos" w:hAnsi="Aptos" w:cs="Arial"/>
        </w:rPr>
      </w:pPr>
      <w:r w:rsidRPr="0017449D">
        <w:rPr>
          <w:rFonts w:ascii="Aptos" w:hAnsi="Aptos" w:cs="Arial"/>
        </w:rPr>
        <w:t>Production Time and NPT Time are verified.</w:t>
      </w:r>
      <w:r>
        <w:rPr>
          <w:rFonts w:ascii="Aptos" w:hAnsi="Aptos" w:cs="Arial"/>
        </w:rPr>
        <w:br/>
      </w:r>
    </w:p>
    <w:p w14:paraId="36C132DB" w14:textId="6E705B08" w:rsidR="0017449D" w:rsidRDefault="00165E99" w:rsidP="008F3FD4">
      <w:pPr>
        <w:pStyle w:val="ListParagraph"/>
        <w:numPr>
          <w:ilvl w:val="0"/>
          <w:numId w:val="33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14BD451" wp14:editId="4B4744B4">
            <wp:simplePos x="0" y="0"/>
            <wp:positionH relativeFrom="column">
              <wp:posOffset>83820</wp:posOffset>
            </wp:positionH>
            <wp:positionV relativeFrom="paragraph">
              <wp:posOffset>419735</wp:posOffset>
            </wp:positionV>
            <wp:extent cx="5731510" cy="2731135"/>
            <wp:effectExtent l="0" t="0" r="2540" b="0"/>
            <wp:wrapThrough wrapText="bothSides">
              <wp:wrapPolygon edited="0">
                <wp:start x="0" y="0"/>
                <wp:lineTo x="0" y="21394"/>
                <wp:lineTo x="21538" y="21394"/>
                <wp:lineTo x="21538" y="0"/>
                <wp:lineTo x="0" y="0"/>
              </wp:wrapPolygon>
            </wp:wrapThrough>
            <wp:docPr id="56660838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608385" name="Picture 56660838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449D" w:rsidRPr="0017449D">
        <w:rPr>
          <w:rFonts w:ascii="Aptos" w:hAnsi="Aptos" w:cs="Arial"/>
        </w:rPr>
        <w:t xml:space="preserve">Needle Time % needs </w:t>
      </w:r>
      <w:r w:rsidR="0017449D" w:rsidRPr="0017449D">
        <w:rPr>
          <w:rFonts w:ascii="Aptos" w:hAnsi="Aptos" w:cs="Arial"/>
        </w:rPr>
        <w:t xml:space="preserve">to </w:t>
      </w:r>
      <w:r w:rsidR="0017449D" w:rsidRPr="0017449D">
        <w:rPr>
          <w:rFonts w:ascii="Aptos" w:hAnsi="Aptos" w:cs="Arial"/>
        </w:rPr>
        <w:t>recheck: Line 6 summary shows in dash board 0.07%, but raw data wise report calculation indicates 31.45%.</w:t>
      </w:r>
    </w:p>
    <w:p w14:paraId="2E568B3F" w14:textId="70E5BD6D" w:rsidR="0017449D" w:rsidRDefault="0017449D" w:rsidP="0017449D">
      <w:pPr>
        <w:pStyle w:val="ListParagraph"/>
        <w:spacing w:line="240" w:lineRule="auto"/>
        <w:rPr>
          <w:rFonts w:ascii="Aptos" w:hAnsi="Aptos" w:cs="Arial"/>
        </w:rPr>
      </w:pPr>
    </w:p>
    <w:p w14:paraId="32DB214F" w14:textId="2CA6EDE9" w:rsidR="0017449D" w:rsidRDefault="0017449D" w:rsidP="0017449D">
      <w:pPr>
        <w:pStyle w:val="ListParagraph"/>
        <w:spacing w:line="240" w:lineRule="auto"/>
        <w:rPr>
          <w:rFonts w:ascii="Aptos" w:hAnsi="Aptos" w:cs="Arial"/>
        </w:rPr>
      </w:pPr>
    </w:p>
    <w:p w14:paraId="78A5FCC5" w14:textId="314193BB" w:rsidR="00BA5886" w:rsidRPr="0017449D" w:rsidRDefault="0017449D" w:rsidP="0017449D">
      <w:pPr>
        <w:pStyle w:val="ListParagraph"/>
        <w:numPr>
          <w:ilvl w:val="0"/>
          <w:numId w:val="33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  <w:b/>
          <w:bCs/>
          <w:noProof/>
          <w:color w:val="C00000"/>
        </w:rPr>
        <w:drawing>
          <wp:anchor distT="0" distB="0" distL="114300" distR="114300" simplePos="0" relativeHeight="251673600" behindDoc="0" locked="0" layoutInCell="1" allowOverlap="1" wp14:anchorId="0908CB47" wp14:editId="7A8345AF">
            <wp:simplePos x="0" y="0"/>
            <wp:positionH relativeFrom="margin">
              <wp:posOffset>119380</wp:posOffset>
            </wp:positionH>
            <wp:positionV relativeFrom="paragraph">
              <wp:posOffset>426720</wp:posOffset>
            </wp:positionV>
            <wp:extent cx="5731510" cy="2743835"/>
            <wp:effectExtent l="0" t="0" r="2540" b="0"/>
            <wp:wrapThrough wrapText="bothSides">
              <wp:wrapPolygon edited="0">
                <wp:start x="0" y="0"/>
                <wp:lineTo x="0" y="21445"/>
                <wp:lineTo x="21538" y="21445"/>
                <wp:lineTo x="21538" y="0"/>
                <wp:lineTo x="0" y="0"/>
              </wp:wrapPolygon>
            </wp:wrapThrough>
            <wp:docPr id="14634787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47874" name="Picture 14634787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65E99" w:rsidRPr="0017449D">
        <w:rPr>
          <w:rFonts w:ascii="Aptos" w:hAnsi="Aptos" w:cs="Arial"/>
        </w:rPr>
        <w:t>Sometimes</w:t>
      </w:r>
      <w:r w:rsidRPr="0017449D">
        <w:rPr>
          <w:rFonts w:ascii="Aptos" w:hAnsi="Aptos" w:cs="Arial"/>
        </w:rPr>
        <w:t xml:space="preserve"> selecting an individual line report, the summary unexpectedly shows data for all lines.</w:t>
      </w:r>
    </w:p>
    <w:p w14:paraId="119A1140" w14:textId="2B7A69EF" w:rsidR="00BA5886" w:rsidRDefault="00BA5886" w:rsidP="00754345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00409211" w14:textId="7475191B" w:rsidR="00BA5886" w:rsidRDefault="00BA5886" w:rsidP="00754345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7E80C91B" w14:textId="77777777" w:rsidR="00BA5886" w:rsidRDefault="00BA5886" w:rsidP="00754345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575588BA" w14:textId="77777777" w:rsidR="00BA5886" w:rsidRDefault="00BA5886" w:rsidP="00754345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3817FAD6" w14:textId="77777777" w:rsidR="00BA5886" w:rsidRDefault="00BA5886" w:rsidP="00754345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5111701B" w14:textId="77777777" w:rsidR="00165E99" w:rsidRDefault="00165E99" w:rsidP="00754345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5E47A40B" w14:textId="77777777" w:rsidR="0066519D" w:rsidRDefault="0066519D" w:rsidP="00754345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0C62280B" w14:textId="77777777" w:rsidR="00165E99" w:rsidRDefault="00165E99" w:rsidP="00754345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30BE0523" w14:textId="076B3D36" w:rsidR="00754345" w:rsidRDefault="00754345" w:rsidP="00754345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  <w:r w:rsidRPr="00F9685A">
        <w:rPr>
          <w:rFonts w:ascii="Aptos" w:hAnsi="Aptos" w:cs="Arial"/>
          <w:b/>
          <w:bCs/>
          <w:color w:val="C00000"/>
          <w:lang w:val="en-GB"/>
        </w:rPr>
        <w:lastRenderedPageBreak/>
        <w:t xml:space="preserve">Date: </w:t>
      </w:r>
      <w:r>
        <w:rPr>
          <w:rFonts w:ascii="Aptos" w:hAnsi="Aptos" w:cs="Arial"/>
          <w:b/>
          <w:bCs/>
          <w:color w:val="C00000"/>
          <w:lang w:val="en-GB"/>
        </w:rPr>
        <w:t>17</w:t>
      </w:r>
      <w:r w:rsidRPr="00F9685A">
        <w:rPr>
          <w:rFonts w:ascii="Aptos" w:hAnsi="Aptos" w:cs="Arial"/>
          <w:b/>
          <w:bCs/>
          <w:color w:val="C00000"/>
          <w:lang w:val="en-GB"/>
        </w:rPr>
        <w:t xml:space="preserve"> </w:t>
      </w:r>
      <w:r>
        <w:rPr>
          <w:rFonts w:ascii="Aptos" w:hAnsi="Aptos" w:cs="Arial"/>
          <w:b/>
          <w:bCs/>
          <w:color w:val="C00000"/>
          <w:lang w:val="en-GB"/>
        </w:rPr>
        <w:t>June</w:t>
      </w:r>
      <w:r w:rsidRPr="00F9685A">
        <w:rPr>
          <w:rFonts w:ascii="Aptos" w:hAnsi="Aptos" w:cs="Arial"/>
          <w:b/>
          <w:bCs/>
          <w:color w:val="C00000"/>
          <w:lang w:val="en-GB"/>
        </w:rPr>
        <w:t xml:space="preserve"> 2025</w:t>
      </w:r>
    </w:p>
    <w:p w14:paraId="343D7A88" w14:textId="77777777" w:rsidR="00754345" w:rsidRPr="00C86A1E" w:rsidRDefault="00754345" w:rsidP="00754345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Report and Data Analytics:</w:t>
      </w:r>
    </w:p>
    <w:p w14:paraId="35928D2C" w14:textId="77777777" w:rsidR="00754345" w:rsidRPr="00C86A1E" w:rsidRDefault="00754345" w:rsidP="00754345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523E9BB0" w14:textId="77777777" w:rsidR="00754345" w:rsidRPr="00C86A1E" w:rsidRDefault="00754345" w:rsidP="00754345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Take data between 8:30AM and 7:30PM.</w:t>
      </w:r>
    </w:p>
    <w:p w14:paraId="46E78C73" w14:textId="129FA05B" w:rsidR="00754345" w:rsidRPr="00C86A1E" w:rsidRDefault="00754345" w:rsidP="00754345">
      <w:pPr>
        <w:spacing w:line="240" w:lineRule="auto"/>
        <w:contextualSpacing/>
        <w:rPr>
          <w:rFonts w:ascii="Aptos" w:hAnsi="Aptos" w:cs="Arial"/>
        </w:rPr>
      </w:pPr>
      <w:r w:rsidRPr="00C86A1E">
        <w:rPr>
          <w:rFonts w:ascii="Aptos" w:hAnsi="Aptos" w:cs="Arial"/>
        </w:rPr>
        <w:t>Morning break- 10</w:t>
      </w:r>
      <w:r>
        <w:rPr>
          <w:rFonts w:ascii="Aptos" w:hAnsi="Aptos" w:cs="Arial"/>
        </w:rPr>
        <w:t>:</w:t>
      </w:r>
      <w:r w:rsidRPr="00C86A1E">
        <w:rPr>
          <w:rFonts w:ascii="Aptos" w:hAnsi="Aptos" w:cs="Arial"/>
        </w:rPr>
        <w:t>30 to 10</w:t>
      </w:r>
      <w:r>
        <w:rPr>
          <w:rFonts w:ascii="Aptos" w:hAnsi="Aptos" w:cs="Arial"/>
        </w:rPr>
        <w:t>:</w:t>
      </w:r>
      <w:r w:rsidRPr="00C86A1E">
        <w:rPr>
          <w:rFonts w:ascii="Aptos" w:hAnsi="Aptos" w:cs="Arial"/>
        </w:rPr>
        <w:t>40, Lunch- 13</w:t>
      </w:r>
      <w:r>
        <w:rPr>
          <w:rFonts w:ascii="Aptos" w:hAnsi="Aptos" w:cs="Arial"/>
        </w:rPr>
        <w:t>:</w:t>
      </w:r>
      <w:r w:rsidRPr="00C86A1E">
        <w:rPr>
          <w:rFonts w:ascii="Aptos" w:hAnsi="Aptos" w:cs="Arial"/>
        </w:rPr>
        <w:t>20 to 14</w:t>
      </w:r>
      <w:r>
        <w:rPr>
          <w:rFonts w:ascii="Aptos" w:hAnsi="Aptos" w:cs="Arial"/>
        </w:rPr>
        <w:t>:</w:t>
      </w:r>
      <w:r w:rsidRPr="00C86A1E">
        <w:rPr>
          <w:rFonts w:ascii="Aptos" w:hAnsi="Aptos" w:cs="Arial"/>
        </w:rPr>
        <w:t>00, Evening break- 16</w:t>
      </w:r>
      <w:r>
        <w:rPr>
          <w:rFonts w:ascii="Aptos" w:hAnsi="Aptos" w:cs="Arial"/>
        </w:rPr>
        <w:t>:</w:t>
      </w:r>
      <w:r w:rsidRPr="00C86A1E">
        <w:rPr>
          <w:rFonts w:ascii="Aptos" w:hAnsi="Aptos" w:cs="Arial"/>
        </w:rPr>
        <w:t>20 to 16</w:t>
      </w:r>
      <w:r>
        <w:rPr>
          <w:rFonts w:ascii="Aptos" w:hAnsi="Aptos" w:cs="Arial"/>
        </w:rPr>
        <w:t>:</w:t>
      </w:r>
      <w:r w:rsidRPr="00C86A1E">
        <w:rPr>
          <w:rFonts w:ascii="Aptos" w:hAnsi="Aptos" w:cs="Arial"/>
        </w:rPr>
        <w:t>30.</w:t>
      </w:r>
    </w:p>
    <w:p w14:paraId="3C03E5A1" w14:textId="77777777" w:rsidR="00754345" w:rsidRPr="00C86A1E" w:rsidRDefault="00754345" w:rsidP="00754345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0:30 and end time is&lt;= 10:40 or</w:t>
      </w:r>
    </w:p>
    <w:p w14:paraId="7C8D20C2" w14:textId="77777777" w:rsidR="00754345" w:rsidRPr="00C86A1E" w:rsidRDefault="00754345" w:rsidP="00754345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3:20 and end time is&lt;= 14:00 or</w:t>
      </w:r>
    </w:p>
    <w:p w14:paraId="4D2EB96C" w14:textId="77777777" w:rsidR="00754345" w:rsidRPr="00C86A1E" w:rsidRDefault="00754345" w:rsidP="00754345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6:20 and end time is&lt;= 16:30, then omit this data.</w:t>
      </w:r>
    </w:p>
    <w:p w14:paraId="148C4352" w14:textId="77777777" w:rsidR="00754345" w:rsidRPr="00C86A1E" w:rsidRDefault="00754345" w:rsidP="00754345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63FF6785" w14:textId="77777777" w:rsidR="00754345" w:rsidRDefault="00754345" w:rsidP="00754345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Total data available will be for 10 Hours.</w:t>
      </w:r>
    </w:p>
    <w:p w14:paraId="37CB1656" w14:textId="77777777" w:rsidR="00754345" w:rsidRDefault="00754345" w:rsidP="00754345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58334523" w14:textId="4AE8543B" w:rsidR="00754345" w:rsidRPr="00754345" w:rsidRDefault="00754345" w:rsidP="00754345">
      <w:pPr>
        <w:pStyle w:val="ListParagraph"/>
        <w:spacing w:line="240" w:lineRule="auto"/>
        <w:ind w:left="0"/>
        <w:rPr>
          <w:rFonts w:ascii="Aptos" w:hAnsi="Aptos" w:cs="Arial"/>
          <w:b/>
          <w:bCs/>
        </w:rPr>
      </w:pPr>
      <w:r w:rsidRPr="00754345">
        <w:rPr>
          <w:rFonts w:ascii="Aptos" w:hAnsi="Aptos" w:cs="Arial"/>
          <w:b/>
          <w:bCs/>
        </w:rPr>
        <w:t>FAQS:</w:t>
      </w:r>
    </w:p>
    <w:p w14:paraId="2D30CA27" w14:textId="77777777" w:rsidR="00754345" w:rsidRDefault="00754345" w:rsidP="00754345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6DF95F4B" w14:textId="09BC1AEF" w:rsidR="00754345" w:rsidRDefault="00754345" w:rsidP="00754345">
      <w:pPr>
        <w:pStyle w:val="ListParagraph"/>
        <w:numPr>
          <w:ilvl w:val="0"/>
          <w:numId w:val="2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If operator is in sewing mode during morning break till 10:32, then what should we do with the data from 10:30 to 10:32?</w:t>
      </w:r>
    </w:p>
    <w:p w14:paraId="748A0A32" w14:textId="063D6470" w:rsidR="00754345" w:rsidRDefault="00754345" w:rsidP="00754345">
      <w:pPr>
        <w:pStyle w:val="ListParagraph"/>
        <w:numPr>
          <w:ilvl w:val="0"/>
          <w:numId w:val="22"/>
        </w:numPr>
        <w:spacing w:line="240" w:lineRule="auto"/>
        <w:rPr>
          <w:rFonts w:ascii="Aptos" w:hAnsi="Aptos" w:cs="Arial"/>
        </w:rPr>
      </w:pPr>
      <w:r w:rsidRPr="00754345">
        <w:rPr>
          <w:rFonts w:ascii="Aptos" w:hAnsi="Aptos" w:cs="Arial"/>
        </w:rPr>
        <w:t xml:space="preserve">If operator is in no feeding mode during lunch break till 13:32, then what should </w:t>
      </w:r>
      <w:r>
        <w:rPr>
          <w:rFonts w:ascii="Aptos" w:hAnsi="Aptos" w:cs="Arial"/>
        </w:rPr>
        <w:t>what should we do with the data from 13:20 to 13:30 and 13:30 to 13:32?</w:t>
      </w:r>
    </w:p>
    <w:p w14:paraId="284C53D3" w14:textId="59F72D9E" w:rsidR="00754345" w:rsidRPr="00754345" w:rsidRDefault="00754345" w:rsidP="00205D0B">
      <w:pPr>
        <w:pStyle w:val="ListParagraph"/>
        <w:numPr>
          <w:ilvl w:val="0"/>
          <w:numId w:val="2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 xml:space="preserve">If operator is in maintenance mode during morning break from till 16:10 to 16:50, then we will data for every 10 mins. We should omit the data between </w:t>
      </w:r>
      <w:r w:rsidRPr="00C86A1E">
        <w:rPr>
          <w:rFonts w:ascii="Aptos" w:hAnsi="Aptos" w:cs="Arial"/>
        </w:rPr>
        <w:t xml:space="preserve">16:20 </w:t>
      </w:r>
      <w:r>
        <w:rPr>
          <w:rFonts w:ascii="Aptos" w:hAnsi="Aptos" w:cs="Arial"/>
        </w:rPr>
        <w:t xml:space="preserve">and </w:t>
      </w:r>
      <w:r w:rsidRPr="00C86A1E">
        <w:rPr>
          <w:rFonts w:ascii="Aptos" w:hAnsi="Aptos" w:cs="Arial"/>
        </w:rPr>
        <w:t>16:</w:t>
      </w:r>
      <w:r>
        <w:rPr>
          <w:rFonts w:ascii="Aptos" w:hAnsi="Aptos" w:cs="Arial"/>
        </w:rPr>
        <w:t>30.</w:t>
      </w:r>
    </w:p>
    <w:p w14:paraId="3E0B52E7" w14:textId="77777777" w:rsidR="00754345" w:rsidRPr="00C86A1E" w:rsidRDefault="00754345" w:rsidP="00754345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53783D7C" w14:textId="2A97208D" w:rsidR="00754345" w:rsidRDefault="00754345" w:rsidP="00754345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 xml:space="preserve">Machine </w:t>
      </w:r>
      <w:r w:rsidR="00563F0D">
        <w:rPr>
          <w:rFonts w:ascii="Aptos" w:hAnsi="Aptos" w:cs="Arial"/>
          <w:b/>
          <w:bCs/>
          <w:color w:val="0000FF"/>
        </w:rPr>
        <w:t xml:space="preserve">or Line </w:t>
      </w:r>
      <w:r w:rsidRPr="00C86A1E">
        <w:rPr>
          <w:rFonts w:ascii="Aptos" w:hAnsi="Aptos" w:cs="Arial"/>
          <w:b/>
          <w:bCs/>
          <w:color w:val="0000FF"/>
        </w:rPr>
        <w:t xml:space="preserve">wise </w:t>
      </w:r>
      <w:r>
        <w:rPr>
          <w:rFonts w:ascii="Aptos" w:hAnsi="Aptos" w:cs="Arial"/>
          <w:b/>
          <w:bCs/>
          <w:color w:val="0000FF"/>
        </w:rPr>
        <w:t>Calculation</w:t>
      </w:r>
      <w:r w:rsidRPr="00C86A1E">
        <w:rPr>
          <w:rFonts w:ascii="Aptos" w:hAnsi="Aptos" w:cs="Arial"/>
          <w:b/>
          <w:bCs/>
          <w:color w:val="0000FF"/>
        </w:rPr>
        <w:t xml:space="preserve"> report</w:t>
      </w:r>
      <w:r>
        <w:rPr>
          <w:rFonts w:ascii="Aptos" w:hAnsi="Aptos" w:cs="Arial"/>
          <w:b/>
          <w:bCs/>
          <w:color w:val="0000FF"/>
        </w:rPr>
        <w:t>:</w:t>
      </w:r>
    </w:p>
    <w:p w14:paraId="4CA0B864" w14:textId="2794CF0F" w:rsidR="00754345" w:rsidRPr="00563F0D" w:rsidRDefault="00754345" w:rsidP="00563F0D">
      <w:pPr>
        <w:pStyle w:val="ListParagraph"/>
        <w:numPr>
          <w:ilvl w:val="0"/>
          <w:numId w:val="24"/>
        </w:numPr>
        <w:spacing w:line="240" w:lineRule="auto"/>
        <w:rPr>
          <w:rFonts w:ascii="Aptos" w:hAnsi="Aptos" w:cs="Arial"/>
        </w:rPr>
      </w:pPr>
      <w:r w:rsidRPr="00563F0D">
        <w:rPr>
          <w:rFonts w:ascii="Aptos" w:hAnsi="Aptos" w:cs="Arial"/>
        </w:rPr>
        <w:t xml:space="preserve">Select the </w:t>
      </w:r>
      <w:r w:rsidR="00563F0D">
        <w:rPr>
          <w:rFonts w:ascii="Aptos" w:hAnsi="Aptos" w:cs="Arial"/>
        </w:rPr>
        <w:t xml:space="preserve">data of the </w:t>
      </w:r>
      <w:r w:rsidRPr="00563F0D">
        <w:rPr>
          <w:rFonts w:ascii="Aptos" w:hAnsi="Aptos" w:cs="Arial"/>
        </w:rPr>
        <w:t xml:space="preserve">chosen machines </w:t>
      </w:r>
      <w:r w:rsidR="00563F0D">
        <w:rPr>
          <w:rFonts w:ascii="Aptos" w:hAnsi="Aptos" w:cs="Arial"/>
        </w:rPr>
        <w:t xml:space="preserve">or line </w:t>
      </w:r>
      <w:r w:rsidRPr="00563F0D">
        <w:rPr>
          <w:rFonts w:ascii="Aptos" w:hAnsi="Aptos" w:cs="Arial"/>
        </w:rPr>
        <w:t>between from date and to date entered by the user.</w:t>
      </w:r>
    </w:p>
    <w:p w14:paraId="060D029C" w14:textId="34D15623" w:rsidR="00563F0D" w:rsidRDefault="00563F0D" w:rsidP="00563F0D">
      <w:pPr>
        <w:pStyle w:val="ListParagraph"/>
        <w:numPr>
          <w:ilvl w:val="0"/>
          <w:numId w:val="24"/>
        </w:numPr>
        <w:spacing w:line="240" w:lineRule="auto"/>
        <w:rPr>
          <w:rFonts w:ascii="Aptos" w:hAnsi="Aptos" w:cs="Arial"/>
        </w:rPr>
      </w:pPr>
      <w:r w:rsidRPr="00563F0D">
        <w:rPr>
          <w:rFonts w:ascii="Aptos" w:hAnsi="Aptos" w:cs="Arial"/>
        </w:rPr>
        <w:t>Don’t consider line number or operator id</w:t>
      </w:r>
      <w:r>
        <w:rPr>
          <w:rFonts w:ascii="Aptos" w:hAnsi="Aptos" w:cs="Arial"/>
        </w:rPr>
        <w:t>.</w:t>
      </w:r>
    </w:p>
    <w:p w14:paraId="4ED49A9F" w14:textId="0330FFCC" w:rsidR="00563F0D" w:rsidRDefault="00563F0D" w:rsidP="00563F0D">
      <w:pPr>
        <w:pStyle w:val="ListParagraph"/>
        <w:numPr>
          <w:ilvl w:val="0"/>
          <w:numId w:val="24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There is no difference in calculation between past date and current date.</w:t>
      </w:r>
    </w:p>
    <w:p w14:paraId="54FFB23A" w14:textId="48D22114" w:rsidR="00563F0D" w:rsidRPr="00563F0D" w:rsidRDefault="009566F0" w:rsidP="00563F0D">
      <w:pPr>
        <w:pStyle w:val="ListParagraph"/>
        <w:numPr>
          <w:ilvl w:val="0"/>
          <w:numId w:val="24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T</w:t>
      </w:r>
      <w:r w:rsidR="00563F0D">
        <w:rPr>
          <w:rFonts w:ascii="Aptos" w:hAnsi="Aptos" w:cs="Arial"/>
        </w:rPr>
        <w:t xml:space="preserve">here is no difference </w:t>
      </w:r>
      <w:r>
        <w:rPr>
          <w:rFonts w:ascii="Aptos" w:hAnsi="Aptos" w:cs="Arial"/>
        </w:rPr>
        <w:t>in calculation between Specific (Machine or Line) and Consolidated report.</w:t>
      </w:r>
    </w:p>
    <w:p w14:paraId="09BE81B0" w14:textId="77777777" w:rsidR="00754345" w:rsidRPr="00C86A1E" w:rsidRDefault="00754345" w:rsidP="00754345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060"/>
        <w:gridCol w:w="5061"/>
      </w:tblGrid>
      <w:tr w:rsidR="00754345" w:rsidRPr="00C86A1E" w14:paraId="7767181F" w14:textId="77777777" w:rsidTr="00563F0D">
        <w:tc>
          <w:tcPr>
            <w:tcW w:w="895" w:type="dxa"/>
          </w:tcPr>
          <w:p w14:paraId="46DBA885" w14:textId="77777777" w:rsidR="00754345" w:rsidRPr="00C86A1E" w:rsidRDefault="00754345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S.no</w:t>
            </w:r>
          </w:p>
        </w:tc>
        <w:tc>
          <w:tcPr>
            <w:tcW w:w="3060" w:type="dxa"/>
          </w:tcPr>
          <w:p w14:paraId="73DCD46C" w14:textId="77777777" w:rsidR="00754345" w:rsidRPr="00C86A1E" w:rsidRDefault="00754345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Description</w:t>
            </w:r>
          </w:p>
        </w:tc>
        <w:tc>
          <w:tcPr>
            <w:tcW w:w="5061" w:type="dxa"/>
          </w:tcPr>
          <w:p w14:paraId="79CE38D4" w14:textId="77777777" w:rsidR="00754345" w:rsidRPr="00C86A1E" w:rsidRDefault="00754345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Calculation</w:t>
            </w:r>
          </w:p>
        </w:tc>
      </w:tr>
      <w:tr w:rsidR="00754345" w:rsidRPr="00C86A1E" w14:paraId="4A1E366B" w14:textId="77777777" w:rsidTr="00563F0D">
        <w:tc>
          <w:tcPr>
            <w:tcW w:w="895" w:type="dxa"/>
          </w:tcPr>
          <w:p w14:paraId="491547E2" w14:textId="77777777" w:rsidR="00754345" w:rsidRPr="00C86A1E" w:rsidRDefault="00754345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</w:t>
            </w:r>
          </w:p>
        </w:tc>
        <w:tc>
          <w:tcPr>
            <w:tcW w:w="3060" w:type="dxa"/>
          </w:tcPr>
          <w:p w14:paraId="50739539" w14:textId="2573880F" w:rsidR="00754345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Sewing</w:t>
            </w:r>
          </w:p>
        </w:tc>
        <w:tc>
          <w:tcPr>
            <w:tcW w:w="5061" w:type="dxa"/>
          </w:tcPr>
          <w:p w14:paraId="7D3089AA" w14:textId="77777777" w:rsidR="00754345" w:rsidRPr="00C86A1E" w:rsidRDefault="00754345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1 duration</w:t>
            </w:r>
          </w:p>
        </w:tc>
      </w:tr>
      <w:tr w:rsidR="00754345" w:rsidRPr="00C86A1E" w14:paraId="47C717AC" w14:textId="77777777" w:rsidTr="00563F0D">
        <w:tc>
          <w:tcPr>
            <w:tcW w:w="895" w:type="dxa"/>
          </w:tcPr>
          <w:p w14:paraId="041A83DC" w14:textId="77777777" w:rsidR="00754345" w:rsidRPr="00C86A1E" w:rsidRDefault="00754345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2</w:t>
            </w:r>
          </w:p>
        </w:tc>
        <w:tc>
          <w:tcPr>
            <w:tcW w:w="3060" w:type="dxa"/>
          </w:tcPr>
          <w:p w14:paraId="0841525C" w14:textId="2CCAC944" w:rsidR="00754345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Idle</w:t>
            </w:r>
          </w:p>
        </w:tc>
        <w:tc>
          <w:tcPr>
            <w:tcW w:w="5061" w:type="dxa"/>
          </w:tcPr>
          <w:p w14:paraId="4D01592E" w14:textId="5032EA08" w:rsidR="00754345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2 duration</w:t>
            </w:r>
          </w:p>
        </w:tc>
      </w:tr>
      <w:tr w:rsidR="00754345" w:rsidRPr="00C86A1E" w14:paraId="2F67451B" w14:textId="77777777" w:rsidTr="00563F0D">
        <w:tc>
          <w:tcPr>
            <w:tcW w:w="895" w:type="dxa"/>
          </w:tcPr>
          <w:p w14:paraId="3BE3F2C8" w14:textId="77777777" w:rsidR="00754345" w:rsidRPr="00C86A1E" w:rsidRDefault="00754345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3</w:t>
            </w:r>
          </w:p>
        </w:tc>
        <w:tc>
          <w:tcPr>
            <w:tcW w:w="3060" w:type="dxa"/>
          </w:tcPr>
          <w:p w14:paraId="32E5BF92" w14:textId="6CB3EC89" w:rsidR="00754345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Rework</w:t>
            </w:r>
          </w:p>
        </w:tc>
        <w:tc>
          <w:tcPr>
            <w:tcW w:w="5061" w:type="dxa"/>
          </w:tcPr>
          <w:p w14:paraId="32F30082" w14:textId="457FBDB2" w:rsidR="00754345" w:rsidRPr="00C86A1E" w:rsidRDefault="00754345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</w:t>
            </w:r>
            <w:r w:rsidR="00563F0D">
              <w:rPr>
                <w:rFonts w:ascii="Aptos" w:hAnsi="Aptos" w:cs="Arial"/>
              </w:rPr>
              <w:t>6</w:t>
            </w:r>
            <w:r w:rsidRPr="00C86A1E">
              <w:rPr>
                <w:rFonts w:ascii="Aptos" w:hAnsi="Aptos" w:cs="Arial"/>
              </w:rPr>
              <w:t xml:space="preserve"> duration</w:t>
            </w:r>
          </w:p>
        </w:tc>
      </w:tr>
      <w:tr w:rsidR="00754345" w:rsidRPr="00C86A1E" w14:paraId="25B766FC" w14:textId="77777777" w:rsidTr="00563F0D">
        <w:tc>
          <w:tcPr>
            <w:tcW w:w="895" w:type="dxa"/>
          </w:tcPr>
          <w:p w14:paraId="27D2FA65" w14:textId="77777777" w:rsidR="00754345" w:rsidRPr="00C86A1E" w:rsidRDefault="00754345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4</w:t>
            </w:r>
          </w:p>
        </w:tc>
        <w:tc>
          <w:tcPr>
            <w:tcW w:w="3060" w:type="dxa"/>
          </w:tcPr>
          <w:p w14:paraId="63DCC982" w14:textId="66D55A73" w:rsidR="00754345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No feeding</w:t>
            </w:r>
          </w:p>
        </w:tc>
        <w:tc>
          <w:tcPr>
            <w:tcW w:w="5061" w:type="dxa"/>
          </w:tcPr>
          <w:p w14:paraId="282B71BF" w14:textId="397EF62C" w:rsidR="00754345" w:rsidRPr="00C86A1E" w:rsidRDefault="00754345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</w:t>
            </w:r>
            <w:r w:rsidR="00563F0D">
              <w:rPr>
                <w:rFonts w:ascii="Aptos" w:hAnsi="Aptos" w:cs="Arial"/>
              </w:rPr>
              <w:t>3</w:t>
            </w:r>
            <w:r w:rsidRPr="00C86A1E">
              <w:rPr>
                <w:rFonts w:ascii="Aptos" w:hAnsi="Aptos" w:cs="Arial"/>
              </w:rPr>
              <w:t xml:space="preserve"> duration</w:t>
            </w:r>
          </w:p>
        </w:tc>
      </w:tr>
      <w:tr w:rsidR="00754345" w:rsidRPr="00C86A1E" w14:paraId="4A6B692E" w14:textId="77777777" w:rsidTr="00563F0D">
        <w:tc>
          <w:tcPr>
            <w:tcW w:w="895" w:type="dxa"/>
          </w:tcPr>
          <w:p w14:paraId="07F686AD" w14:textId="77777777" w:rsidR="00754345" w:rsidRPr="00C86A1E" w:rsidRDefault="00754345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5</w:t>
            </w:r>
          </w:p>
        </w:tc>
        <w:tc>
          <w:tcPr>
            <w:tcW w:w="3060" w:type="dxa"/>
          </w:tcPr>
          <w:p w14:paraId="17994602" w14:textId="331273AF" w:rsidR="00754345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Meeting</w:t>
            </w:r>
          </w:p>
        </w:tc>
        <w:tc>
          <w:tcPr>
            <w:tcW w:w="5061" w:type="dxa"/>
          </w:tcPr>
          <w:p w14:paraId="6E1F862D" w14:textId="3F6F1664" w:rsidR="00754345" w:rsidRPr="00C86A1E" w:rsidRDefault="00754345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</w:t>
            </w:r>
            <w:r w:rsidR="00563F0D">
              <w:rPr>
                <w:rFonts w:ascii="Aptos" w:hAnsi="Aptos" w:cs="Arial"/>
              </w:rPr>
              <w:t>4</w:t>
            </w:r>
            <w:r w:rsidRPr="00C86A1E">
              <w:rPr>
                <w:rFonts w:ascii="Aptos" w:hAnsi="Aptos" w:cs="Arial"/>
              </w:rPr>
              <w:t xml:space="preserve"> duration</w:t>
            </w:r>
          </w:p>
        </w:tc>
      </w:tr>
      <w:tr w:rsidR="00563F0D" w:rsidRPr="00C86A1E" w14:paraId="1AAD3411" w14:textId="77777777" w:rsidTr="00563F0D">
        <w:tc>
          <w:tcPr>
            <w:tcW w:w="895" w:type="dxa"/>
          </w:tcPr>
          <w:p w14:paraId="7F431F97" w14:textId="3E18C765" w:rsidR="00563F0D" w:rsidRPr="00C86A1E" w:rsidRDefault="00563F0D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6</w:t>
            </w:r>
          </w:p>
        </w:tc>
        <w:tc>
          <w:tcPr>
            <w:tcW w:w="3060" w:type="dxa"/>
          </w:tcPr>
          <w:p w14:paraId="4D1FDF7D" w14:textId="5A9A2F72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Maintenance</w:t>
            </w:r>
          </w:p>
        </w:tc>
        <w:tc>
          <w:tcPr>
            <w:tcW w:w="5061" w:type="dxa"/>
          </w:tcPr>
          <w:p w14:paraId="5ACD8D29" w14:textId="7B961A75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</w:t>
            </w:r>
            <w:r>
              <w:rPr>
                <w:rFonts w:ascii="Aptos" w:hAnsi="Aptos" w:cs="Arial"/>
              </w:rPr>
              <w:t>5</w:t>
            </w:r>
            <w:r w:rsidRPr="00C86A1E">
              <w:rPr>
                <w:rFonts w:ascii="Aptos" w:hAnsi="Aptos" w:cs="Arial"/>
              </w:rPr>
              <w:t xml:space="preserve"> duration</w:t>
            </w:r>
          </w:p>
        </w:tc>
      </w:tr>
      <w:tr w:rsidR="00563F0D" w:rsidRPr="00C86A1E" w14:paraId="0EDCD8D9" w14:textId="77777777" w:rsidTr="00563F0D">
        <w:tc>
          <w:tcPr>
            <w:tcW w:w="895" w:type="dxa"/>
          </w:tcPr>
          <w:p w14:paraId="49E2511B" w14:textId="57A64BBA" w:rsidR="00563F0D" w:rsidRPr="00C86A1E" w:rsidRDefault="00563F0D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7</w:t>
            </w:r>
          </w:p>
        </w:tc>
        <w:tc>
          <w:tcPr>
            <w:tcW w:w="3060" w:type="dxa"/>
          </w:tcPr>
          <w:p w14:paraId="0A4E47F0" w14:textId="386716B5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Needle break</w:t>
            </w:r>
          </w:p>
        </w:tc>
        <w:tc>
          <w:tcPr>
            <w:tcW w:w="5061" w:type="dxa"/>
          </w:tcPr>
          <w:p w14:paraId="782A6E78" w14:textId="545438ED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</w:t>
            </w:r>
            <w:r>
              <w:rPr>
                <w:rFonts w:ascii="Aptos" w:hAnsi="Aptos" w:cs="Arial"/>
              </w:rPr>
              <w:t>7</w:t>
            </w:r>
            <w:r w:rsidRPr="00C86A1E">
              <w:rPr>
                <w:rFonts w:ascii="Aptos" w:hAnsi="Aptos" w:cs="Arial"/>
              </w:rPr>
              <w:t xml:space="preserve"> duration</w:t>
            </w:r>
          </w:p>
        </w:tc>
      </w:tr>
    </w:tbl>
    <w:p w14:paraId="3AA12DF4" w14:textId="77777777" w:rsidR="00754345" w:rsidRDefault="00754345" w:rsidP="00754345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060"/>
        <w:gridCol w:w="5061"/>
      </w:tblGrid>
      <w:tr w:rsidR="00563F0D" w:rsidRPr="00C86A1E" w14:paraId="6CF3F1AC" w14:textId="77777777" w:rsidTr="00021EAD">
        <w:tc>
          <w:tcPr>
            <w:tcW w:w="895" w:type="dxa"/>
          </w:tcPr>
          <w:p w14:paraId="5586C852" w14:textId="77777777" w:rsidR="00563F0D" w:rsidRPr="00C86A1E" w:rsidRDefault="00563F0D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S.no</w:t>
            </w:r>
          </w:p>
        </w:tc>
        <w:tc>
          <w:tcPr>
            <w:tcW w:w="3060" w:type="dxa"/>
          </w:tcPr>
          <w:p w14:paraId="2EBFCE1A" w14:textId="77777777" w:rsidR="00563F0D" w:rsidRPr="00C86A1E" w:rsidRDefault="00563F0D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Description</w:t>
            </w:r>
          </w:p>
        </w:tc>
        <w:tc>
          <w:tcPr>
            <w:tcW w:w="5061" w:type="dxa"/>
          </w:tcPr>
          <w:p w14:paraId="0F528CE5" w14:textId="77777777" w:rsidR="00563F0D" w:rsidRPr="00C86A1E" w:rsidRDefault="00563F0D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Calculation</w:t>
            </w:r>
          </w:p>
        </w:tc>
      </w:tr>
      <w:tr w:rsidR="00563F0D" w:rsidRPr="00C86A1E" w14:paraId="644E3BF0" w14:textId="77777777" w:rsidTr="00021EAD">
        <w:tc>
          <w:tcPr>
            <w:tcW w:w="895" w:type="dxa"/>
          </w:tcPr>
          <w:p w14:paraId="26A969CA" w14:textId="5DE495E2" w:rsidR="00563F0D" w:rsidRPr="00C86A1E" w:rsidRDefault="00563F0D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1</w:t>
            </w:r>
          </w:p>
        </w:tc>
        <w:tc>
          <w:tcPr>
            <w:tcW w:w="3060" w:type="dxa"/>
          </w:tcPr>
          <w:p w14:paraId="4C4C4353" w14:textId="77777777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roductive time - PT</w:t>
            </w:r>
          </w:p>
        </w:tc>
        <w:tc>
          <w:tcPr>
            <w:tcW w:w="5061" w:type="dxa"/>
          </w:tcPr>
          <w:p w14:paraId="24BF91EF" w14:textId="77777777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</w:tr>
      <w:tr w:rsidR="00563F0D" w:rsidRPr="00C86A1E" w14:paraId="2F57FFF6" w14:textId="77777777" w:rsidTr="00021EAD">
        <w:tc>
          <w:tcPr>
            <w:tcW w:w="895" w:type="dxa"/>
          </w:tcPr>
          <w:p w14:paraId="285E5648" w14:textId="12EF6325" w:rsidR="00563F0D" w:rsidRPr="00C86A1E" w:rsidRDefault="00563F0D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2</w:t>
            </w:r>
          </w:p>
        </w:tc>
        <w:tc>
          <w:tcPr>
            <w:tcW w:w="3060" w:type="dxa"/>
          </w:tcPr>
          <w:p w14:paraId="4620D7CE" w14:textId="77777777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n-productive time - NPT</w:t>
            </w:r>
          </w:p>
        </w:tc>
        <w:tc>
          <w:tcPr>
            <w:tcW w:w="5061" w:type="dxa"/>
          </w:tcPr>
          <w:p w14:paraId="7503D6E5" w14:textId="77777777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Sum of mode-2 to Mode-7 duration.</w:t>
            </w:r>
          </w:p>
        </w:tc>
      </w:tr>
      <w:tr w:rsidR="00563F0D" w:rsidRPr="00C86A1E" w14:paraId="7A698557" w14:textId="77777777" w:rsidTr="00021EAD">
        <w:tc>
          <w:tcPr>
            <w:tcW w:w="895" w:type="dxa"/>
          </w:tcPr>
          <w:p w14:paraId="5E034214" w14:textId="1D2A28E2" w:rsidR="00563F0D" w:rsidRPr="00C86A1E" w:rsidRDefault="00563F0D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3</w:t>
            </w:r>
          </w:p>
        </w:tc>
        <w:tc>
          <w:tcPr>
            <w:tcW w:w="3060" w:type="dxa"/>
          </w:tcPr>
          <w:p w14:paraId="3E0ADE92" w14:textId="77777777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Hours</w:t>
            </w:r>
          </w:p>
        </w:tc>
        <w:tc>
          <w:tcPr>
            <w:tcW w:w="5061" w:type="dxa"/>
          </w:tcPr>
          <w:p w14:paraId="420950B2" w14:textId="77777777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T + NPT</w:t>
            </w:r>
          </w:p>
        </w:tc>
      </w:tr>
      <w:tr w:rsidR="00563F0D" w:rsidRPr="00C86A1E" w14:paraId="36C3C019" w14:textId="77777777" w:rsidTr="00021EAD">
        <w:tc>
          <w:tcPr>
            <w:tcW w:w="895" w:type="dxa"/>
          </w:tcPr>
          <w:p w14:paraId="3FEDFD68" w14:textId="15D709D2" w:rsidR="00563F0D" w:rsidRDefault="00563F0D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4</w:t>
            </w:r>
          </w:p>
        </w:tc>
        <w:tc>
          <w:tcPr>
            <w:tcW w:w="3060" w:type="dxa"/>
          </w:tcPr>
          <w:p w14:paraId="281F4CB5" w14:textId="31A9C974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T</w:t>
            </w:r>
            <w:r>
              <w:rPr>
                <w:rFonts w:ascii="Aptos" w:hAnsi="Aptos" w:cs="Arial"/>
              </w:rPr>
              <w:t>%</w:t>
            </w:r>
          </w:p>
        </w:tc>
        <w:tc>
          <w:tcPr>
            <w:tcW w:w="5061" w:type="dxa"/>
          </w:tcPr>
          <w:p w14:paraId="53CE91FF" w14:textId="65172073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PT/Total hours * 100</w:t>
            </w:r>
          </w:p>
        </w:tc>
      </w:tr>
      <w:tr w:rsidR="00563F0D" w:rsidRPr="00C86A1E" w14:paraId="3212F1CE" w14:textId="77777777" w:rsidTr="00021EAD">
        <w:tc>
          <w:tcPr>
            <w:tcW w:w="895" w:type="dxa"/>
          </w:tcPr>
          <w:p w14:paraId="05F8D8ED" w14:textId="7C4D10AC" w:rsidR="00563F0D" w:rsidRDefault="00563F0D" w:rsidP="00563F0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5</w:t>
            </w:r>
          </w:p>
        </w:tc>
        <w:tc>
          <w:tcPr>
            <w:tcW w:w="3060" w:type="dxa"/>
          </w:tcPr>
          <w:p w14:paraId="36A6A90E" w14:textId="78135029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NPT%</w:t>
            </w:r>
          </w:p>
        </w:tc>
        <w:tc>
          <w:tcPr>
            <w:tcW w:w="5061" w:type="dxa"/>
          </w:tcPr>
          <w:p w14:paraId="32B05754" w14:textId="4BEB8FA3" w:rsidR="00563F0D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NPT/Total hours * 100</w:t>
            </w:r>
          </w:p>
        </w:tc>
      </w:tr>
      <w:tr w:rsidR="00563F0D" w:rsidRPr="00C86A1E" w14:paraId="351BD768" w14:textId="77777777" w:rsidTr="00021EAD">
        <w:tc>
          <w:tcPr>
            <w:tcW w:w="895" w:type="dxa"/>
          </w:tcPr>
          <w:p w14:paraId="3D2D6227" w14:textId="2385F735" w:rsidR="00563F0D" w:rsidRPr="00C86A1E" w:rsidRDefault="00563F0D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6</w:t>
            </w:r>
          </w:p>
        </w:tc>
        <w:tc>
          <w:tcPr>
            <w:tcW w:w="3060" w:type="dxa"/>
          </w:tcPr>
          <w:p w14:paraId="111B3C46" w14:textId="77777777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eedle time %</w:t>
            </w:r>
          </w:p>
        </w:tc>
        <w:tc>
          <w:tcPr>
            <w:tcW w:w="5061" w:type="dxa"/>
          </w:tcPr>
          <w:p w14:paraId="5CE4158E" w14:textId="37D2320E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needle run time/</w:t>
            </w:r>
            <w:r>
              <w:rPr>
                <w:rFonts w:ascii="Aptos" w:hAnsi="Aptos" w:cs="Arial"/>
              </w:rPr>
              <w:t>PT</w:t>
            </w:r>
            <w:r w:rsidRPr="00C86A1E">
              <w:rPr>
                <w:rFonts w:ascii="Aptos" w:hAnsi="Aptos" w:cs="Arial"/>
              </w:rPr>
              <w:t xml:space="preserve"> * 100</w:t>
            </w:r>
          </w:p>
        </w:tc>
      </w:tr>
      <w:tr w:rsidR="00563F0D" w:rsidRPr="00C86A1E" w14:paraId="23437402" w14:textId="77777777" w:rsidTr="00021EAD">
        <w:tc>
          <w:tcPr>
            <w:tcW w:w="895" w:type="dxa"/>
          </w:tcPr>
          <w:p w14:paraId="08237D10" w14:textId="1733F2FA" w:rsidR="00563F0D" w:rsidRPr="00C86A1E" w:rsidRDefault="00563F0D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7</w:t>
            </w:r>
          </w:p>
        </w:tc>
        <w:tc>
          <w:tcPr>
            <w:tcW w:w="3060" w:type="dxa"/>
          </w:tcPr>
          <w:p w14:paraId="54817ED7" w14:textId="77777777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PM</w:t>
            </w:r>
          </w:p>
        </w:tc>
        <w:tc>
          <w:tcPr>
            <w:tcW w:w="5061" w:type="dxa"/>
          </w:tcPr>
          <w:p w14:paraId="06EBE882" w14:textId="77777777" w:rsidR="00563F0D" w:rsidRPr="00C86A1E" w:rsidRDefault="00563F0D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SPM / Number of instances.</w:t>
            </w:r>
          </w:p>
        </w:tc>
      </w:tr>
    </w:tbl>
    <w:p w14:paraId="1BBCF2CB" w14:textId="77777777" w:rsidR="00563F0D" w:rsidRDefault="00563F0D" w:rsidP="00754345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</w:p>
    <w:p w14:paraId="5638B9CC" w14:textId="1DCE3D55" w:rsidR="009566F0" w:rsidRDefault="009566F0" w:rsidP="009566F0">
      <w:pPr>
        <w:pStyle w:val="ListParagraph"/>
        <w:pageBreakBefore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lastRenderedPageBreak/>
        <w:t>Operator wise</w:t>
      </w:r>
      <w:r w:rsidRPr="00C86A1E">
        <w:rPr>
          <w:rFonts w:ascii="Aptos" w:hAnsi="Aptos" w:cs="Arial"/>
          <w:b/>
          <w:bCs/>
          <w:color w:val="0000FF"/>
        </w:rPr>
        <w:t xml:space="preserve"> </w:t>
      </w:r>
      <w:r>
        <w:rPr>
          <w:rFonts w:ascii="Aptos" w:hAnsi="Aptos" w:cs="Arial"/>
          <w:b/>
          <w:bCs/>
          <w:color w:val="0000FF"/>
        </w:rPr>
        <w:t>Calculation</w:t>
      </w:r>
      <w:r w:rsidRPr="00C86A1E">
        <w:rPr>
          <w:rFonts w:ascii="Aptos" w:hAnsi="Aptos" w:cs="Arial"/>
          <w:b/>
          <w:bCs/>
          <w:color w:val="0000FF"/>
        </w:rPr>
        <w:t xml:space="preserve"> report</w:t>
      </w:r>
      <w:r>
        <w:rPr>
          <w:rFonts w:ascii="Aptos" w:hAnsi="Aptos" w:cs="Arial"/>
          <w:b/>
          <w:bCs/>
          <w:color w:val="0000FF"/>
        </w:rPr>
        <w:t>:</w:t>
      </w:r>
    </w:p>
    <w:p w14:paraId="593CB0FB" w14:textId="685EF92D" w:rsidR="009566F0" w:rsidRPr="00563F0D" w:rsidRDefault="009566F0" w:rsidP="009566F0">
      <w:pPr>
        <w:pStyle w:val="ListParagraph"/>
        <w:numPr>
          <w:ilvl w:val="0"/>
          <w:numId w:val="25"/>
        </w:numPr>
        <w:spacing w:line="240" w:lineRule="auto"/>
        <w:rPr>
          <w:rFonts w:ascii="Aptos" w:hAnsi="Aptos" w:cs="Arial"/>
        </w:rPr>
      </w:pPr>
      <w:r w:rsidRPr="00563F0D">
        <w:rPr>
          <w:rFonts w:ascii="Aptos" w:hAnsi="Aptos" w:cs="Arial"/>
        </w:rPr>
        <w:t xml:space="preserve">Select the </w:t>
      </w:r>
      <w:r>
        <w:rPr>
          <w:rFonts w:ascii="Aptos" w:hAnsi="Aptos" w:cs="Arial"/>
        </w:rPr>
        <w:t xml:space="preserve">data of the </w:t>
      </w:r>
      <w:r w:rsidRPr="00563F0D">
        <w:rPr>
          <w:rFonts w:ascii="Aptos" w:hAnsi="Aptos" w:cs="Arial"/>
        </w:rPr>
        <w:t xml:space="preserve">chosen </w:t>
      </w:r>
      <w:r>
        <w:rPr>
          <w:rFonts w:ascii="Aptos" w:hAnsi="Aptos" w:cs="Arial"/>
        </w:rPr>
        <w:t>operator</w:t>
      </w:r>
      <w:r w:rsidRPr="00563F0D">
        <w:rPr>
          <w:rFonts w:ascii="Aptos" w:hAnsi="Aptos" w:cs="Arial"/>
        </w:rPr>
        <w:t xml:space="preserve"> from date and to date entered by the user.</w:t>
      </w:r>
    </w:p>
    <w:p w14:paraId="085E8047" w14:textId="02408CE2" w:rsidR="009566F0" w:rsidRDefault="009566F0" w:rsidP="009566F0">
      <w:pPr>
        <w:pStyle w:val="ListParagraph"/>
        <w:numPr>
          <w:ilvl w:val="0"/>
          <w:numId w:val="25"/>
        </w:numPr>
        <w:spacing w:line="240" w:lineRule="auto"/>
        <w:rPr>
          <w:rFonts w:ascii="Aptos" w:hAnsi="Aptos" w:cs="Arial"/>
        </w:rPr>
      </w:pPr>
      <w:r w:rsidRPr="00563F0D">
        <w:rPr>
          <w:rFonts w:ascii="Aptos" w:hAnsi="Aptos" w:cs="Arial"/>
        </w:rPr>
        <w:t xml:space="preserve">Don’t consider </w:t>
      </w:r>
      <w:r>
        <w:rPr>
          <w:rFonts w:ascii="Aptos" w:hAnsi="Aptos" w:cs="Arial"/>
        </w:rPr>
        <w:t xml:space="preserve">machine id or </w:t>
      </w:r>
      <w:r w:rsidRPr="00563F0D">
        <w:rPr>
          <w:rFonts w:ascii="Aptos" w:hAnsi="Aptos" w:cs="Arial"/>
        </w:rPr>
        <w:t>line</w:t>
      </w:r>
      <w:r>
        <w:rPr>
          <w:rFonts w:ascii="Aptos" w:hAnsi="Aptos" w:cs="Arial"/>
        </w:rPr>
        <w:t xml:space="preserve"> id.</w:t>
      </w:r>
    </w:p>
    <w:p w14:paraId="2C6BD745" w14:textId="6F6C11B7" w:rsidR="009566F0" w:rsidRDefault="009566F0" w:rsidP="009566F0">
      <w:pPr>
        <w:pStyle w:val="ListParagraph"/>
        <w:numPr>
          <w:ilvl w:val="0"/>
          <w:numId w:val="25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There is difference in calculation between past date and current date.</w:t>
      </w:r>
    </w:p>
    <w:p w14:paraId="402E43BD" w14:textId="4B59512C" w:rsidR="009566F0" w:rsidRPr="00563F0D" w:rsidRDefault="00EA43D5" w:rsidP="009566F0">
      <w:pPr>
        <w:pStyle w:val="ListParagraph"/>
        <w:numPr>
          <w:ilvl w:val="0"/>
          <w:numId w:val="25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In</w:t>
      </w:r>
      <w:r w:rsidR="009566F0">
        <w:rPr>
          <w:rFonts w:ascii="Aptos" w:hAnsi="Aptos" w:cs="Arial"/>
        </w:rPr>
        <w:t xml:space="preserve"> Consolidated report</w:t>
      </w:r>
      <w:r>
        <w:rPr>
          <w:rFonts w:ascii="Aptos" w:hAnsi="Aptos" w:cs="Arial"/>
        </w:rPr>
        <w:t>, if summary type is operator, then idle time = N/A</w:t>
      </w:r>
      <w:r w:rsidR="009566F0">
        <w:rPr>
          <w:rFonts w:ascii="Aptos" w:hAnsi="Aptos" w:cs="Arial"/>
        </w:rPr>
        <w:t>.</w:t>
      </w:r>
    </w:p>
    <w:p w14:paraId="49E9830D" w14:textId="77777777" w:rsidR="009566F0" w:rsidRPr="00C86A1E" w:rsidRDefault="009566F0" w:rsidP="009566F0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060"/>
        <w:gridCol w:w="5061"/>
      </w:tblGrid>
      <w:tr w:rsidR="009566F0" w:rsidRPr="00C86A1E" w14:paraId="741C1DFB" w14:textId="77777777" w:rsidTr="00021EAD">
        <w:tc>
          <w:tcPr>
            <w:tcW w:w="895" w:type="dxa"/>
          </w:tcPr>
          <w:p w14:paraId="1E5557F3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S.no</w:t>
            </w:r>
          </w:p>
        </w:tc>
        <w:tc>
          <w:tcPr>
            <w:tcW w:w="3060" w:type="dxa"/>
          </w:tcPr>
          <w:p w14:paraId="4B1BD108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Description</w:t>
            </w:r>
          </w:p>
        </w:tc>
        <w:tc>
          <w:tcPr>
            <w:tcW w:w="5061" w:type="dxa"/>
          </w:tcPr>
          <w:p w14:paraId="052EEBE3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Calculation</w:t>
            </w:r>
          </w:p>
        </w:tc>
      </w:tr>
      <w:tr w:rsidR="009566F0" w:rsidRPr="00C86A1E" w14:paraId="162FF503" w14:textId="77777777" w:rsidTr="00021EAD">
        <w:tc>
          <w:tcPr>
            <w:tcW w:w="895" w:type="dxa"/>
          </w:tcPr>
          <w:p w14:paraId="75B72110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</w:t>
            </w:r>
          </w:p>
        </w:tc>
        <w:tc>
          <w:tcPr>
            <w:tcW w:w="3060" w:type="dxa"/>
          </w:tcPr>
          <w:p w14:paraId="0D7C5ED2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Sewing</w:t>
            </w:r>
          </w:p>
        </w:tc>
        <w:tc>
          <w:tcPr>
            <w:tcW w:w="5061" w:type="dxa"/>
          </w:tcPr>
          <w:p w14:paraId="774E6970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1 duration</w:t>
            </w:r>
          </w:p>
        </w:tc>
      </w:tr>
      <w:tr w:rsidR="009566F0" w:rsidRPr="00C86A1E" w14:paraId="10F4CE4E" w14:textId="77777777" w:rsidTr="00021EAD">
        <w:tc>
          <w:tcPr>
            <w:tcW w:w="895" w:type="dxa"/>
          </w:tcPr>
          <w:p w14:paraId="48D7295D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2</w:t>
            </w:r>
          </w:p>
        </w:tc>
        <w:tc>
          <w:tcPr>
            <w:tcW w:w="3060" w:type="dxa"/>
          </w:tcPr>
          <w:p w14:paraId="015AB43F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Idle</w:t>
            </w:r>
          </w:p>
        </w:tc>
        <w:tc>
          <w:tcPr>
            <w:tcW w:w="5061" w:type="dxa"/>
          </w:tcPr>
          <w:p w14:paraId="0FC1981A" w14:textId="666B26BB" w:rsidR="009566F0" w:rsidRPr="009566F0" w:rsidRDefault="009566F0" w:rsidP="00021EAD">
            <w:pPr>
              <w:pStyle w:val="ListParagraph"/>
              <w:ind w:left="0"/>
              <w:rPr>
                <w:rFonts w:ascii="Aptos" w:hAnsi="Aptos" w:cs="Arial"/>
                <w:i/>
                <w:iCs/>
                <w:color w:val="C00000"/>
              </w:rPr>
            </w:pPr>
            <w:r w:rsidRPr="009566F0">
              <w:rPr>
                <w:rFonts w:ascii="Aptos" w:hAnsi="Aptos" w:cs="Arial"/>
                <w:i/>
                <w:iCs/>
                <w:color w:val="C00000"/>
              </w:rPr>
              <w:t>as per operator idle time calculation shown below.</w:t>
            </w:r>
          </w:p>
        </w:tc>
      </w:tr>
      <w:tr w:rsidR="009566F0" w:rsidRPr="00C86A1E" w14:paraId="7E06789D" w14:textId="77777777" w:rsidTr="00021EAD">
        <w:tc>
          <w:tcPr>
            <w:tcW w:w="895" w:type="dxa"/>
          </w:tcPr>
          <w:p w14:paraId="1A9B2F70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3</w:t>
            </w:r>
          </w:p>
        </w:tc>
        <w:tc>
          <w:tcPr>
            <w:tcW w:w="3060" w:type="dxa"/>
          </w:tcPr>
          <w:p w14:paraId="4E779425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Rework</w:t>
            </w:r>
          </w:p>
        </w:tc>
        <w:tc>
          <w:tcPr>
            <w:tcW w:w="5061" w:type="dxa"/>
          </w:tcPr>
          <w:p w14:paraId="5C7B3754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</w:t>
            </w:r>
            <w:r>
              <w:rPr>
                <w:rFonts w:ascii="Aptos" w:hAnsi="Aptos" w:cs="Arial"/>
              </w:rPr>
              <w:t>6</w:t>
            </w:r>
            <w:r w:rsidRPr="00C86A1E">
              <w:rPr>
                <w:rFonts w:ascii="Aptos" w:hAnsi="Aptos" w:cs="Arial"/>
              </w:rPr>
              <w:t xml:space="preserve"> duration</w:t>
            </w:r>
          </w:p>
        </w:tc>
      </w:tr>
      <w:tr w:rsidR="009566F0" w:rsidRPr="00C86A1E" w14:paraId="3D1EE332" w14:textId="77777777" w:rsidTr="00021EAD">
        <w:tc>
          <w:tcPr>
            <w:tcW w:w="895" w:type="dxa"/>
          </w:tcPr>
          <w:p w14:paraId="594E1CD7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4</w:t>
            </w:r>
          </w:p>
        </w:tc>
        <w:tc>
          <w:tcPr>
            <w:tcW w:w="3060" w:type="dxa"/>
          </w:tcPr>
          <w:p w14:paraId="24B53D0C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No feeding</w:t>
            </w:r>
          </w:p>
        </w:tc>
        <w:tc>
          <w:tcPr>
            <w:tcW w:w="5061" w:type="dxa"/>
          </w:tcPr>
          <w:p w14:paraId="57F3C023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</w:t>
            </w:r>
            <w:r>
              <w:rPr>
                <w:rFonts w:ascii="Aptos" w:hAnsi="Aptos" w:cs="Arial"/>
              </w:rPr>
              <w:t>3</w:t>
            </w:r>
            <w:r w:rsidRPr="00C86A1E">
              <w:rPr>
                <w:rFonts w:ascii="Aptos" w:hAnsi="Aptos" w:cs="Arial"/>
              </w:rPr>
              <w:t xml:space="preserve"> duration</w:t>
            </w:r>
          </w:p>
        </w:tc>
      </w:tr>
      <w:tr w:rsidR="009566F0" w:rsidRPr="00C86A1E" w14:paraId="459BB306" w14:textId="77777777" w:rsidTr="00021EAD">
        <w:tc>
          <w:tcPr>
            <w:tcW w:w="895" w:type="dxa"/>
          </w:tcPr>
          <w:p w14:paraId="64FEBEE4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5</w:t>
            </w:r>
          </w:p>
        </w:tc>
        <w:tc>
          <w:tcPr>
            <w:tcW w:w="3060" w:type="dxa"/>
          </w:tcPr>
          <w:p w14:paraId="1BEE26D8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Meeting</w:t>
            </w:r>
          </w:p>
        </w:tc>
        <w:tc>
          <w:tcPr>
            <w:tcW w:w="5061" w:type="dxa"/>
          </w:tcPr>
          <w:p w14:paraId="1A54E32B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</w:t>
            </w:r>
            <w:r>
              <w:rPr>
                <w:rFonts w:ascii="Aptos" w:hAnsi="Aptos" w:cs="Arial"/>
              </w:rPr>
              <w:t>4</w:t>
            </w:r>
            <w:r w:rsidRPr="00C86A1E">
              <w:rPr>
                <w:rFonts w:ascii="Aptos" w:hAnsi="Aptos" w:cs="Arial"/>
              </w:rPr>
              <w:t xml:space="preserve"> duration</w:t>
            </w:r>
          </w:p>
        </w:tc>
      </w:tr>
      <w:tr w:rsidR="009566F0" w:rsidRPr="00C86A1E" w14:paraId="640E4885" w14:textId="77777777" w:rsidTr="00021EAD">
        <w:tc>
          <w:tcPr>
            <w:tcW w:w="895" w:type="dxa"/>
          </w:tcPr>
          <w:p w14:paraId="012FD52F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6</w:t>
            </w:r>
          </w:p>
        </w:tc>
        <w:tc>
          <w:tcPr>
            <w:tcW w:w="3060" w:type="dxa"/>
          </w:tcPr>
          <w:p w14:paraId="2312240C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Maintenance</w:t>
            </w:r>
          </w:p>
        </w:tc>
        <w:tc>
          <w:tcPr>
            <w:tcW w:w="5061" w:type="dxa"/>
          </w:tcPr>
          <w:p w14:paraId="09FDAE24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</w:t>
            </w:r>
            <w:r>
              <w:rPr>
                <w:rFonts w:ascii="Aptos" w:hAnsi="Aptos" w:cs="Arial"/>
              </w:rPr>
              <w:t>5</w:t>
            </w:r>
            <w:r w:rsidRPr="00C86A1E">
              <w:rPr>
                <w:rFonts w:ascii="Aptos" w:hAnsi="Aptos" w:cs="Arial"/>
              </w:rPr>
              <w:t xml:space="preserve"> duration</w:t>
            </w:r>
          </w:p>
        </w:tc>
      </w:tr>
      <w:tr w:rsidR="009566F0" w:rsidRPr="00C86A1E" w14:paraId="2DA6A47B" w14:textId="77777777" w:rsidTr="00021EAD">
        <w:tc>
          <w:tcPr>
            <w:tcW w:w="895" w:type="dxa"/>
          </w:tcPr>
          <w:p w14:paraId="130109AC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7</w:t>
            </w:r>
          </w:p>
        </w:tc>
        <w:tc>
          <w:tcPr>
            <w:tcW w:w="3060" w:type="dxa"/>
          </w:tcPr>
          <w:p w14:paraId="29DCC422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Needle break</w:t>
            </w:r>
          </w:p>
        </w:tc>
        <w:tc>
          <w:tcPr>
            <w:tcW w:w="5061" w:type="dxa"/>
          </w:tcPr>
          <w:p w14:paraId="155D0C1E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</w:t>
            </w:r>
            <w:r>
              <w:rPr>
                <w:rFonts w:ascii="Aptos" w:hAnsi="Aptos" w:cs="Arial"/>
              </w:rPr>
              <w:t>7</w:t>
            </w:r>
            <w:r w:rsidRPr="00C86A1E">
              <w:rPr>
                <w:rFonts w:ascii="Aptos" w:hAnsi="Aptos" w:cs="Arial"/>
              </w:rPr>
              <w:t xml:space="preserve"> duration</w:t>
            </w:r>
          </w:p>
        </w:tc>
      </w:tr>
    </w:tbl>
    <w:p w14:paraId="6D00C465" w14:textId="77777777" w:rsidR="009566F0" w:rsidRDefault="009566F0" w:rsidP="009566F0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060"/>
        <w:gridCol w:w="5061"/>
      </w:tblGrid>
      <w:tr w:rsidR="009566F0" w:rsidRPr="00C86A1E" w14:paraId="04335D6F" w14:textId="77777777" w:rsidTr="00021EAD">
        <w:tc>
          <w:tcPr>
            <w:tcW w:w="895" w:type="dxa"/>
          </w:tcPr>
          <w:p w14:paraId="517B3BFE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S.no</w:t>
            </w:r>
          </w:p>
        </w:tc>
        <w:tc>
          <w:tcPr>
            <w:tcW w:w="3060" w:type="dxa"/>
          </w:tcPr>
          <w:p w14:paraId="7FB96F4A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Description</w:t>
            </w:r>
          </w:p>
        </w:tc>
        <w:tc>
          <w:tcPr>
            <w:tcW w:w="5061" w:type="dxa"/>
          </w:tcPr>
          <w:p w14:paraId="07EF58EE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Calculation</w:t>
            </w:r>
          </w:p>
        </w:tc>
      </w:tr>
      <w:tr w:rsidR="009566F0" w:rsidRPr="00C86A1E" w14:paraId="02A5288A" w14:textId="77777777" w:rsidTr="00021EAD">
        <w:tc>
          <w:tcPr>
            <w:tcW w:w="895" w:type="dxa"/>
          </w:tcPr>
          <w:p w14:paraId="41941CED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1</w:t>
            </w:r>
          </w:p>
        </w:tc>
        <w:tc>
          <w:tcPr>
            <w:tcW w:w="3060" w:type="dxa"/>
          </w:tcPr>
          <w:p w14:paraId="6A269360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roductive time - PT</w:t>
            </w:r>
          </w:p>
        </w:tc>
        <w:tc>
          <w:tcPr>
            <w:tcW w:w="5061" w:type="dxa"/>
          </w:tcPr>
          <w:p w14:paraId="64F0BD90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</w:tr>
      <w:tr w:rsidR="009566F0" w:rsidRPr="00C86A1E" w14:paraId="5B028C71" w14:textId="77777777" w:rsidTr="00021EAD">
        <w:tc>
          <w:tcPr>
            <w:tcW w:w="895" w:type="dxa"/>
          </w:tcPr>
          <w:p w14:paraId="1510E6D7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2</w:t>
            </w:r>
          </w:p>
        </w:tc>
        <w:tc>
          <w:tcPr>
            <w:tcW w:w="3060" w:type="dxa"/>
          </w:tcPr>
          <w:p w14:paraId="44747C22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n-productive time - NPT</w:t>
            </w:r>
          </w:p>
        </w:tc>
        <w:tc>
          <w:tcPr>
            <w:tcW w:w="5061" w:type="dxa"/>
          </w:tcPr>
          <w:p w14:paraId="43CAED68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Sum of mode-2 to Mode-7 duration.</w:t>
            </w:r>
          </w:p>
        </w:tc>
      </w:tr>
      <w:tr w:rsidR="009566F0" w:rsidRPr="00C86A1E" w14:paraId="0FC8B954" w14:textId="77777777" w:rsidTr="00021EAD">
        <w:tc>
          <w:tcPr>
            <w:tcW w:w="895" w:type="dxa"/>
          </w:tcPr>
          <w:p w14:paraId="0BD2A6D7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3</w:t>
            </w:r>
          </w:p>
        </w:tc>
        <w:tc>
          <w:tcPr>
            <w:tcW w:w="3060" w:type="dxa"/>
          </w:tcPr>
          <w:p w14:paraId="2B574D24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Hours</w:t>
            </w:r>
          </w:p>
        </w:tc>
        <w:tc>
          <w:tcPr>
            <w:tcW w:w="5061" w:type="dxa"/>
          </w:tcPr>
          <w:p w14:paraId="4F37190C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T + NPT</w:t>
            </w:r>
          </w:p>
        </w:tc>
      </w:tr>
      <w:tr w:rsidR="009566F0" w:rsidRPr="00C86A1E" w14:paraId="68B1A01C" w14:textId="77777777" w:rsidTr="00021EAD">
        <w:tc>
          <w:tcPr>
            <w:tcW w:w="895" w:type="dxa"/>
          </w:tcPr>
          <w:p w14:paraId="227A886F" w14:textId="77777777" w:rsidR="009566F0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4</w:t>
            </w:r>
          </w:p>
        </w:tc>
        <w:tc>
          <w:tcPr>
            <w:tcW w:w="3060" w:type="dxa"/>
          </w:tcPr>
          <w:p w14:paraId="51D0D7A6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T</w:t>
            </w:r>
            <w:r>
              <w:rPr>
                <w:rFonts w:ascii="Aptos" w:hAnsi="Aptos" w:cs="Arial"/>
              </w:rPr>
              <w:t>%</w:t>
            </w:r>
          </w:p>
        </w:tc>
        <w:tc>
          <w:tcPr>
            <w:tcW w:w="5061" w:type="dxa"/>
          </w:tcPr>
          <w:p w14:paraId="53EDE687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PT/Total hours * 100</w:t>
            </w:r>
          </w:p>
        </w:tc>
      </w:tr>
      <w:tr w:rsidR="009566F0" w:rsidRPr="00C86A1E" w14:paraId="19E4220F" w14:textId="77777777" w:rsidTr="00021EAD">
        <w:tc>
          <w:tcPr>
            <w:tcW w:w="895" w:type="dxa"/>
          </w:tcPr>
          <w:p w14:paraId="01582E90" w14:textId="77777777" w:rsidR="009566F0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5</w:t>
            </w:r>
          </w:p>
        </w:tc>
        <w:tc>
          <w:tcPr>
            <w:tcW w:w="3060" w:type="dxa"/>
          </w:tcPr>
          <w:p w14:paraId="2EFEFC5E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NPT%</w:t>
            </w:r>
          </w:p>
        </w:tc>
        <w:tc>
          <w:tcPr>
            <w:tcW w:w="5061" w:type="dxa"/>
          </w:tcPr>
          <w:p w14:paraId="07246284" w14:textId="77777777" w:rsidR="009566F0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NPT/Total hours * 100</w:t>
            </w:r>
          </w:p>
        </w:tc>
      </w:tr>
      <w:tr w:rsidR="009566F0" w:rsidRPr="00C86A1E" w14:paraId="19C5613F" w14:textId="77777777" w:rsidTr="00021EAD">
        <w:tc>
          <w:tcPr>
            <w:tcW w:w="895" w:type="dxa"/>
          </w:tcPr>
          <w:p w14:paraId="5FFB48D7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6</w:t>
            </w:r>
          </w:p>
        </w:tc>
        <w:tc>
          <w:tcPr>
            <w:tcW w:w="3060" w:type="dxa"/>
          </w:tcPr>
          <w:p w14:paraId="462648D1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eedle time %</w:t>
            </w:r>
          </w:p>
        </w:tc>
        <w:tc>
          <w:tcPr>
            <w:tcW w:w="5061" w:type="dxa"/>
          </w:tcPr>
          <w:p w14:paraId="45C460E1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needle run time/</w:t>
            </w:r>
            <w:r>
              <w:rPr>
                <w:rFonts w:ascii="Aptos" w:hAnsi="Aptos" w:cs="Arial"/>
              </w:rPr>
              <w:t>PT</w:t>
            </w:r>
            <w:r w:rsidRPr="00C86A1E">
              <w:rPr>
                <w:rFonts w:ascii="Aptos" w:hAnsi="Aptos" w:cs="Arial"/>
              </w:rPr>
              <w:t xml:space="preserve"> * 100</w:t>
            </w:r>
          </w:p>
        </w:tc>
      </w:tr>
      <w:tr w:rsidR="009566F0" w:rsidRPr="00C86A1E" w14:paraId="52C12E16" w14:textId="77777777" w:rsidTr="00021EAD">
        <w:tc>
          <w:tcPr>
            <w:tcW w:w="895" w:type="dxa"/>
          </w:tcPr>
          <w:p w14:paraId="443068A1" w14:textId="77777777" w:rsidR="009566F0" w:rsidRPr="00C86A1E" w:rsidRDefault="009566F0" w:rsidP="00021EA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>
              <w:rPr>
                <w:rFonts w:ascii="Aptos" w:hAnsi="Aptos" w:cs="Arial"/>
              </w:rPr>
              <w:t>7</w:t>
            </w:r>
          </w:p>
        </w:tc>
        <w:tc>
          <w:tcPr>
            <w:tcW w:w="3060" w:type="dxa"/>
          </w:tcPr>
          <w:p w14:paraId="102AD1EA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PM</w:t>
            </w:r>
          </w:p>
        </w:tc>
        <w:tc>
          <w:tcPr>
            <w:tcW w:w="5061" w:type="dxa"/>
          </w:tcPr>
          <w:p w14:paraId="55C3C749" w14:textId="77777777" w:rsidR="009566F0" w:rsidRPr="00C86A1E" w:rsidRDefault="009566F0" w:rsidP="00021EA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SPM / Number of instances.</w:t>
            </w:r>
          </w:p>
        </w:tc>
      </w:tr>
    </w:tbl>
    <w:p w14:paraId="5811D16A" w14:textId="77777777" w:rsidR="009566F0" w:rsidRDefault="009566F0" w:rsidP="009566F0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</w:p>
    <w:p w14:paraId="62E02015" w14:textId="7D8C4A06" w:rsidR="009566F0" w:rsidRDefault="009566F0" w:rsidP="009566F0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Past date:</w:t>
      </w:r>
    </w:p>
    <w:p w14:paraId="37B9CEAB" w14:textId="55A58966" w:rsidR="009566F0" w:rsidRDefault="009566F0" w:rsidP="009566F0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Aptos" w:hAnsi="Aptos" w:cs="Arial"/>
        </w:rPr>
      </w:pPr>
      <w:r w:rsidRPr="006422EC">
        <w:rPr>
          <w:rFonts w:ascii="Aptos" w:hAnsi="Aptos" w:cs="Arial"/>
        </w:rPr>
        <w:t>Work hours = Sum (sewing, maintenance, needle break, no feeding, meeting,</w:t>
      </w:r>
      <w:r>
        <w:rPr>
          <w:rFonts w:ascii="Aptos" w:hAnsi="Aptos" w:cs="Arial"/>
        </w:rPr>
        <w:t xml:space="preserve"> </w:t>
      </w:r>
      <w:r w:rsidRPr="006422EC">
        <w:rPr>
          <w:rFonts w:ascii="Aptos" w:hAnsi="Aptos" w:cs="Arial"/>
        </w:rPr>
        <w:t>rework)</w:t>
      </w:r>
      <w:r>
        <w:rPr>
          <w:rFonts w:ascii="Aptos" w:hAnsi="Aptos" w:cs="Arial"/>
        </w:rPr>
        <w:t>.</w:t>
      </w:r>
    </w:p>
    <w:p w14:paraId="3676BAF7" w14:textId="780B47C9" w:rsidR="009566F0" w:rsidRPr="009566F0" w:rsidRDefault="009566F0" w:rsidP="00867EBB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Aptos" w:hAnsi="Aptos" w:cs="Arial"/>
        </w:rPr>
      </w:pPr>
      <w:r w:rsidRPr="009566F0">
        <w:rPr>
          <w:rFonts w:ascii="Aptos" w:hAnsi="Aptos" w:cs="Arial"/>
        </w:rPr>
        <w:t>Consumed hours = 10.</w:t>
      </w:r>
    </w:p>
    <w:p w14:paraId="6E3A3DD3" w14:textId="486DFF29" w:rsidR="009566F0" w:rsidRDefault="009566F0" w:rsidP="009566F0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work hours &gt; Consumed hours, make idle hours = 0.</w:t>
      </w:r>
    </w:p>
    <w:p w14:paraId="4B62C156" w14:textId="5D1A556E" w:rsidR="009566F0" w:rsidRDefault="009566F0" w:rsidP="009566F0">
      <w:pPr>
        <w:pStyle w:val="ListParagraph"/>
        <w:numPr>
          <w:ilvl w:val="0"/>
          <w:numId w:val="13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work hours &lt; Consumed hours, make idle hours = Consumed hours – work hours.</w:t>
      </w:r>
    </w:p>
    <w:p w14:paraId="6D699D4C" w14:textId="77777777" w:rsidR="009566F0" w:rsidRDefault="009566F0" w:rsidP="009566F0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6D74F37E" w14:textId="3A105009" w:rsidR="009566F0" w:rsidRDefault="009566F0" w:rsidP="009566F0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Current date:</w:t>
      </w:r>
    </w:p>
    <w:p w14:paraId="3AAE0ED4" w14:textId="77777777" w:rsidR="009566F0" w:rsidRDefault="009566F0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 w:rsidRPr="006422EC">
        <w:rPr>
          <w:rFonts w:ascii="Aptos" w:hAnsi="Aptos" w:cs="Arial"/>
        </w:rPr>
        <w:t>Work hours = Sum (sewing, maintenance, needle break, no feeding, meeting,</w:t>
      </w:r>
      <w:r>
        <w:rPr>
          <w:rFonts w:ascii="Aptos" w:hAnsi="Aptos" w:cs="Arial"/>
        </w:rPr>
        <w:t xml:space="preserve"> </w:t>
      </w:r>
      <w:r w:rsidRPr="006422EC">
        <w:rPr>
          <w:rFonts w:ascii="Aptos" w:hAnsi="Aptos" w:cs="Arial"/>
        </w:rPr>
        <w:t>rework)</w:t>
      </w:r>
    </w:p>
    <w:p w14:paraId="19ED8157" w14:textId="45A6B9E6" w:rsidR="009566F0" w:rsidRDefault="009566F0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Consumed hours = Current time – 8:30 hrs.</w:t>
      </w:r>
    </w:p>
    <w:p w14:paraId="6A70C758" w14:textId="43A4DDC3" w:rsidR="00EA43D5" w:rsidRPr="00EA43D5" w:rsidRDefault="00EA43D5" w:rsidP="00FC0ED3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 w:rsidRPr="00EA43D5">
        <w:rPr>
          <w:rFonts w:ascii="Aptos" w:hAnsi="Aptos" w:cs="Arial"/>
        </w:rPr>
        <w:t>If Current time &gt; 10:30 and &lt; 10:40, then Consumed hours = Consumed hours – (current time – 10:30).</w:t>
      </w:r>
    </w:p>
    <w:p w14:paraId="514CC5A7" w14:textId="121D0443" w:rsidR="009566F0" w:rsidRDefault="009566F0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Current time &gt; 10:40, then Consumed hours = Consumed hours -10m.</w:t>
      </w:r>
    </w:p>
    <w:p w14:paraId="54E67140" w14:textId="2CDA783C" w:rsidR="009566F0" w:rsidRDefault="009566F0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Current time &gt; 13:20 and &lt; 14:00, then Consumed hours = Consumed hours – (current time – 13:20).</w:t>
      </w:r>
    </w:p>
    <w:p w14:paraId="45496BA6" w14:textId="57D34C8E" w:rsidR="009566F0" w:rsidRDefault="009566F0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Current time &gt; 14:00, then Consumed hours = Consumed hours -40m.</w:t>
      </w:r>
    </w:p>
    <w:p w14:paraId="2FEE69DE" w14:textId="7896EEFB" w:rsidR="00EA43D5" w:rsidRPr="00EA43D5" w:rsidRDefault="00EA43D5" w:rsidP="00EA43D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 w:rsidRPr="00EA43D5">
        <w:rPr>
          <w:rFonts w:ascii="Aptos" w:hAnsi="Aptos" w:cs="Arial"/>
        </w:rPr>
        <w:t>If Current time &gt; 1</w:t>
      </w:r>
      <w:r>
        <w:rPr>
          <w:rFonts w:ascii="Aptos" w:hAnsi="Aptos" w:cs="Arial"/>
        </w:rPr>
        <w:t>6</w:t>
      </w:r>
      <w:r w:rsidRPr="00EA43D5">
        <w:rPr>
          <w:rFonts w:ascii="Aptos" w:hAnsi="Aptos" w:cs="Arial"/>
        </w:rPr>
        <w:t>:</w:t>
      </w:r>
      <w:r>
        <w:rPr>
          <w:rFonts w:ascii="Aptos" w:hAnsi="Aptos" w:cs="Arial"/>
        </w:rPr>
        <w:t>2</w:t>
      </w:r>
      <w:r w:rsidRPr="00EA43D5">
        <w:rPr>
          <w:rFonts w:ascii="Aptos" w:hAnsi="Aptos" w:cs="Arial"/>
        </w:rPr>
        <w:t>0 and &lt; 1</w:t>
      </w:r>
      <w:r>
        <w:rPr>
          <w:rFonts w:ascii="Aptos" w:hAnsi="Aptos" w:cs="Arial"/>
        </w:rPr>
        <w:t>6</w:t>
      </w:r>
      <w:r w:rsidRPr="00EA43D5">
        <w:rPr>
          <w:rFonts w:ascii="Aptos" w:hAnsi="Aptos" w:cs="Arial"/>
        </w:rPr>
        <w:t>:</w:t>
      </w:r>
      <w:r>
        <w:rPr>
          <w:rFonts w:ascii="Aptos" w:hAnsi="Aptos" w:cs="Arial"/>
        </w:rPr>
        <w:t>3</w:t>
      </w:r>
      <w:r w:rsidRPr="00EA43D5">
        <w:rPr>
          <w:rFonts w:ascii="Aptos" w:hAnsi="Aptos" w:cs="Arial"/>
        </w:rPr>
        <w:t>0, then Consumed hours = Consumed hours – (current time – 1</w:t>
      </w:r>
      <w:r>
        <w:rPr>
          <w:rFonts w:ascii="Aptos" w:hAnsi="Aptos" w:cs="Arial"/>
        </w:rPr>
        <w:t>6</w:t>
      </w:r>
      <w:r w:rsidRPr="00EA43D5">
        <w:rPr>
          <w:rFonts w:ascii="Aptos" w:hAnsi="Aptos" w:cs="Arial"/>
        </w:rPr>
        <w:t>:</w:t>
      </w:r>
      <w:r>
        <w:rPr>
          <w:rFonts w:ascii="Aptos" w:hAnsi="Aptos" w:cs="Arial"/>
        </w:rPr>
        <w:t>2</w:t>
      </w:r>
      <w:r w:rsidRPr="00EA43D5">
        <w:rPr>
          <w:rFonts w:ascii="Aptos" w:hAnsi="Aptos" w:cs="Arial"/>
        </w:rPr>
        <w:t>0).</w:t>
      </w:r>
    </w:p>
    <w:p w14:paraId="68602F68" w14:textId="2F9AB270" w:rsidR="00EA43D5" w:rsidRDefault="00EA43D5" w:rsidP="00EA43D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Current time &gt; 16:30, then Consumed hours = Consumed hours -10m.</w:t>
      </w:r>
    </w:p>
    <w:p w14:paraId="4F5178F7" w14:textId="77777777" w:rsidR="00EA43D5" w:rsidRDefault="00EA43D5" w:rsidP="00EA43D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work hours &gt; Consumed hours, make idle hours = 0.</w:t>
      </w:r>
    </w:p>
    <w:p w14:paraId="039A7A12" w14:textId="77777777" w:rsidR="00EA43D5" w:rsidRDefault="00EA43D5" w:rsidP="00EA43D5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work hours &lt; Consumed hours, make idle hours = Consumed hours – work hours.</w:t>
      </w:r>
    </w:p>
    <w:p w14:paraId="5F394CA0" w14:textId="77777777" w:rsidR="00754345" w:rsidRDefault="00754345" w:rsidP="00754345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24DD4F43" w14:textId="77777777" w:rsidR="00E414F3" w:rsidRDefault="00E414F3" w:rsidP="00C8208D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1C390992" w14:textId="77777777" w:rsidR="00E414F3" w:rsidRDefault="00E414F3" w:rsidP="00C8208D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14858996" w14:textId="77777777" w:rsidR="00E414F3" w:rsidRDefault="00E414F3" w:rsidP="00C8208D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450E18B4" w14:textId="5330DC70" w:rsidR="00C8208D" w:rsidRDefault="00C8208D" w:rsidP="00C8208D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  <w:r w:rsidRPr="00F9685A">
        <w:rPr>
          <w:rFonts w:ascii="Aptos" w:hAnsi="Aptos" w:cs="Arial"/>
          <w:b/>
          <w:bCs/>
          <w:color w:val="C00000"/>
          <w:lang w:val="en-GB"/>
        </w:rPr>
        <w:lastRenderedPageBreak/>
        <w:t xml:space="preserve">Date: </w:t>
      </w:r>
      <w:r>
        <w:rPr>
          <w:rFonts w:ascii="Aptos" w:hAnsi="Aptos" w:cs="Arial"/>
          <w:b/>
          <w:bCs/>
          <w:color w:val="C00000"/>
          <w:lang w:val="en-GB"/>
        </w:rPr>
        <w:t>1</w:t>
      </w:r>
      <w:r w:rsidR="000E2C54">
        <w:rPr>
          <w:rFonts w:ascii="Aptos" w:hAnsi="Aptos" w:cs="Arial"/>
          <w:b/>
          <w:bCs/>
          <w:color w:val="C00000"/>
          <w:lang w:val="en-GB"/>
        </w:rPr>
        <w:t>6</w:t>
      </w:r>
      <w:r w:rsidRPr="00F9685A">
        <w:rPr>
          <w:rFonts w:ascii="Aptos" w:hAnsi="Aptos" w:cs="Arial"/>
          <w:b/>
          <w:bCs/>
          <w:color w:val="C00000"/>
          <w:lang w:val="en-GB"/>
        </w:rPr>
        <w:t xml:space="preserve"> </w:t>
      </w:r>
      <w:r>
        <w:rPr>
          <w:rFonts w:ascii="Aptos" w:hAnsi="Aptos" w:cs="Arial"/>
          <w:b/>
          <w:bCs/>
          <w:color w:val="C00000"/>
          <w:lang w:val="en-GB"/>
        </w:rPr>
        <w:t>June</w:t>
      </w:r>
      <w:r w:rsidRPr="00F9685A">
        <w:rPr>
          <w:rFonts w:ascii="Aptos" w:hAnsi="Aptos" w:cs="Arial"/>
          <w:b/>
          <w:bCs/>
          <w:color w:val="C00000"/>
          <w:lang w:val="en-GB"/>
        </w:rPr>
        <w:t xml:space="preserve"> 2025</w:t>
      </w:r>
    </w:p>
    <w:p w14:paraId="793B7BC7" w14:textId="2F40E955" w:rsidR="009C08C8" w:rsidRPr="004244D2" w:rsidRDefault="009C08C8" w:rsidP="009C08C8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Common</w:t>
      </w:r>
      <w:r w:rsidRPr="004244D2">
        <w:rPr>
          <w:rFonts w:ascii="Aptos" w:hAnsi="Aptos" w:cs="Arial"/>
          <w:b/>
          <w:bCs/>
          <w:color w:val="0000FF"/>
        </w:rPr>
        <w:t xml:space="preserve"> Updates:</w:t>
      </w:r>
    </w:p>
    <w:p w14:paraId="5D130863" w14:textId="08197CBB" w:rsidR="00F62D4E" w:rsidRDefault="009C08C8" w:rsidP="007F2265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Aptos" w:hAnsi="Aptos" w:cs="Arial"/>
        </w:rPr>
      </w:pPr>
      <w:r w:rsidRPr="000E2C54">
        <w:rPr>
          <w:rFonts w:ascii="Aptos" w:hAnsi="Aptos" w:cs="Arial"/>
        </w:rPr>
        <w:t>Keep data from machine id 1 to 20 only.</w:t>
      </w:r>
      <w:r w:rsidR="00F62D4E" w:rsidRPr="000E2C54">
        <w:rPr>
          <w:rFonts w:ascii="Aptos" w:hAnsi="Aptos" w:cs="Arial"/>
        </w:rPr>
        <w:t xml:space="preserve"> </w:t>
      </w:r>
      <w:r w:rsidRPr="000E2C54">
        <w:rPr>
          <w:rFonts w:ascii="Aptos" w:hAnsi="Aptos" w:cs="Arial"/>
        </w:rPr>
        <w:t>Remove data from all other machine ids which are used for testing.</w:t>
      </w:r>
    </w:p>
    <w:p w14:paraId="3450E5CD" w14:textId="77777777" w:rsidR="000E2C54" w:rsidRPr="000E2C54" w:rsidRDefault="000E2C54" w:rsidP="000E2C54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49583F4F" w14:textId="77777777" w:rsidR="009C08C8" w:rsidRPr="00C86A1E" w:rsidRDefault="009C08C8" w:rsidP="009C08C8">
      <w:pPr>
        <w:pStyle w:val="ListParagraph"/>
        <w:numPr>
          <w:ilvl w:val="0"/>
          <w:numId w:val="14"/>
        </w:numPr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Take data between 8:30AM and 7:30PM.</w:t>
      </w:r>
    </w:p>
    <w:p w14:paraId="59819064" w14:textId="78C6A593" w:rsidR="009C08C8" w:rsidRPr="009C08C8" w:rsidRDefault="009C08C8" w:rsidP="009C08C8">
      <w:pPr>
        <w:pStyle w:val="ListParagraph"/>
        <w:numPr>
          <w:ilvl w:val="0"/>
          <w:numId w:val="17"/>
        </w:numPr>
        <w:spacing w:line="240" w:lineRule="auto"/>
        <w:rPr>
          <w:rFonts w:ascii="Aptos" w:hAnsi="Aptos" w:cs="Arial"/>
        </w:rPr>
      </w:pPr>
      <w:r w:rsidRPr="009C08C8">
        <w:rPr>
          <w:rFonts w:ascii="Aptos" w:hAnsi="Aptos" w:cs="Arial"/>
        </w:rPr>
        <w:t>Morning break- 10.30 to 10.40, Lunch- 13.20 to 14.00, Evening break- 16.20 to 16.30.</w:t>
      </w:r>
    </w:p>
    <w:p w14:paraId="5A8D2C3C" w14:textId="77777777" w:rsidR="009C08C8" w:rsidRPr="00C86A1E" w:rsidRDefault="009C08C8" w:rsidP="009C08C8">
      <w:pPr>
        <w:pStyle w:val="ListParagraph"/>
        <w:numPr>
          <w:ilvl w:val="0"/>
          <w:numId w:val="17"/>
        </w:numPr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0:30 and end time is&lt;= 10:40 or</w:t>
      </w:r>
    </w:p>
    <w:p w14:paraId="74E6E6D1" w14:textId="77777777" w:rsidR="009C08C8" w:rsidRPr="00C86A1E" w:rsidRDefault="009C08C8" w:rsidP="009C08C8">
      <w:pPr>
        <w:pStyle w:val="ListParagraph"/>
        <w:numPr>
          <w:ilvl w:val="0"/>
          <w:numId w:val="17"/>
        </w:numPr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3:20 and end time is&lt;= 14:00 or</w:t>
      </w:r>
    </w:p>
    <w:p w14:paraId="5931C4C7" w14:textId="77777777" w:rsidR="009C08C8" w:rsidRPr="00C86A1E" w:rsidRDefault="009C08C8" w:rsidP="009C08C8">
      <w:pPr>
        <w:pStyle w:val="ListParagraph"/>
        <w:numPr>
          <w:ilvl w:val="0"/>
          <w:numId w:val="17"/>
        </w:numPr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6:20 and end time is&lt;= 16:30, then omit this data.</w:t>
      </w:r>
    </w:p>
    <w:p w14:paraId="53B5A96F" w14:textId="77777777" w:rsidR="009C08C8" w:rsidRPr="00C86A1E" w:rsidRDefault="009C08C8" w:rsidP="009C08C8">
      <w:pPr>
        <w:pStyle w:val="ListParagraph"/>
        <w:numPr>
          <w:ilvl w:val="0"/>
          <w:numId w:val="17"/>
        </w:numPr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Total data available will be for 10 Hours.</w:t>
      </w:r>
    </w:p>
    <w:p w14:paraId="2F32C264" w14:textId="194654FF" w:rsidR="009C08C8" w:rsidRDefault="009C08C8" w:rsidP="009C08C8">
      <w:p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Above logic should apply for all reports and all modes. </w:t>
      </w:r>
    </w:p>
    <w:p w14:paraId="14861931" w14:textId="77777777" w:rsidR="009C08C8" w:rsidRDefault="009C08C8" w:rsidP="009C08C8">
      <w:pPr>
        <w:pStyle w:val="ListParagraph"/>
        <w:numPr>
          <w:ilvl w:val="0"/>
          <w:numId w:val="14"/>
        </w:numPr>
        <w:spacing w:line="240" w:lineRule="auto"/>
        <w:rPr>
          <w:rFonts w:ascii="Aptos" w:hAnsi="Aptos" w:cs="Arial"/>
          <w:b/>
          <w:bCs/>
          <w:color w:val="C00000"/>
        </w:rPr>
      </w:pPr>
      <w:r>
        <w:rPr>
          <w:rFonts w:ascii="Aptos" w:hAnsi="Aptos" w:cs="Arial"/>
          <w:b/>
          <w:bCs/>
          <w:noProof/>
          <w:color w:val="C00000"/>
        </w:rPr>
        <w:drawing>
          <wp:anchor distT="0" distB="0" distL="114300" distR="114300" simplePos="0" relativeHeight="251672576" behindDoc="0" locked="0" layoutInCell="1" allowOverlap="1" wp14:anchorId="7781364D" wp14:editId="0D0E848D">
            <wp:simplePos x="0" y="0"/>
            <wp:positionH relativeFrom="margin">
              <wp:align>left</wp:align>
            </wp:positionH>
            <wp:positionV relativeFrom="paragraph">
              <wp:posOffset>2261870</wp:posOffset>
            </wp:positionV>
            <wp:extent cx="5731510" cy="2359660"/>
            <wp:effectExtent l="0" t="0" r="2540" b="2540"/>
            <wp:wrapThrough wrapText="bothSides">
              <wp:wrapPolygon edited="0">
                <wp:start x="0" y="0"/>
                <wp:lineTo x="0" y="21449"/>
                <wp:lineTo x="21538" y="21449"/>
                <wp:lineTo x="21538" y="0"/>
                <wp:lineTo x="0" y="0"/>
              </wp:wrapPolygon>
            </wp:wrapThrough>
            <wp:docPr id="13750341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034130" name="Picture 137503413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9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ptos" w:hAnsi="Aptos" w:cs="Arial"/>
          <w:noProof/>
        </w:rPr>
        <w:drawing>
          <wp:anchor distT="0" distB="0" distL="114300" distR="114300" simplePos="0" relativeHeight="251671552" behindDoc="0" locked="0" layoutInCell="1" allowOverlap="1" wp14:anchorId="1BE1EB7A" wp14:editId="19D4A018">
            <wp:simplePos x="0" y="0"/>
            <wp:positionH relativeFrom="column">
              <wp:posOffset>0</wp:posOffset>
            </wp:positionH>
            <wp:positionV relativeFrom="paragraph">
              <wp:posOffset>452120</wp:posOffset>
            </wp:positionV>
            <wp:extent cx="5731510" cy="1620520"/>
            <wp:effectExtent l="0" t="0" r="2540" b="0"/>
            <wp:wrapThrough wrapText="bothSides">
              <wp:wrapPolygon edited="0">
                <wp:start x="0" y="0"/>
                <wp:lineTo x="0" y="21329"/>
                <wp:lineTo x="21538" y="21329"/>
                <wp:lineTo x="21538" y="0"/>
                <wp:lineTo x="0" y="0"/>
              </wp:wrapPolygon>
            </wp:wrapThrough>
            <wp:docPr id="15392218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221827" name="Picture 153922182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ptos" w:hAnsi="Aptos" w:cs="Arial"/>
        </w:rPr>
        <w:t>10/06/2025 Operator 16 show’s 10h 36m, In raw data report break time is include, but in actual scenario we not include the break time in any of the mode.</w:t>
      </w:r>
    </w:p>
    <w:p w14:paraId="78AD19A1" w14:textId="4733B4D5" w:rsidR="00F62D4E" w:rsidRPr="00F62D4E" w:rsidRDefault="00F62D4E" w:rsidP="00F62D4E">
      <w:pPr>
        <w:pStyle w:val="ListParagraph"/>
        <w:numPr>
          <w:ilvl w:val="0"/>
          <w:numId w:val="14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For live data or current date data, operator wise report should show idle time calculation based on running time. For </w:t>
      </w:r>
      <w:proofErr w:type="spellStart"/>
      <w:r>
        <w:rPr>
          <w:rFonts w:ascii="Aptos" w:hAnsi="Aptos" w:cs="Arial"/>
        </w:rPr>
        <w:t>eg</w:t>
      </w:r>
      <w:proofErr w:type="spellEnd"/>
      <w:r>
        <w:rPr>
          <w:rFonts w:ascii="Aptos" w:hAnsi="Aptos" w:cs="Arial"/>
        </w:rPr>
        <w:t>: if supervisor sees data by 2:30 pm, idle time = current consumed time – work hours. We will discuss this during meeting.</w:t>
      </w:r>
    </w:p>
    <w:p w14:paraId="527F4CAB" w14:textId="77777777" w:rsidR="00F62D4E" w:rsidRDefault="00F62D4E" w:rsidP="00F62D4E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3525C1C0" w14:textId="57EB4B1E" w:rsidR="009C08C8" w:rsidRDefault="009C08C8" w:rsidP="007506DD">
      <w:pPr>
        <w:spacing w:line="240" w:lineRule="auto"/>
        <w:jc w:val="both"/>
        <w:rPr>
          <w:rFonts w:ascii="Aptos" w:hAnsi="Aptos" w:cs="Arial"/>
          <w:color w:val="000000" w:themeColor="text1"/>
        </w:rPr>
      </w:pPr>
      <w:r>
        <w:rPr>
          <w:rFonts w:ascii="Aptos" w:hAnsi="Aptos" w:cs="Arial"/>
          <w:b/>
          <w:bCs/>
          <w:color w:val="0000FF"/>
        </w:rPr>
        <w:t>Operator R</w:t>
      </w:r>
      <w:r w:rsidRPr="00E43C97">
        <w:rPr>
          <w:rFonts w:ascii="Aptos" w:hAnsi="Aptos" w:cs="Arial"/>
          <w:b/>
          <w:bCs/>
          <w:color w:val="0000FF"/>
        </w:rPr>
        <w:t>eport:</w:t>
      </w:r>
      <w:r w:rsidR="007506DD">
        <w:rPr>
          <w:rFonts w:ascii="Aptos" w:hAnsi="Aptos" w:cs="Arial"/>
          <w:b/>
          <w:bCs/>
          <w:color w:val="0000FF"/>
        </w:rPr>
        <w:t xml:space="preserve"> </w:t>
      </w:r>
      <w:r w:rsidRPr="0061153F">
        <w:rPr>
          <w:rFonts w:ascii="Aptos" w:hAnsi="Aptos" w:cs="Arial"/>
          <w:color w:val="000000" w:themeColor="text1"/>
        </w:rPr>
        <w:t xml:space="preserve">I have selected all operators. But </w:t>
      </w:r>
      <w:proofErr w:type="spellStart"/>
      <w:r w:rsidRPr="0061153F">
        <w:rPr>
          <w:rFonts w:ascii="Aptos" w:hAnsi="Aptos" w:cs="Arial"/>
          <w:color w:val="000000" w:themeColor="text1"/>
        </w:rPr>
        <w:t>pi</w:t>
      </w:r>
      <w:proofErr w:type="spellEnd"/>
      <w:r w:rsidRPr="0061153F">
        <w:rPr>
          <w:rFonts w:ascii="Aptos" w:hAnsi="Aptos" w:cs="Arial"/>
          <w:color w:val="000000" w:themeColor="text1"/>
        </w:rPr>
        <w:t xml:space="preserve"> chart is indicated for 1st operator only</w:t>
      </w:r>
      <w:r>
        <w:rPr>
          <w:rFonts w:ascii="Aptos" w:hAnsi="Aptos" w:cs="Arial"/>
          <w:color w:val="000000" w:themeColor="text1"/>
        </w:rPr>
        <w:t>.</w:t>
      </w:r>
    </w:p>
    <w:p w14:paraId="6D26814E" w14:textId="3A3AB6D1" w:rsidR="009C08C8" w:rsidRDefault="007506DD" w:rsidP="00C8208D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  <w:r>
        <w:rPr>
          <w:rFonts w:ascii="Aptos" w:hAnsi="Aptos" w:cs="Arial"/>
          <w:b/>
          <w:bCs/>
          <w:color w:val="0000FF"/>
        </w:rPr>
        <w:t>Line R</w:t>
      </w:r>
      <w:r w:rsidRPr="00E43C97">
        <w:rPr>
          <w:rFonts w:ascii="Aptos" w:hAnsi="Aptos" w:cs="Arial"/>
          <w:b/>
          <w:bCs/>
          <w:color w:val="0000FF"/>
        </w:rPr>
        <w:t>eport:</w:t>
      </w:r>
      <w:r>
        <w:rPr>
          <w:rFonts w:ascii="Aptos" w:hAnsi="Aptos" w:cs="Arial"/>
          <w:b/>
          <w:bCs/>
          <w:color w:val="0000FF"/>
        </w:rPr>
        <w:t xml:space="preserve"> </w:t>
      </w:r>
      <w:r w:rsidRPr="004E2C1B">
        <w:rPr>
          <w:rFonts w:ascii="Aptos" w:hAnsi="Aptos" w:cs="Arial"/>
          <w:color w:val="000000" w:themeColor="text1"/>
        </w:rPr>
        <w:t>I have selected all lines. But tiles section chart is indicated for 1st line only.</w:t>
      </w:r>
    </w:p>
    <w:p w14:paraId="28A3461C" w14:textId="77777777" w:rsidR="000E2C54" w:rsidRDefault="000E2C54" w:rsidP="00C8208D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</w:p>
    <w:p w14:paraId="48D69B90" w14:textId="2341A6A8" w:rsidR="00C8208D" w:rsidRDefault="00C8208D" w:rsidP="00C8208D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lastRenderedPageBreak/>
        <w:t>Consolidated report</w:t>
      </w:r>
      <w:r w:rsidRPr="0037434E">
        <w:rPr>
          <w:rFonts w:ascii="Aptos" w:hAnsi="Aptos" w:cs="Arial"/>
          <w:b/>
          <w:bCs/>
          <w:color w:val="0000FF"/>
        </w:rPr>
        <w:t>:</w:t>
      </w:r>
    </w:p>
    <w:p w14:paraId="6CE68A0E" w14:textId="77777777" w:rsidR="005E1AA8" w:rsidRPr="004E2C1B" w:rsidRDefault="005E1AA8" w:rsidP="005E1AA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ptos" w:hAnsi="Aptos" w:cs="Arial"/>
          <w:b/>
          <w:bCs/>
          <w:color w:val="C00000"/>
        </w:rPr>
      </w:pPr>
      <w:r w:rsidRPr="004E2C1B">
        <w:rPr>
          <w:rFonts w:ascii="Aptos" w:hAnsi="Aptos" w:cs="Arial"/>
        </w:rPr>
        <w:t xml:space="preserve">Provide summary </w:t>
      </w:r>
      <w:r>
        <w:rPr>
          <w:rFonts w:ascii="Aptos" w:hAnsi="Aptos" w:cs="Arial"/>
        </w:rPr>
        <w:t xml:space="preserve">view </w:t>
      </w:r>
      <w:r w:rsidRPr="004E2C1B">
        <w:rPr>
          <w:rFonts w:ascii="Aptos" w:hAnsi="Aptos" w:cs="Arial"/>
        </w:rPr>
        <w:t>by default as in other reports (Machine ID/ Operator/Line).</w:t>
      </w:r>
    </w:p>
    <w:p w14:paraId="21E77884" w14:textId="77777777" w:rsidR="00C8208D" w:rsidRDefault="00C8208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Generate button is preferrable to have.</w:t>
      </w:r>
    </w:p>
    <w:p w14:paraId="0514FACD" w14:textId="451D6AAE" w:rsidR="00C8208D" w:rsidRDefault="00C8208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Below view is not required.</w:t>
      </w:r>
    </w:p>
    <w:p w14:paraId="3AD21837" w14:textId="16ECF14A" w:rsidR="00C8208D" w:rsidRDefault="00C8208D" w:rsidP="00C8208D">
      <w:pPr>
        <w:pStyle w:val="ListParagraph"/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 w:rsidRPr="00C8208D">
        <w:rPr>
          <w:rFonts w:ascii="Aptos" w:hAnsi="Aptos" w:cs="Arial"/>
          <w:b/>
          <w:bCs/>
          <w:noProof/>
          <w:color w:val="0000FF"/>
        </w:rPr>
        <w:drawing>
          <wp:inline distT="0" distB="0" distL="0" distR="0" wp14:anchorId="1AF1569D" wp14:editId="737AC81C">
            <wp:extent cx="5731510" cy="2884170"/>
            <wp:effectExtent l="0" t="0" r="2540" b="0"/>
            <wp:docPr id="18329443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94432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208D">
        <w:rPr>
          <w:rFonts w:ascii="Aptos" w:hAnsi="Aptos" w:cs="Arial"/>
          <w:b/>
          <w:bCs/>
          <w:color w:val="0000FF"/>
        </w:rPr>
        <w:t xml:space="preserve">  </w:t>
      </w:r>
    </w:p>
    <w:p w14:paraId="5067BB25" w14:textId="77777777" w:rsidR="00C8208D" w:rsidRDefault="00C8208D" w:rsidP="00C8208D">
      <w:pPr>
        <w:pStyle w:val="ListParagraph"/>
        <w:spacing w:line="240" w:lineRule="auto"/>
        <w:jc w:val="both"/>
        <w:rPr>
          <w:rFonts w:ascii="Aptos" w:hAnsi="Aptos" w:cs="Arial"/>
          <w:b/>
          <w:bCs/>
          <w:color w:val="0000FF"/>
        </w:rPr>
      </w:pPr>
    </w:p>
    <w:p w14:paraId="67DD78F9" w14:textId="2E2E28D2" w:rsidR="00C8208D" w:rsidRPr="00C8208D" w:rsidRDefault="00C8208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ptos" w:hAnsi="Aptos" w:cs="Arial"/>
        </w:rPr>
      </w:pPr>
      <w:r w:rsidRPr="00DA4F10">
        <w:rPr>
          <w:rFonts w:ascii="Aptos" w:hAnsi="Aptos" w:cs="Arial"/>
        </w:rPr>
        <w:t>Below summary is not required.</w:t>
      </w:r>
    </w:p>
    <w:p w14:paraId="3AFD8298" w14:textId="77777777" w:rsidR="00C8208D" w:rsidRDefault="00C8208D" w:rsidP="00C8208D">
      <w:pPr>
        <w:pStyle w:val="ListParagraph"/>
        <w:spacing w:line="240" w:lineRule="auto"/>
        <w:jc w:val="both"/>
        <w:rPr>
          <w:rFonts w:ascii="Aptos" w:hAnsi="Aptos" w:cs="Arial"/>
          <w:b/>
          <w:bCs/>
          <w:color w:val="0000FF"/>
        </w:rPr>
      </w:pPr>
    </w:p>
    <w:p w14:paraId="375EF1F8" w14:textId="6B856624" w:rsidR="00C8208D" w:rsidRDefault="00C8208D" w:rsidP="00C8208D">
      <w:pPr>
        <w:pStyle w:val="ListParagraph"/>
        <w:spacing w:line="240" w:lineRule="auto"/>
        <w:jc w:val="both"/>
        <w:rPr>
          <w:rFonts w:ascii="Aptos" w:hAnsi="Aptos" w:cs="Arial"/>
        </w:rPr>
      </w:pPr>
      <w:r w:rsidRPr="00C8208D">
        <w:rPr>
          <w:rFonts w:ascii="Aptos" w:hAnsi="Aptos" w:cs="Arial"/>
          <w:noProof/>
        </w:rPr>
        <w:drawing>
          <wp:inline distT="0" distB="0" distL="0" distR="0" wp14:anchorId="77AC53BC" wp14:editId="6FFD85FD">
            <wp:extent cx="5731510" cy="2305050"/>
            <wp:effectExtent l="0" t="0" r="2540" b="0"/>
            <wp:docPr id="957834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83400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13CF9" w14:textId="77777777" w:rsidR="00C8208D" w:rsidRDefault="00C8208D" w:rsidP="00C8208D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6578DCF6" w14:textId="23B1FAA6" w:rsidR="00C8208D" w:rsidRDefault="00C8208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Keep Machine summary as default.</w:t>
      </w:r>
    </w:p>
    <w:p w14:paraId="0014A2C3" w14:textId="31EF2069" w:rsidR="00C8208D" w:rsidRPr="00C8208D" w:rsidRDefault="00C8208D" w:rsidP="00DA4F10">
      <w:pPr>
        <w:spacing w:line="240" w:lineRule="auto"/>
        <w:jc w:val="center"/>
        <w:rPr>
          <w:rFonts w:ascii="Aptos" w:hAnsi="Aptos" w:cs="Arial"/>
        </w:rPr>
      </w:pPr>
      <w:r w:rsidRPr="00C8208D">
        <w:rPr>
          <w:rFonts w:ascii="Aptos" w:hAnsi="Aptos" w:cs="Arial"/>
          <w:noProof/>
        </w:rPr>
        <w:lastRenderedPageBreak/>
        <w:drawing>
          <wp:inline distT="0" distB="0" distL="0" distR="0" wp14:anchorId="3DBB3276" wp14:editId="61D69692">
            <wp:extent cx="5731510" cy="2305050"/>
            <wp:effectExtent l="0" t="0" r="2540" b="0"/>
            <wp:docPr id="16483540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35402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6E724" w14:textId="77777777" w:rsidR="000E2C54" w:rsidRDefault="000E2C54" w:rsidP="000E2C54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39C9E506" w14:textId="77777777" w:rsidR="000E2C54" w:rsidRDefault="000E2C54" w:rsidP="000E2C54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ptos" w:hAnsi="Aptos" w:cs="Arial"/>
        </w:rPr>
      </w:pPr>
      <w:r w:rsidRPr="000E2C54">
        <w:rPr>
          <w:rFonts w:ascii="Aptos" w:hAnsi="Aptos" w:cs="Arial"/>
        </w:rPr>
        <w:t>If user selects report type as Operator, then keep idle time as N/A. This is because we may not know whether the operator has worked in any other machine apart from the select machines.</w:t>
      </w:r>
    </w:p>
    <w:p w14:paraId="3B5B549D" w14:textId="77777777" w:rsidR="000E2C54" w:rsidRDefault="000E2C54" w:rsidP="000E2C54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69150206" w14:textId="77777777" w:rsidR="00C8208D" w:rsidRPr="00DA4F10" w:rsidRDefault="00C8208D" w:rsidP="000E2C54">
      <w:pPr>
        <w:pStyle w:val="ListParagraph"/>
        <w:numPr>
          <w:ilvl w:val="0"/>
          <w:numId w:val="20"/>
        </w:numPr>
        <w:spacing w:line="240" w:lineRule="auto"/>
        <w:jc w:val="both"/>
        <w:rPr>
          <w:rFonts w:ascii="Aptos" w:hAnsi="Aptos" w:cs="Arial"/>
        </w:rPr>
      </w:pPr>
      <w:r w:rsidRPr="00DA4F10">
        <w:rPr>
          <w:rFonts w:ascii="Aptos" w:hAnsi="Aptos" w:cs="Arial"/>
        </w:rPr>
        <w:t xml:space="preserve">When machine id summary is selected, </w:t>
      </w:r>
    </w:p>
    <w:p w14:paraId="471A9BFA" w14:textId="115A043A" w:rsidR="00C8208D" w:rsidRPr="00DA4F10" w:rsidRDefault="00C8208D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Aptos" w:hAnsi="Aptos" w:cs="Arial"/>
        </w:rPr>
      </w:pPr>
      <w:r w:rsidRPr="00DA4F10">
        <w:rPr>
          <w:rFonts w:ascii="Aptos" w:hAnsi="Aptos" w:cs="Arial"/>
        </w:rPr>
        <w:t>date should be added</w:t>
      </w:r>
    </w:p>
    <w:p w14:paraId="273E3F5A" w14:textId="5435195C" w:rsidR="00C8208D" w:rsidRPr="00DA4F10" w:rsidRDefault="00C8208D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Aptos" w:hAnsi="Aptos" w:cs="Arial"/>
        </w:rPr>
      </w:pPr>
      <w:r w:rsidRPr="00DA4F10">
        <w:rPr>
          <w:rFonts w:ascii="Aptos" w:hAnsi="Aptos" w:cs="Arial"/>
        </w:rPr>
        <w:t>total hours = sum of all modes. This is not matching</w:t>
      </w:r>
      <w:r w:rsidR="000E2C54">
        <w:rPr>
          <w:rFonts w:ascii="Aptos" w:hAnsi="Aptos" w:cs="Arial"/>
        </w:rPr>
        <w:t>.</w:t>
      </w:r>
    </w:p>
    <w:p w14:paraId="5944B0F9" w14:textId="41382760" w:rsidR="00C8208D" w:rsidRPr="00DA4F10" w:rsidRDefault="00C8208D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Aptos" w:hAnsi="Aptos" w:cs="Arial"/>
        </w:rPr>
      </w:pPr>
      <w:r w:rsidRPr="00DA4F10">
        <w:rPr>
          <w:rFonts w:ascii="Aptos" w:hAnsi="Aptos" w:cs="Arial"/>
        </w:rPr>
        <w:t>idle hours = zero in all cases.</w:t>
      </w:r>
    </w:p>
    <w:p w14:paraId="400D9DB7" w14:textId="0708B5BF" w:rsidR="00C8208D" w:rsidRPr="00DA4F10" w:rsidRDefault="00DA4F10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Aptos" w:hAnsi="Aptos" w:cs="Arial"/>
        </w:rPr>
      </w:pPr>
      <w:r w:rsidRPr="00DA4F10">
        <w:rPr>
          <w:rFonts w:ascii="Aptos" w:hAnsi="Aptos" w:cs="Arial"/>
        </w:rPr>
        <w:t>Pi chart and summary table data has differences.</w:t>
      </w:r>
    </w:p>
    <w:p w14:paraId="55FF64F3" w14:textId="225E92DB" w:rsidR="00DA4F10" w:rsidRPr="000E2C54" w:rsidRDefault="00DA4F10" w:rsidP="006B06C5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Aptos" w:hAnsi="Aptos" w:cs="Arial"/>
          <w:b/>
          <w:bCs/>
          <w:color w:val="C00000"/>
        </w:rPr>
      </w:pPr>
      <w:r w:rsidRPr="000E2C54">
        <w:rPr>
          <w:rFonts w:ascii="Aptos" w:hAnsi="Aptos" w:cs="Arial"/>
        </w:rPr>
        <w:t>Tiles section to be added.</w:t>
      </w:r>
    </w:p>
    <w:p w14:paraId="6AE12731" w14:textId="77777777" w:rsidR="000E2C54" w:rsidRPr="00C8208D" w:rsidRDefault="000E2C54" w:rsidP="00DA4F10">
      <w:pPr>
        <w:pStyle w:val="ListParagraph"/>
        <w:spacing w:line="240" w:lineRule="auto"/>
        <w:ind w:left="1080"/>
        <w:jc w:val="both"/>
        <w:rPr>
          <w:rFonts w:ascii="Aptos" w:hAnsi="Aptos" w:cs="Arial"/>
          <w:b/>
          <w:bCs/>
          <w:color w:val="C00000"/>
        </w:rPr>
      </w:pPr>
    </w:p>
    <w:p w14:paraId="3C4E0A75" w14:textId="0E79BBB0" w:rsidR="00C8208D" w:rsidRDefault="00DA4F10" w:rsidP="00DA4F10">
      <w:pPr>
        <w:spacing w:line="240" w:lineRule="auto"/>
        <w:jc w:val="center"/>
        <w:rPr>
          <w:rFonts w:ascii="Aptos" w:hAnsi="Aptos" w:cs="Arial"/>
          <w:b/>
          <w:bCs/>
          <w:color w:val="C00000"/>
          <w:lang w:val="en-GB"/>
        </w:rPr>
      </w:pPr>
      <w:r w:rsidRPr="00DA4F10">
        <w:rPr>
          <w:rFonts w:ascii="Aptos" w:hAnsi="Aptos" w:cs="Arial"/>
          <w:b/>
          <w:bCs/>
          <w:noProof/>
          <w:color w:val="C00000"/>
          <w:lang w:val="en-GB"/>
        </w:rPr>
        <w:drawing>
          <wp:inline distT="0" distB="0" distL="0" distR="0" wp14:anchorId="6F221811" wp14:editId="0667E14E">
            <wp:extent cx="5731510" cy="2536190"/>
            <wp:effectExtent l="0" t="0" r="2540" b="0"/>
            <wp:docPr id="342129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12942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7F4BF" w14:textId="1CC9C63D" w:rsidR="00DA4F10" w:rsidRPr="00DA4F10" w:rsidRDefault="00DA4F10" w:rsidP="000E2C54">
      <w:pPr>
        <w:pStyle w:val="ListParagraph"/>
        <w:pageBreakBefore/>
        <w:numPr>
          <w:ilvl w:val="0"/>
          <w:numId w:val="20"/>
        </w:numPr>
        <w:spacing w:line="240" w:lineRule="auto"/>
        <w:ind w:left="714" w:hanging="357"/>
        <w:rPr>
          <w:rFonts w:ascii="Aptos" w:hAnsi="Aptos" w:cs="Arial"/>
        </w:rPr>
      </w:pPr>
      <w:r w:rsidRPr="00DA4F10">
        <w:rPr>
          <w:rFonts w:ascii="Aptos" w:hAnsi="Aptos" w:cs="Arial"/>
        </w:rPr>
        <w:lastRenderedPageBreak/>
        <w:t>When changed the summary from machine to line</w:t>
      </w:r>
      <w:r>
        <w:rPr>
          <w:rFonts w:ascii="Aptos" w:hAnsi="Aptos" w:cs="Arial"/>
        </w:rPr>
        <w:t>, all the conditions listed for machine summary should be met.</w:t>
      </w:r>
    </w:p>
    <w:p w14:paraId="03CCAB57" w14:textId="12CF383E" w:rsidR="00DA4F10" w:rsidRDefault="00DA4F10" w:rsidP="00DA4F10">
      <w:pPr>
        <w:pStyle w:val="ListParagraph"/>
        <w:spacing w:line="240" w:lineRule="auto"/>
        <w:jc w:val="center"/>
        <w:rPr>
          <w:rFonts w:ascii="Aptos" w:hAnsi="Aptos" w:cs="Arial"/>
          <w:b/>
          <w:bCs/>
          <w:color w:val="C00000"/>
        </w:rPr>
      </w:pPr>
      <w:r w:rsidRPr="00DA4F10">
        <w:rPr>
          <w:rFonts w:ascii="Aptos" w:hAnsi="Aptos" w:cs="Arial"/>
          <w:b/>
          <w:bCs/>
          <w:noProof/>
          <w:color w:val="C00000"/>
        </w:rPr>
        <w:drawing>
          <wp:inline distT="0" distB="0" distL="0" distR="0" wp14:anchorId="32AD55C7" wp14:editId="701D7838">
            <wp:extent cx="5731510" cy="2957195"/>
            <wp:effectExtent l="0" t="0" r="2540" b="0"/>
            <wp:docPr id="2129347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34794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8E34C" w14:textId="77777777" w:rsidR="000E2C54" w:rsidRDefault="000E2C54" w:rsidP="000E2C54">
      <w:pPr>
        <w:pStyle w:val="ListParagraph"/>
        <w:spacing w:line="240" w:lineRule="auto"/>
        <w:jc w:val="both"/>
        <w:rPr>
          <w:rFonts w:ascii="Aptos" w:hAnsi="Aptos" w:cs="Arial"/>
          <w:b/>
          <w:bCs/>
          <w:color w:val="C00000"/>
        </w:rPr>
      </w:pPr>
    </w:p>
    <w:p w14:paraId="7C4377C4" w14:textId="356B8995" w:rsidR="000E2C54" w:rsidRPr="000E2C54" w:rsidRDefault="000E2C54" w:rsidP="000E2C54">
      <w:pPr>
        <w:spacing w:line="240" w:lineRule="auto"/>
        <w:jc w:val="both"/>
        <w:rPr>
          <w:rFonts w:ascii="Aptos" w:hAnsi="Aptos" w:cs="Arial"/>
          <w:color w:val="0000FF"/>
        </w:rPr>
      </w:pPr>
      <w:r w:rsidRPr="000E2C54">
        <w:rPr>
          <w:rFonts w:ascii="Aptos" w:hAnsi="Aptos" w:cs="Arial"/>
          <w:color w:val="0000FF"/>
        </w:rPr>
        <w:t>Next Priority Tasks</w:t>
      </w:r>
      <w:r>
        <w:rPr>
          <w:rFonts w:ascii="Aptos" w:hAnsi="Aptos" w:cs="Arial"/>
          <w:color w:val="0000FF"/>
        </w:rPr>
        <w:t>:</w:t>
      </w:r>
    </w:p>
    <w:p w14:paraId="692EB9F0" w14:textId="3C48A35C" w:rsidR="000E2C54" w:rsidRPr="000E2C54" w:rsidRDefault="000E2C54" w:rsidP="000E2C54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Aptos" w:hAnsi="Aptos" w:cs="Arial"/>
        </w:rPr>
      </w:pPr>
      <w:r w:rsidRPr="000E2C54">
        <w:rPr>
          <w:rFonts w:ascii="Aptos" w:hAnsi="Aptos" w:cs="Arial"/>
        </w:rPr>
        <w:t>Summary Table order – Date, Machine ID/</w:t>
      </w:r>
      <w:proofErr w:type="spellStart"/>
      <w:r w:rsidRPr="000E2C54">
        <w:rPr>
          <w:rFonts w:ascii="Aptos" w:hAnsi="Aptos" w:cs="Arial"/>
        </w:rPr>
        <w:t>Ope</w:t>
      </w:r>
      <w:proofErr w:type="spellEnd"/>
      <w:r w:rsidRPr="000E2C54">
        <w:rPr>
          <w:rFonts w:ascii="Aptos" w:hAnsi="Aptos" w:cs="Arial"/>
        </w:rPr>
        <w:t xml:space="preserve"> ID/Line Number, Total Hours, Sewing, PT %, Needle Time %, NPT %, Idle, Rework, No Feeding, Meeting</w:t>
      </w:r>
      <w:r w:rsidRPr="000E2C54">
        <w:rPr>
          <w:rFonts w:ascii="Aptos" w:hAnsi="Aptos" w:cs="Arial"/>
        </w:rPr>
        <w:tab/>
        <w:t xml:space="preserve">, Maintenance, Needle Break, Sewing Speed, Stitch Count. </w:t>
      </w:r>
    </w:p>
    <w:p w14:paraId="40A00D25" w14:textId="77777777" w:rsidR="000E2C54" w:rsidRPr="009C08C8" w:rsidRDefault="000E2C54" w:rsidP="000E2C54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57251FEE" w14:textId="35758C69" w:rsidR="000E2C54" w:rsidRDefault="000E2C54" w:rsidP="000E2C54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Tiles section to be update to contain in order</w:t>
      </w:r>
    </w:p>
    <w:p w14:paraId="4646BEFC" w14:textId="77777777" w:rsidR="000E2C54" w:rsidRDefault="000E2C54" w:rsidP="000E2C54">
      <w:pPr>
        <w:pStyle w:val="ListParagraph"/>
        <w:numPr>
          <w:ilvl w:val="1"/>
          <w:numId w:val="17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Total Hours</w:t>
      </w:r>
    </w:p>
    <w:p w14:paraId="23199500" w14:textId="77777777" w:rsidR="000E2C54" w:rsidRDefault="000E2C54" w:rsidP="000E2C54">
      <w:pPr>
        <w:pStyle w:val="ListParagraph"/>
        <w:numPr>
          <w:ilvl w:val="1"/>
          <w:numId w:val="17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Sewing Hours (time, %)</w:t>
      </w:r>
    </w:p>
    <w:p w14:paraId="2775F778" w14:textId="77777777" w:rsidR="000E2C54" w:rsidRDefault="000E2C54" w:rsidP="000E2C54">
      <w:pPr>
        <w:pStyle w:val="ListParagraph"/>
        <w:numPr>
          <w:ilvl w:val="1"/>
          <w:numId w:val="17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NPT (time, %)</w:t>
      </w:r>
    </w:p>
    <w:p w14:paraId="73A38198" w14:textId="77777777" w:rsidR="000E2C54" w:rsidRPr="009C08C8" w:rsidRDefault="000E2C54" w:rsidP="000E2C54">
      <w:pPr>
        <w:pStyle w:val="ListParagraph"/>
        <w:numPr>
          <w:ilvl w:val="1"/>
          <w:numId w:val="17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Needle Time %</w:t>
      </w:r>
    </w:p>
    <w:p w14:paraId="62AF9D9A" w14:textId="77777777" w:rsidR="000E2C54" w:rsidRDefault="000E2C54" w:rsidP="000E2C54">
      <w:pPr>
        <w:pStyle w:val="ListParagraph"/>
        <w:numPr>
          <w:ilvl w:val="1"/>
          <w:numId w:val="17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Stitch Count</w:t>
      </w:r>
    </w:p>
    <w:p w14:paraId="063E00AE" w14:textId="77777777" w:rsidR="000E2C54" w:rsidRDefault="000E2C54" w:rsidP="000E2C54">
      <w:pPr>
        <w:pStyle w:val="ListParagraph"/>
        <w:spacing w:line="240" w:lineRule="auto"/>
        <w:ind w:left="1800"/>
        <w:jc w:val="both"/>
        <w:rPr>
          <w:rFonts w:ascii="Aptos" w:hAnsi="Aptos" w:cs="Arial"/>
        </w:rPr>
      </w:pPr>
    </w:p>
    <w:p w14:paraId="13ACBDA0" w14:textId="02E98878" w:rsidR="000E2C54" w:rsidRDefault="000E2C54" w:rsidP="000E2C54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Aptos" w:hAnsi="Aptos" w:cs="Arial"/>
        </w:rPr>
      </w:pPr>
      <w:proofErr w:type="spellStart"/>
      <w:r w:rsidRPr="009C08C8">
        <w:rPr>
          <w:rFonts w:ascii="Aptos" w:hAnsi="Aptos" w:cs="Arial"/>
        </w:rPr>
        <w:t>Pi</w:t>
      </w:r>
      <w:proofErr w:type="spellEnd"/>
      <w:r w:rsidRPr="009C08C8">
        <w:rPr>
          <w:rFonts w:ascii="Aptos" w:hAnsi="Aptos" w:cs="Arial"/>
        </w:rPr>
        <w:t xml:space="preserve"> chart to be updated to contain only NPT </w:t>
      </w:r>
      <w:r>
        <w:rPr>
          <w:rFonts w:ascii="Aptos" w:hAnsi="Aptos" w:cs="Arial"/>
        </w:rPr>
        <w:t xml:space="preserve">hours breakdown </w:t>
      </w:r>
      <w:r w:rsidRPr="009C08C8">
        <w:rPr>
          <w:rFonts w:ascii="Aptos" w:hAnsi="Aptos" w:cs="Arial"/>
        </w:rPr>
        <w:t>in order Idle, Rework, No feeding, Meeting, Maintenance, Needle Break. (avoid green colour</w:t>
      </w:r>
      <w:r>
        <w:rPr>
          <w:rFonts w:ascii="Aptos" w:hAnsi="Aptos" w:cs="Arial"/>
        </w:rPr>
        <w:t xml:space="preserve"> for any mode indication</w:t>
      </w:r>
      <w:r w:rsidRPr="009C08C8">
        <w:rPr>
          <w:rFonts w:ascii="Aptos" w:hAnsi="Aptos" w:cs="Arial"/>
        </w:rPr>
        <w:t>)</w:t>
      </w:r>
      <w:r>
        <w:rPr>
          <w:rFonts w:ascii="Aptos" w:hAnsi="Aptos" w:cs="Arial"/>
        </w:rPr>
        <w:t xml:space="preserve">. </w:t>
      </w:r>
    </w:p>
    <w:p w14:paraId="64F34F41" w14:textId="77777777" w:rsidR="000E2C54" w:rsidRDefault="000E2C54" w:rsidP="000E2C54">
      <w:pPr>
        <w:pStyle w:val="ListParagraph"/>
        <w:spacing w:line="240" w:lineRule="auto"/>
        <w:ind w:left="1800"/>
        <w:jc w:val="both"/>
        <w:rPr>
          <w:rFonts w:ascii="Aptos" w:hAnsi="Aptos" w:cs="Arial"/>
        </w:rPr>
      </w:pPr>
    </w:p>
    <w:p w14:paraId="6534704A" w14:textId="3311DC8B" w:rsidR="000E2C54" w:rsidRDefault="000E2C54" w:rsidP="000E2C54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Keep the Summary table, Tiles section, Pi chart, Raw data table same for all reports. </w:t>
      </w:r>
    </w:p>
    <w:p w14:paraId="27C4B481" w14:textId="77777777" w:rsidR="000E2C54" w:rsidRPr="007506DD" w:rsidRDefault="000E2C54" w:rsidP="000E2C54">
      <w:pPr>
        <w:pStyle w:val="ListParagraph"/>
        <w:rPr>
          <w:rFonts w:ascii="Aptos" w:hAnsi="Aptos" w:cs="Arial"/>
        </w:rPr>
      </w:pPr>
    </w:p>
    <w:p w14:paraId="404D88BD" w14:textId="30ECE088" w:rsidR="000E2C54" w:rsidRPr="007506DD" w:rsidRDefault="000E2C54" w:rsidP="000E2C54">
      <w:pPr>
        <w:pStyle w:val="ListParagraph"/>
        <w:numPr>
          <w:ilvl w:val="0"/>
          <w:numId w:val="21"/>
        </w:numPr>
        <w:spacing w:line="240" w:lineRule="auto"/>
        <w:jc w:val="both"/>
        <w:rPr>
          <w:rFonts w:ascii="Aptos" w:hAnsi="Aptos" w:cs="Arial"/>
        </w:rPr>
      </w:pPr>
      <w:r w:rsidRPr="007506DD">
        <w:rPr>
          <w:rFonts w:ascii="Aptos" w:hAnsi="Aptos" w:cs="Arial"/>
        </w:rPr>
        <w:t>Keep below buttons common in all reports.</w:t>
      </w:r>
      <w:r>
        <w:rPr>
          <w:rFonts w:ascii="Aptos" w:hAnsi="Aptos" w:cs="Arial"/>
        </w:rPr>
        <w:t xml:space="preserve"> </w:t>
      </w:r>
    </w:p>
    <w:p w14:paraId="79838642" w14:textId="77777777" w:rsidR="000E2C54" w:rsidRDefault="000E2C54" w:rsidP="000E2C54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From date, </w:t>
      </w:r>
      <w:proofErr w:type="gramStart"/>
      <w:r>
        <w:rPr>
          <w:rFonts w:ascii="Aptos" w:hAnsi="Aptos" w:cs="Arial"/>
        </w:rPr>
        <w:t>To</w:t>
      </w:r>
      <w:proofErr w:type="gramEnd"/>
      <w:r>
        <w:rPr>
          <w:rFonts w:ascii="Aptos" w:hAnsi="Aptos" w:cs="Arial"/>
        </w:rPr>
        <w:t xml:space="preserve"> date, </w:t>
      </w:r>
      <w:proofErr w:type="gramStart"/>
      <w:r>
        <w:rPr>
          <w:rFonts w:ascii="Aptos" w:hAnsi="Aptos" w:cs="Arial"/>
        </w:rPr>
        <w:t>Apply</w:t>
      </w:r>
      <w:proofErr w:type="gramEnd"/>
      <w:r>
        <w:rPr>
          <w:rFonts w:ascii="Aptos" w:hAnsi="Aptos" w:cs="Arial"/>
        </w:rPr>
        <w:t xml:space="preserve"> date, Reset date </w:t>
      </w:r>
    </w:p>
    <w:p w14:paraId="45C29CBE" w14:textId="77777777" w:rsidR="000E2C54" w:rsidRDefault="000E2C54" w:rsidP="000E2C54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Filter selection, generate, reset filter.</w:t>
      </w:r>
    </w:p>
    <w:p w14:paraId="1C023208" w14:textId="77777777" w:rsidR="000E2C54" w:rsidRDefault="000E2C54" w:rsidP="00BC16E7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36FD6CE1" w14:textId="0F005D26" w:rsidR="00BC16E7" w:rsidRDefault="00BC16E7" w:rsidP="00BC16E7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  <w:r w:rsidRPr="00F9685A">
        <w:rPr>
          <w:rFonts w:ascii="Aptos" w:hAnsi="Aptos" w:cs="Arial"/>
          <w:b/>
          <w:bCs/>
          <w:color w:val="C00000"/>
          <w:lang w:val="en-GB"/>
        </w:rPr>
        <w:t xml:space="preserve">Date: </w:t>
      </w:r>
      <w:r>
        <w:rPr>
          <w:rFonts w:ascii="Aptos" w:hAnsi="Aptos" w:cs="Arial"/>
          <w:b/>
          <w:bCs/>
          <w:color w:val="C00000"/>
          <w:lang w:val="en-GB"/>
        </w:rPr>
        <w:t>0</w:t>
      </w:r>
      <w:r w:rsidR="00882361">
        <w:rPr>
          <w:rFonts w:ascii="Aptos" w:hAnsi="Aptos" w:cs="Arial"/>
          <w:b/>
          <w:bCs/>
          <w:color w:val="C00000"/>
          <w:lang w:val="en-GB"/>
        </w:rPr>
        <w:t>9</w:t>
      </w:r>
      <w:r w:rsidRPr="00F9685A">
        <w:rPr>
          <w:rFonts w:ascii="Aptos" w:hAnsi="Aptos" w:cs="Arial"/>
          <w:b/>
          <w:bCs/>
          <w:color w:val="C00000"/>
          <w:lang w:val="en-GB"/>
        </w:rPr>
        <w:t xml:space="preserve"> </w:t>
      </w:r>
      <w:r>
        <w:rPr>
          <w:rFonts w:ascii="Aptos" w:hAnsi="Aptos" w:cs="Arial"/>
          <w:b/>
          <w:bCs/>
          <w:color w:val="C00000"/>
          <w:lang w:val="en-GB"/>
        </w:rPr>
        <w:t>June</w:t>
      </w:r>
      <w:r w:rsidRPr="00F9685A">
        <w:rPr>
          <w:rFonts w:ascii="Aptos" w:hAnsi="Aptos" w:cs="Arial"/>
          <w:b/>
          <w:bCs/>
          <w:color w:val="C00000"/>
          <w:lang w:val="en-GB"/>
        </w:rPr>
        <w:t xml:space="preserve"> 2025</w:t>
      </w:r>
    </w:p>
    <w:p w14:paraId="29DA6629" w14:textId="77777777" w:rsidR="00464467" w:rsidRPr="00E43C97" w:rsidRDefault="00464467" w:rsidP="00464467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 w:rsidRPr="00E43C97">
        <w:rPr>
          <w:rFonts w:ascii="Aptos" w:hAnsi="Aptos" w:cs="Arial"/>
          <w:b/>
          <w:bCs/>
          <w:color w:val="0000FF"/>
        </w:rPr>
        <w:t>Operator wise report:</w:t>
      </w:r>
    </w:p>
    <w:p w14:paraId="3A8E00AC" w14:textId="5F9D15C3" w:rsidR="00464467" w:rsidRDefault="00464467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 w:rsidRPr="006422EC">
        <w:rPr>
          <w:rFonts w:ascii="Aptos" w:hAnsi="Aptos" w:cs="Arial"/>
        </w:rPr>
        <w:t>Work hours = Sum (sewing, maintenance, needle break, no feeding, meeting,</w:t>
      </w:r>
      <w:r w:rsidR="00F62D4E">
        <w:rPr>
          <w:rFonts w:ascii="Aptos" w:hAnsi="Aptos" w:cs="Arial"/>
        </w:rPr>
        <w:t xml:space="preserve"> </w:t>
      </w:r>
      <w:r w:rsidRPr="006422EC">
        <w:rPr>
          <w:rFonts w:ascii="Aptos" w:hAnsi="Aptos" w:cs="Arial"/>
        </w:rPr>
        <w:t>rework)</w:t>
      </w:r>
    </w:p>
    <w:p w14:paraId="74BC8ECA" w14:textId="77777777" w:rsidR="00464467" w:rsidRDefault="00464467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work hours &gt; 10, make idle hours = 0.</w:t>
      </w:r>
    </w:p>
    <w:p w14:paraId="00BEC017" w14:textId="77777777" w:rsidR="00464467" w:rsidRDefault="00464467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f work hours &lt; 10, make idle hours = 10 – work hours.</w:t>
      </w:r>
    </w:p>
    <w:p w14:paraId="30DBEAA1" w14:textId="77777777" w:rsidR="00464467" w:rsidRDefault="00464467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lastRenderedPageBreak/>
        <w:t>Total hours = work hours + idle hours.</w:t>
      </w:r>
    </w:p>
    <w:p w14:paraId="7FC4E5C6" w14:textId="77777777" w:rsidR="00464467" w:rsidRDefault="00464467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Productive time = Sewing hours / Total hours in %.</w:t>
      </w:r>
    </w:p>
    <w:p w14:paraId="3FAFC69E" w14:textId="77777777" w:rsidR="00464467" w:rsidRDefault="00464467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NPT = (total hours – sewing hours)/ total hours in %.</w:t>
      </w:r>
    </w:p>
    <w:p w14:paraId="556369FF" w14:textId="77777777" w:rsidR="00464467" w:rsidRDefault="00464467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Sewing speed, Stitch count </w:t>
      </w:r>
      <w:proofErr w:type="gramStart"/>
      <w:r>
        <w:rPr>
          <w:rFonts w:ascii="Aptos" w:hAnsi="Aptos" w:cs="Arial"/>
        </w:rPr>
        <w:t>–  Both</w:t>
      </w:r>
      <w:proofErr w:type="gramEnd"/>
      <w:r>
        <w:rPr>
          <w:rFonts w:ascii="Aptos" w:hAnsi="Aptos" w:cs="Arial"/>
        </w:rPr>
        <w:t xml:space="preserve"> are Integer values. No decimal point required.</w:t>
      </w:r>
    </w:p>
    <w:p w14:paraId="61E64A3B" w14:textId="77777777" w:rsidR="00464467" w:rsidRDefault="00464467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Needle run time = Needle run time / sewing hours in %</w:t>
      </w:r>
    </w:p>
    <w:p w14:paraId="5ABA972B" w14:textId="77777777" w:rsidR="00464467" w:rsidRPr="00E43C97" w:rsidRDefault="00464467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  <w:b/>
          <w:bCs/>
          <w:color w:val="C00000"/>
        </w:rPr>
      </w:pPr>
      <w:r w:rsidRPr="00E43C97">
        <w:rPr>
          <w:rFonts w:ascii="Aptos" w:hAnsi="Aptos" w:cs="Arial"/>
        </w:rPr>
        <w:t>Working time = 8:30 am to 7:30pm.</w:t>
      </w:r>
    </w:p>
    <w:p w14:paraId="4ADC1182" w14:textId="5CA429E5" w:rsidR="00882361" w:rsidRPr="00882361" w:rsidRDefault="00882361" w:rsidP="00882361">
      <w:pPr>
        <w:spacing w:line="240" w:lineRule="auto"/>
        <w:jc w:val="both"/>
        <w:rPr>
          <w:rFonts w:ascii="Aptos" w:hAnsi="Aptos" w:cs="Arial"/>
          <w:b/>
          <w:bCs/>
          <w:color w:val="C00000"/>
        </w:rPr>
      </w:pPr>
      <w:r w:rsidRPr="00882361">
        <w:rPr>
          <w:rFonts w:ascii="Aptos" w:hAnsi="Aptos" w:cs="Arial"/>
          <w:b/>
          <w:bCs/>
          <w:color w:val="C00000"/>
        </w:rPr>
        <w:t>Date: 0</w:t>
      </w:r>
      <w:r>
        <w:rPr>
          <w:rFonts w:ascii="Aptos" w:hAnsi="Aptos" w:cs="Arial"/>
          <w:b/>
          <w:bCs/>
          <w:color w:val="C00000"/>
        </w:rPr>
        <w:t>7</w:t>
      </w:r>
      <w:r w:rsidRPr="00882361">
        <w:rPr>
          <w:rFonts w:ascii="Aptos" w:hAnsi="Aptos" w:cs="Arial"/>
          <w:b/>
          <w:bCs/>
          <w:color w:val="C00000"/>
        </w:rPr>
        <w:t xml:space="preserve"> June 2025</w:t>
      </w:r>
    </w:p>
    <w:p w14:paraId="3064E160" w14:textId="77777777" w:rsidR="00BC16E7" w:rsidRDefault="00BC16E7" w:rsidP="00BC16E7">
      <w:pPr>
        <w:spacing w:line="240" w:lineRule="auto"/>
        <w:jc w:val="both"/>
        <w:rPr>
          <w:rFonts w:ascii="Aptos" w:hAnsi="Aptos" w:cs="Arial"/>
          <w:b/>
          <w:bCs/>
          <w:color w:val="000000" w:themeColor="text1"/>
        </w:rPr>
      </w:pPr>
      <w:r>
        <w:rPr>
          <w:rFonts w:ascii="Aptos" w:hAnsi="Aptos" w:cs="Arial"/>
          <w:b/>
          <w:bCs/>
          <w:color w:val="0000FF"/>
        </w:rPr>
        <w:t>General updates:</w:t>
      </w:r>
    </w:p>
    <w:p w14:paraId="3463FAC9" w14:textId="14401711" w:rsidR="008146F6" w:rsidRPr="008146F6" w:rsidRDefault="00BC16E7" w:rsidP="008146F6">
      <w:pPr>
        <w:spacing w:line="240" w:lineRule="auto"/>
        <w:rPr>
          <w:rFonts w:ascii="Aptos" w:hAnsi="Aptos" w:cs="Arial"/>
          <w:color w:val="000000" w:themeColor="text1"/>
        </w:rPr>
      </w:pPr>
      <w:r w:rsidRPr="008146F6">
        <w:rPr>
          <w:rFonts w:ascii="Aptos" w:hAnsi="Aptos" w:cs="Arial"/>
          <w:b/>
          <w:bCs/>
          <w:color w:val="000000" w:themeColor="text1"/>
          <w:u w:val="single"/>
        </w:rPr>
        <w:t>Actual Modes Used in Poppy’s:</w:t>
      </w:r>
      <w:r w:rsidRPr="008146F6">
        <w:rPr>
          <w:rFonts w:ascii="Aptos" w:hAnsi="Aptos" w:cs="Arial"/>
          <w:b/>
          <w:bCs/>
          <w:color w:val="000000" w:themeColor="text1"/>
        </w:rPr>
        <w:br/>
      </w:r>
      <w:r w:rsidRPr="00664827">
        <w:rPr>
          <w:rFonts w:ascii="Aptos" w:hAnsi="Aptos" w:cs="Arial"/>
          <w:color w:val="000000" w:themeColor="text1"/>
          <w:highlight w:val="green"/>
        </w:rPr>
        <w:t xml:space="preserve">Mode 1 – Sewing, </w:t>
      </w:r>
      <w:r w:rsidR="00664827" w:rsidRPr="00664827">
        <w:rPr>
          <w:rFonts w:ascii="Aptos" w:hAnsi="Aptos" w:cs="Arial"/>
          <w:color w:val="000000" w:themeColor="text1"/>
          <w:highlight w:val="green"/>
        </w:rPr>
        <w:t xml:space="preserve"> </w:t>
      </w:r>
      <w:r w:rsidR="00664827" w:rsidRPr="00664827">
        <w:rPr>
          <w:rFonts w:ascii="Aptos" w:hAnsi="Aptos" w:cs="Arial"/>
          <w:color w:val="000000" w:themeColor="text1"/>
          <w:highlight w:val="green"/>
        </w:rPr>
        <w:tab/>
      </w:r>
      <w:r w:rsidR="00664827" w:rsidRPr="00664827">
        <w:rPr>
          <w:rFonts w:ascii="Aptos" w:hAnsi="Aptos" w:cs="Arial"/>
          <w:color w:val="000000" w:themeColor="text1"/>
          <w:highlight w:val="green"/>
        </w:rPr>
        <w:tab/>
      </w:r>
      <w:r w:rsidR="00664827" w:rsidRPr="00664827">
        <w:rPr>
          <w:rFonts w:ascii="Aptos" w:hAnsi="Aptos" w:cs="Arial"/>
          <w:color w:val="000000" w:themeColor="text1"/>
          <w:highlight w:val="green"/>
        </w:rPr>
        <w:tab/>
      </w:r>
      <w:r w:rsidR="00664827" w:rsidRPr="00664827">
        <w:rPr>
          <w:rFonts w:ascii="Aptos" w:hAnsi="Aptos" w:cs="Arial"/>
          <w:color w:val="000000" w:themeColor="text1"/>
          <w:highlight w:val="green"/>
        </w:rPr>
        <w:tab/>
        <w:t xml:space="preserve">Machine on, </w:t>
      </w:r>
      <w:r w:rsidR="00664827" w:rsidRPr="00664827">
        <w:rPr>
          <w:rFonts w:ascii="Aptos" w:hAnsi="Aptos" w:cs="Arial"/>
          <w:color w:val="000000" w:themeColor="text1"/>
          <w:highlight w:val="green"/>
        </w:rPr>
        <w:tab/>
        <w:t>Operator ID available.</w:t>
      </w:r>
      <w:r w:rsidRPr="008146F6">
        <w:rPr>
          <w:rFonts w:ascii="Aptos" w:hAnsi="Aptos" w:cs="Arial"/>
          <w:color w:val="000000" w:themeColor="text1"/>
        </w:rPr>
        <w:br/>
        <w:t xml:space="preserve">Mode 2 – </w:t>
      </w:r>
      <w:r w:rsidR="00664827">
        <w:rPr>
          <w:rFonts w:ascii="Aptos" w:hAnsi="Aptos" w:cs="Arial"/>
          <w:color w:val="000000" w:themeColor="text1"/>
        </w:rPr>
        <w:t xml:space="preserve">Operator Logout and Machine </w:t>
      </w:r>
      <w:r w:rsidRPr="008146F6">
        <w:rPr>
          <w:rFonts w:ascii="Aptos" w:hAnsi="Aptos" w:cs="Arial"/>
          <w:color w:val="000000" w:themeColor="text1"/>
        </w:rPr>
        <w:t xml:space="preserve">Idle, </w:t>
      </w:r>
      <w:r w:rsidR="00664827">
        <w:rPr>
          <w:rFonts w:ascii="Aptos" w:hAnsi="Aptos" w:cs="Arial"/>
          <w:color w:val="000000" w:themeColor="text1"/>
        </w:rPr>
        <w:t xml:space="preserve"> </w:t>
      </w:r>
      <w:r w:rsidR="00664827">
        <w:rPr>
          <w:rFonts w:ascii="Aptos" w:hAnsi="Aptos" w:cs="Arial"/>
          <w:color w:val="000000" w:themeColor="text1"/>
        </w:rPr>
        <w:tab/>
        <w:t xml:space="preserve">Machine off, </w:t>
      </w:r>
      <w:r w:rsidR="00664827">
        <w:rPr>
          <w:rFonts w:ascii="Aptos" w:hAnsi="Aptos" w:cs="Arial"/>
          <w:color w:val="000000" w:themeColor="text1"/>
        </w:rPr>
        <w:tab/>
        <w:t>Operator ID is null.</w:t>
      </w:r>
      <w:r w:rsidRPr="008146F6">
        <w:rPr>
          <w:rFonts w:ascii="Aptos" w:hAnsi="Aptos" w:cs="Arial"/>
          <w:color w:val="000000" w:themeColor="text1"/>
        </w:rPr>
        <w:br/>
        <w:t xml:space="preserve">Mode 3 – No Feeding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  <w:t xml:space="preserve">Machine off, </w:t>
      </w:r>
      <w:r w:rsidR="00664827">
        <w:rPr>
          <w:rFonts w:ascii="Aptos" w:hAnsi="Aptos" w:cs="Arial"/>
          <w:color w:val="000000" w:themeColor="text1"/>
        </w:rPr>
        <w:tab/>
        <w:t>Operator ID available.</w:t>
      </w:r>
      <w:r w:rsidRPr="008146F6">
        <w:rPr>
          <w:rFonts w:ascii="Aptos" w:hAnsi="Aptos" w:cs="Arial"/>
          <w:color w:val="000000" w:themeColor="text1"/>
        </w:rPr>
        <w:br/>
        <w:t xml:space="preserve">Mode 4 – Meeting, </w:t>
      </w:r>
      <w:r w:rsidR="00664827">
        <w:rPr>
          <w:rFonts w:ascii="Aptos" w:hAnsi="Aptos" w:cs="Arial"/>
          <w:color w:val="000000" w:themeColor="text1"/>
        </w:rPr>
        <w:t xml:space="preserve">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  <w:t xml:space="preserve">Machine off, </w:t>
      </w:r>
      <w:r w:rsidR="00664827">
        <w:rPr>
          <w:rFonts w:ascii="Aptos" w:hAnsi="Aptos" w:cs="Arial"/>
          <w:color w:val="000000" w:themeColor="text1"/>
        </w:rPr>
        <w:tab/>
        <w:t>Operator ID available.</w:t>
      </w:r>
      <w:r w:rsidRPr="008146F6">
        <w:rPr>
          <w:rFonts w:ascii="Aptos" w:hAnsi="Aptos" w:cs="Arial"/>
          <w:color w:val="000000" w:themeColor="text1"/>
        </w:rPr>
        <w:br/>
        <w:t xml:space="preserve">Mode 5 – Maintenance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  <w:t xml:space="preserve">Machine on, </w:t>
      </w:r>
      <w:r w:rsidR="00664827">
        <w:rPr>
          <w:rFonts w:ascii="Aptos" w:hAnsi="Aptos" w:cs="Arial"/>
          <w:color w:val="000000" w:themeColor="text1"/>
        </w:rPr>
        <w:tab/>
        <w:t>Operator ID available.</w:t>
      </w:r>
      <w:r w:rsidRPr="008146F6">
        <w:rPr>
          <w:rFonts w:ascii="Aptos" w:hAnsi="Aptos" w:cs="Arial"/>
          <w:color w:val="000000" w:themeColor="text1"/>
        </w:rPr>
        <w:br/>
        <w:t xml:space="preserve">Mode 6 – Rework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  <w:t xml:space="preserve">Machine on, </w:t>
      </w:r>
      <w:r w:rsidR="00664827">
        <w:rPr>
          <w:rFonts w:ascii="Aptos" w:hAnsi="Aptos" w:cs="Arial"/>
          <w:color w:val="000000" w:themeColor="text1"/>
        </w:rPr>
        <w:tab/>
        <w:t>Operator ID available.</w:t>
      </w:r>
      <w:r w:rsidRPr="008146F6">
        <w:rPr>
          <w:rFonts w:ascii="Aptos" w:hAnsi="Aptos" w:cs="Arial"/>
          <w:color w:val="000000" w:themeColor="text1"/>
        </w:rPr>
        <w:br/>
        <w:t>Mode 7 – Needle Break</w:t>
      </w:r>
      <w:r w:rsidR="00664827">
        <w:rPr>
          <w:rFonts w:ascii="Aptos" w:hAnsi="Aptos" w:cs="Arial"/>
          <w:color w:val="000000" w:themeColor="text1"/>
        </w:rPr>
        <w:t xml:space="preserve">, </w:t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</w:r>
      <w:r w:rsidR="00664827">
        <w:rPr>
          <w:rFonts w:ascii="Aptos" w:hAnsi="Aptos" w:cs="Arial"/>
          <w:color w:val="000000" w:themeColor="text1"/>
        </w:rPr>
        <w:tab/>
        <w:t xml:space="preserve">Machine off, </w:t>
      </w:r>
      <w:r w:rsidR="00664827">
        <w:rPr>
          <w:rFonts w:ascii="Aptos" w:hAnsi="Aptos" w:cs="Arial"/>
          <w:color w:val="000000" w:themeColor="text1"/>
        </w:rPr>
        <w:tab/>
        <w:t>Operator ID available.</w:t>
      </w:r>
    </w:p>
    <w:p w14:paraId="318422DB" w14:textId="558D0DBC" w:rsidR="00BC16E7" w:rsidRDefault="0061153F" w:rsidP="008146F6">
      <w:pPr>
        <w:spacing w:line="240" w:lineRule="auto"/>
        <w:rPr>
          <w:rFonts w:ascii="Aptos" w:hAnsi="Aptos" w:cs="Arial"/>
          <w:color w:val="000000" w:themeColor="text1"/>
        </w:rPr>
      </w:pPr>
      <w:r>
        <w:rPr>
          <w:rFonts w:ascii="Aptos" w:hAnsi="Aptos" w:cs="Arial"/>
          <w:b/>
          <w:bCs/>
          <w:noProof/>
          <w:color w:val="0000FF"/>
        </w:rPr>
        <w:drawing>
          <wp:anchor distT="0" distB="0" distL="114300" distR="114300" simplePos="0" relativeHeight="251659264" behindDoc="0" locked="0" layoutInCell="1" allowOverlap="1" wp14:anchorId="201DDE50" wp14:editId="66B07064">
            <wp:simplePos x="0" y="0"/>
            <wp:positionH relativeFrom="column">
              <wp:posOffset>28575</wp:posOffset>
            </wp:positionH>
            <wp:positionV relativeFrom="paragraph">
              <wp:posOffset>3275965</wp:posOffset>
            </wp:positionV>
            <wp:extent cx="6238875" cy="2108200"/>
            <wp:effectExtent l="0" t="0" r="9525" b="6350"/>
            <wp:wrapThrough wrapText="bothSides">
              <wp:wrapPolygon edited="0">
                <wp:start x="0" y="0"/>
                <wp:lineTo x="0" y="21470"/>
                <wp:lineTo x="21567" y="21470"/>
                <wp:lineTo x="21567" y="0"/>
                <wp:lineTo x="0" y="0"/>
              </wp:wrapPolygon>
            </wp:wrapThrough>
            <wp:docPr id="1892038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03828" name="Picture 18920382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8875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6F6" w:rsidRPr="008146F6">
        <w:rPr>
          <w:rFonts w:ascii="Aptos" w:hAnsi="Aptos" w:cs="Arial"/>
          <w:b/>
          <w:bCs/>
          <w:color w:val="000000" w:themeColor="text1"/>
          <w:u w:val="single"/>
        </w:rPr>
        <w:t>Raw Data Report</w:t>
      </w:r>
      <w:r w:rsidR="00BC16E7" w:rsidRPr="008146F6">
        <w:rPr>
          <w:rFonts w:ascii="Aptos" w:hAnsi="Aptos" w:cs="Arial"/>
          <w:b/>
          <w:bCs/>
          <w:color w:val="000000" w:themeColor="text1"/>
          <w:u w:val="single"/>
        </w:rPr>
        <w:t>:</w:t>
      </w:r>
      <w:r w:rsidR="008146F6">
        <w:rPr>
          <w:rFonts w:ascii="Aptos" w:hAnsi="Aptos" w:cs="Arial"/>
          <w:b/>
          <w:bCs/>
          <w:color w:val="000000" w:themeColor="text1"/>
        </w:rPr>
        <w:br/>
      </w:r>
      <w:r w:rsidR="00BC16E7" w:rsidRPr="00BC16E7">
        <w:rPr>
          <w:rFonts w:ascii="Aptos" w:hAnsi="Aptos" w:cs="Arial"/>
          <w:color w:val="000000" w:themeColor="text1"/>
        </w:rPr>
        <w:t>Mode 1, Mode 2, and Mode 5 are displayed correctly.</w:t>
      </w:r>
      <w:r w:rsidR="008146F6">
        <w:rPr>
          <w:rFonts w:ascii="Aptos" w:hAnsi="Aptos" w:cs="Arial"/>
          <w:color w:val="000000" w:themeColor="text1"/>
        </w:rPr>
        <w:br/>
      </w:r>
      <w:r w:rsidR="00BC16E7" w:rsidRPr="00BC16E7">
        <w:rPr>
          <w:rFonts w:ascii="Aptos" w:hAnsi="Aptos" w:cs="Arial"/>
          <w:b/>
          <w:bCs/>
          <w:color w:val="000000" w:themeColor="text1"/>
        </w:rPr>
        <w:t>Mode 3 is wrongly shown as Rework</w:t>
      </w:r>
      <w:r w:rsidR="00BC16E7" w:rsidRPr="00BC16E7">
        <w:rPr>
          <w:rFonts w:ascii="Aptos" w:hAnsi="Aptos" w:cs="Arial"/>
          <w:color w:val="000000" w:themeColor="text1"/>
        </w:rPr>
        <w:t>.</w:t>
      </w:r>
      <w:r w:rsidR="008146F6">
        <w:rPr>
          <w:rFonts w:ascii="Aptos" w:hAnsi="Aptos" w:cs="Arial"/>
          <w:color w:val="000000" w:themeColor="text1"/>
        </w:rPr>
        <w:br/>
      </w:r>
      <w:r w:rsidR="00BC16E7" w:rsidRPr="00BC16E7">
        <w:rPr>
          <w:rFonts w:ascii="Aptos" w:hAnsi="Aptos" w:cs="Arial"/>
          <w:b/>
          <w:bCs/>
          <w:color w:val="000000" w:themeColor="text1"/>
        </w:rPr>
        <w:t>Mode 4 appears as Needle Break</w:t>
      </w:r>
      <w:r w:rsidR="00BC16E7" w:rsidRPr="00BC16E7">
        <w:rPr>
          <w:rFonts w:ascii="Aptos" w:hAnsi="Aptos" w:cs="Arial"/>
          <w:color w:val="000000" w:themeColor="text1"/>
        </w:rPr>
        <w:t>.</w:t>
      </w:r>
      <w:r w:rsidR="008146F6">
        <w:rPr>
          <w:rFonts w:ascii="Aptos" w:hAnsi="Aptos" w:cs="Arial"/>
          <w:color w:val="000000" w:themeColor="text1"/>
        </w:rPr>
        <w:br/>
      </w:r>
      <w:r w:rsidR="00BC16E7" w:rsidRPr="00BC16E7">
        <w:rPr>
          <w:rFonts w:ascii="Aptos" w:hAnsi="Aptos" w:cs="Arial"/>
          <w:color w:val="000000" w:themeColor="text1"/>
        </w:rPr>
        <w:t>Mode 6 is shown as N/A.</w:t>
      </w:r>
      <w:r w:rsidR="008146F6">
        <w:rPr>
          <w:rFonts w:ascii="Aptos" w:hAnsi="Aptos" w:cs="Arial"/>
          <w:color w:val="000000" w:themeColor="text1"/>
        </w:rPr>
        <w:t xml:space="preserve"> </w:t>
      </w:r>
      <w:r w:rsidR="008146F6">
        <w:rPr>
          <w:rFonts w:ascii="Aptos" w:hAnsi="Aptos" w:cs="Arial"/>
          <w:color w:val="000000" w:themeColor="text1"/>
        </w:rPr>
        <w:br/>
      </w:r>
      <w:r w:rsidR="00BC16E7" w:rsidRPr="00BC16E7">
        <w:rPr>
          <w:rFonts w:ascii="Aptos" w:hAnsi="Aptos" w:cs="Arial"/>
          <w:color w:val="000000" w:themeColor="text1"/>
        </w:rPr>
        <w:t>Mode 7 data is not reflected in the API reports</w:t>
      </w:r>
      <w:r w:rsidR="008146F6">
        <w:rPr>
          <w:rFonts w:ascii="Aptos" w:hAnsi="Aptos" w:cs="Arial"/>
          <w:color w:val="000000" w:themeColor="text1"/>
        </w:rPr>
        <w:t>, but device transmit the data to API</w:t>
      </w:r>
      <w:r w:rsidR="00BC16E7" w:rsidRPr="00BC16E7">
        <w:rPr>
          <w:rFonts w:ascii="Aptos" w:hAnsi="Aptos" w:cs="Arial"/>
          <w:color w:val="000000" w:themeColor="text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458BC" w14:paraId="21828512" w14:textId="77777777">
        <w:tc>
          <w:tcPr>
            <w:tcW w:w="9016" w:type="dxa"/>
          </w:tcPr>
          <w:p w14:paraId="3EC4DDEC" w14:textId="49C8C60D" w:rsidR="00E458BC" w:rsidRDefault="00E458BC" w:rsidP="008146F6">
            <w:pPr>
              <w:rPr>
                <w:rFonts w:ascii="Aptos" w:hAnsi="Aptos" w:cs="Arial"/>
                <w:color w:val="000000" w:themeColor="text1"/>
              </w:rPr>
            </w:pPr>
            <w:r>
              <w:rPr>
                <w:rFonts w:ascii="Aptos" w:hAnsi="Aptos" w:cs="Arial"/>
                <w:b/>
                <w:bCs/>
                <w:noProof/>
                <w:color w:val="000000" w:themeColor="text1"/>
                <w:u w:val="single"/>
              </w:rPr>
              <w:drawing>
                <wp:anchor distT="0" distB="0" distL="114300" distR="114300" simplePos="0" relativeHeight="251669504" behindDoc="0" locked="0" layoutInCell="1" allowOverlap="1" wp14:anchorId="3662BB76" wp14:editId="24FF06B1">
                  <wp:simplePos x="0" y="0"/>
                  <wp:positionH relativeFrom="margin">
                    <wp:posOffset>-65405</wp:posOffset>
                  </wp:positionH>
                  <wp:positionV relativeFrom="page">
                    <wp:posOffset>170815</wp:posOffset>
                  </wp:positionV>
                  <wp:extent cx="5019040" cy="1558290"/>
                  <wp:effectExtent l="0" t="0" r="0" b="5080"/>
                  <wp:wrapThrough wrapText="bothSides">
                    <wp:wrapPolygon edited="0">
                      <wp:start x="0" y="0"/>
                      <wp:lineTo x="0" y="21389"/>
                      <wp:lineTo x="21480" y="21389"/>
                      <wp:lineTo x="21480" y="0"/>
                      <wp:lineTo x="0" y="0"/>
                    </wp:wrapPolygon>
                  </wp:wrapThrough>
                  <wp:docPr id="15073862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7386253" name="Picture 1507386253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9040" cy="1558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0D97787" w14:textId="77777777" w:rsidR="00E458BC" w:rsidRDefault="00E458BC" w:rsidP="008146F6">
      <w:pPr>
        <w:spacing w:line="240" w:lineRule="auto"/>
        <w:rPr>
          <w:rFonts w:ascii="Aptos" w:hAnsi="Aptos" w:cs="Arial"/>
          <w:color w:val="000000" w:themeColor="text1"/>
        </w:rPr>
      </w:pPr>
    </w:p>
    <w:p w14:paraId="6EA8647F" w14:textId="364C9864" w:rsidR="0061153F" w:rsidRDefault="0061153F" w:rsidP="008146F6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02319E65" w14:textId="708D1B04" w:rsidR="0061153F" w:rsidRDefault="0061153F" w:rsidP="008146F6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582AB3D8" w14:textId="77777777" w:rsidR="0061153F" w:rsidRDefault="0061153F" w:rsidP="008146F6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7E891F99" w14:textId="77777777" w:rsidR="0061153F" w:rsidRDefault="0061153F" w:rsidP="008146F6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042E928B" w14:textId="77777777" w:rsidR="0061153F" w:rsidRDefault="0061153F" w:rsidP="008146F6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15772E5B" w14:textId="6D8E3906" w:rsidR="008146F6" w:rsidRDefault="008146F6" w:rsidP="008146F6">
      <w:pPr>
        <w:spacing w:line="240" w:lineRule="auto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Operator wise report feedback:</w:t>
      </w:r>
    </w:p>
    <w:p w14:paraId="5C93A1E1" w14:textId="372AFBB9" w:rsidR="008146F6" w:rsidRDefault="0061153F">
      <w:pPr>
        <w:pStyle w:val="ListParagraph"/>
        <w:numPr>
          <w:ilvl w:val="0"/>
          <w:numId w:val="12"/>
        </w:numPr>
        <w:spacing w:line="240" w:lineRule="auto"/>
        <w:rPr>
          <w:rFonts w:ascii="Aptos" w:hAnsi="Aptos" w:cs="Arial"/>
          <w:color w:val="000000" w:themeColor="text1"/>
        </w:rPr>
      </w:pPr>
      <w:r w:rsidRPr="0061153F">
        <w:rPr>
          <w:rFonts w:ascii="Aptos" w:hAnsi="Aptos" w:cs="Arial"/>
          <w:color w:val="000000" w:themeColor="text1"/>
        </w:rPr>
        <w:t xml:space="preserve">I have selected all operators. But </w:t>
      </w:r>
      <w:proofErr w:type="spellStart"/>
      <w:r w:rsidRPr="0061153F">
        <w:rPr>
          <w:rFonts w:ascii="Aptos" w:hAnsi="Aptos" w:cs="Arial"/>
          <w:color w:val="000000" w:themeColor="text1"/>
        </w:rPr>
        <w:t>pi</w:t>
      </w:r>
      <w:proofErr w:type="spellEnd"/>
      <w:r w:rsidRPr="0061153F">
        <w:rPr>
          <w:rFonts w:ascii="Aptos" w:hAnsi="Aptos" w:cs="Arial"/>
          <w:color w:val="000000" w:themeColor="text1"/>
        </w:rPr>
        <w:t xml:space="preserve"> chart is indicated for 1st operator only</w:t>
      </w:r>
      <w:r>
        <w:rPr>
          <w:rFonts w:ascii="Aptos" w:hAnsi="Aptos" w:cs="Arial"/>
          <w:color w:val="000000" w:themeColor="text1"/>
        </w:rPr>
        <w:t>.</w:t>
      </w:r>
    </w:p>
    <w:p w14:paraId="4F55DBE9" w14:textId="27C31972" w:rsidR="0061153F" w:rsidRDefault="0061153F">
      <w:pPr>
        <w:pStyle w:val="ListParagraph"/>
        <w:numPr>
          <w:ilvl w:val="0"/>
          <w:numId w:val="12"/>
        </w:numPr>
        <w:spacing w:line="240" w:lineRule="auto"/>
        <w:rPr>
          <w:rFonts w:ascii="Aptos" w:hAnsi="Aptos" w:cs="Arial"/>
          <w:color w:val="000000" w:themeColor="text1"/>
        </w:rPr>
      </w:pPr>
      <w:r>
        <w:rPr>
          <w:rFonts w:ascii="Aptos" w:hAnsi="Aptos" w:cs="Arial"/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706519A" wp14:editId="1FE811C9">
                <wp:simplePos x="0" y="0"/>
                <wp:positionH relativeFrom="margin">
                  <wp:align>center</wp:align>
                </wp:positionH>
                <wp:positionV relativeFrom="page">
                  <wp:posOffset>1802777</wp:posOffset>
                </wp:positionV>
                <wp:extent cx="4924425" cy="2769870"/>
                <wp:effectExtent l="0" t="0" r="9525" b="0"/>
                <wp:wrapTopAndBottom/>
                <wp:docPr id="1495516611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24425" cy="2769870"/>
                          <a:chOff x="0" y="0"/>
                          <a:chExt cx="4924425" cy="2769870"/>
                        </a:xfrm>
                      </wpg:grpSpPr>
                      <pic:pic xmlns:pic="http://schemas.openxmlformats.org/drawingml/2006/picture">
                        <pic:nvPicPr>
                          <pic:cNvPr id="136020183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4425" cy="27698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9532295" name="Rectangle 4"/>
                        <wps:cNvSpPr/>
                        <wps:spPr>
                          <a:xfrm>
                            <a:off x="2544793" y="500332"/>
                            <a:ext cx="336430" cy="17080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99527081" name="Rectangle 4"/>
                        <wps:cNvSpPr/>
                        <wps:spPr>
                          <a:xfrm>
                            <a:off x="3933645" y="2147977"/>
                            <a:ext cx="405442" cy="22377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EE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A0A5DC" id="Group 5" o:spid="_x0000_s1026" style="position:absolute;margin-left:0;margin-top:141.95pt;width:387.75pt;height:218.1pt;z-index:251664384;mso-position-horizontal:center;mso-position-horizontal-relative:margin;mso-position-vertical-relative:page" coordsize="49244,2769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49244;height:276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">
                  <v:imagedata r:id="rId21" o:title=""/>
                </v:shape>
                <v:rect id="Rectangle 4" o:spid="_x0000_s1028" style="position:absolute;left:25447;top:5003;width:3365;height:17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" filled="f" strokecolor="#e00" strokeweight="1.5pt"/>
                <v:rect id="Rectangle 4" o:spid="_x0000_s1029" style="position:absolute;left:39336;top:21479;width:4054;height:2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" filled="f" strokecolor="#e00" strokeweight="1.5pt"/>
                <w10:wrap type="topAndBottom" anchorx="margin" anchory="page"/>
              </v:group>
            </w:pict>
          </mc:Fallback>
        </mc:AlternateContent>
      </w:r>
      <w:r>
        <w:rPr>
          <w:rFonts w:ascii="Aptos" w:hAnsi="Aptos" w:cs="Arial"/>
          <w:color w:val="000000" w:themeColor="text1"/>
        </w:rPr>
        <w:t xml:space="preserve">30/05/2025 report, </w:t>
      </w:r>
      <w:r w:rsidRPr="0061153F">
        <w:rPr>
          <w:rFonts w:ascii="Aptos" w:hAnsi="Aptos" w:cs="Arial"/>
          <w:color w:val="000000" w:themeColor="text1"/>
        </w:rPr>
        <w:t>Total operator worked = 15. So total hours should be min 150 hours.</w:t>
      </w:r>
      <w:r>
        <w:rPr>
          <w:rFonts w:ascii="Aptos" w:hAnsi="Aptos" w:cs="Arial"/>
          <w:color w:val="000000" w:themeColor="text1"/>
        </w:rPr>
        <w:t xml:space="preserve"> </w:t>
      </w:r>
      <w:r w:rsidRPr="0061153F">
        <w:rPr>
          <w:rFonts w:ascii="Aptos" w:hAnsi="Aptos" w:cs="Arial"/>
          <w:color w:val="000000" w:themeColor="text1"/>
        </w:rPr>
        <w:t>But in calculation it shows only 106h.</w:t>
      </w:r>
      <w:r>
        <w:rPr>
          <w:rFonts w:ascii="Aptos" w:hAnsi="Aptos" w:cs="Arial"/>
          <w:color w:val="000000" w:themeColor="text1"/>
        </w:rPr>
        <w:br/>
      </w:r>
    </w:p>
    <w:p w14:paraId="4D6BAB9A" w14:textId="0CFB98B7" w:rsidR="0061153F" w:rsidRPr="00D90F71" w:rsidRDefault="00D90F71">
      <w:pPr>
        <w:pStyle w:val="ListParagraph"/>
        <w:numPr>
          <w:ilvl w:val="0"/>
          <w:numId w:val="12"/>
        </w:numPr>
        <w:spacing w:line="240" w:lineRule="auto"/>
        <w:rPr>
          <w:rFonts w:ascii="Aptos" w:hAnsi="Aptos" w:cs="Arial"/>
          <w:color w:val="000000" w:themeColor="text1"/>
        </w:rPr>
      </w:pPr>
      <w:r>
        <w:rPr>
          <w:rFonts w:ascii="Aptos" w:hAnsi="Aptos" w:cs="Arial"/>
          <w:color w:val="000000" w:themeColor="text1"/>
        </w:rPr>
        <w:t xml:space="preserve">06/06/2025 </w:t>
      </w:r>
      <w:r w:rsidRPr="00D90F71">
        <w:rPr>
          <w:rFonts w:ascii="Aptos" w:hAnsi="Aptos" w:cs="Arial"/>
          <w:b/>
          <w:bCs/>
          <w:color w:val="000000" w:themeColor="text1"/>
          <w:lang w:val="en-IN"/>
        </w:rPr>
        <w:t>Operator-09</w:t>
      </w:r>
      <w:r w:rsidRPr="00D90F71">
        <w:rPr>
          <w:rFonts w:ascii="Aptos" w:hAnsi="Aptos" w:cs="Arial"/>
          <w:color w:val="000000" w:themeColor="text1"/>
          <w:lang w:val="en-IN"/>
        </w:rPr>
        <w:t xml:space="preserve"> shows a total working time of </w:t>
      </w:r>
      <w:r w:rsidRPr="00D90F71">
        <w:rPr>
          <w:rFonts w:ascii="Aptos" w:hAnsi="Aptos" w:cs="Arial"/>
          <w:b/>
          <w:bCs/>
          <w:color w:val="000000" w:themeColor="text1"/>
          <w:lang w:val="en-IN"/>
        </w:rPr>
        <w:t>10h 27m</w:t>
      </w:r>
      <w:r>
        <w:rPr>
          <w:rFonts w:ascii="Aptos" w:hAnsi="Aptos" w:cs="Arial"/>
          <w:b/>
          <w:bCs/>
          <w:color w:val="000000" w:themeColor="text1"/>
          <w:lang w:val="en-IN"/>
        </w:rPr>
        <w:t xml:space="preserve">, </w:t>
      </w:r>
      <w:r w:rsidRPr="00D90F71">
        <w:rPr>
          <w:rFonts w:ascii="Aptos" w:hAnsi="Aptos" w:cs="Arial"/>
          <w:color w:val="000000" w:themeColor="text1"/>
          <w:lang w:val="en-IN"/>
        </w:rPr>
        <w:t>Notably</w:t>
      </w:r>
      <w:r w:rsidRPr="00D90F71">
        <w:rPr>
          <w:rFonts w:ascii="Aptos" w:hAnsi="Aptos" w:cs="Arial"/>
          <w:b/>
          <w:bCs/>
          <w:color w:val="000000" w:themeColor="text1"/>
          <w:lang w:val="en-IN"/>
        </w:rPr>
        <w:t xml:space="preserve">, </w:t>
      </w:r>
      <w:r w:rsidRPr="00D90F71">
        <w:rPr>
          <w:rFonts w:ascii="Aptos" w:hAnsi="Aptos" w:cs="Arial"/>
          <w:color w:val="000000" w:themeColor="text1"/>
          <w:lang w:val="en-IN"/>
        </w:rPr>
        <w:t xml:space="preserve">from </w:t>
      </w:r>
      <w:r w:rsidRPr="00D90F71">
        <w:rPr>
          <w:rFonts w:ascii="Aptos" w:hAnsi="Aptos" w:cs="Arial"/>
          <w:b/>
          <w:bCs/>
          <w:color w:val="000000" w:themeColor="text1"/>
          <w:lang w:val="en-IN"/>
        </w:rPr>
        <w:t>13:20 to 14:00</w:t>
      </w:r>
      <w:r w:rsidRPr="00D90F71">
        <w:rPr>
          <w:rFonts w:ascii="Aptos" w:hAnsi="Aptos" w:cs="Arial"/>
          <w:color w:val="000000" w:themeColor="text1"/>
          <w:lang w:val="en-IN"/>
        </w:rPr>
        <w:t xml:space="preserve">, the operator was in Mode 3 (No Feeding), which should have been </w:t>
      </w:r>
      <w:r w:rsidRPr="00D90F71">
        <w:rPr>
          <w:rFonts w:ascii="Aptos" w:hAnsi="Aptos" w:cs="Arial"/>
          <w:b/>
          <w:bCs/>
          <w:color w:val="000000" w:themeColor="text1"/>
          <w:lang w:val="en-IN"/>
        </w:rPr>
        <w:t>considered a break</w:t>
      </w:r>
      <w:r w:rsidRPr="00D90F71">
        <w:rPr>
          <w:rFonts w:ascii="Aptos" w:hAnsi="Aptos" w:cs="Arial"/>
          <w:color w:val="000000" w:themeColor="text1"/>
          <w:lang w:val="en-IN"/>
        </w:rPr>
        <w:t xml:space="preserve">. </w:t>
      </w:r>
      <w:r>
        <w:rPr>
          <w:rFonts w:ascii="Aptos" w:hAnsi="Aptos" w:cs="Arial"/>
          <w:color w:val="000000" w:themeColor="text1"/>
          <w:lang w:val="en-IN"/>
        </w:rPr>
        <w:t>In Total hours it includes break time also (total No feed mode time including break 1h 42m).</w:t>
      </w:r>
      <w:r w:rsidRPr="00D90F71">
        <w:rPr>
          <w:rFonts w:ascii="Aptos" w:hAnsi="Aptos" w:cs="Arial"/>
          <w:color w:val="000000" w:themeColor="text1"/>
        </w:rPr>
        <w:t xml:space="preserve"> </w:t>
      </w:r>
    </w:p>
    <w:p w14:paraId="4693091C" w14:textId="77777777" w:rsidR="00D90F71" w:rsidRDefault="00D90F71" w:rsidP="00D90F71">
      <w:pPr>
        <w:spacing w:line="240" w:lineRule="auto"/>
        <w:rPr>
          <w:rFonts w:ascii="Aptos" w:hAnsi="Aptos" w:cs="Arial"/>
          <w:b/>
          <w:bCs/>
          <w:color w:val="0000FF"/>
        </w:rPr>
      </w:pPr>
    </w:p>
    <w:p w14:paraId="2F7D3C0E" w14:textId="457FDA6B" w:rsidR="00D90F71" w:rsidRDefault="009F28CB" w:rsidP="00D90F71">
      <w:pPr>
        <w:spacing w:line="240" w:lineRule="auto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Line</w:t>
      </w:r>
      <w:r w:rsidR="00D90F71" w:rsidRPr="00D90F71">
        <w:rPr>
          <w:rFonts w:ascii="Aptos" w:hAnsi="Aptos" w:cs="Arial"/>
          <w:b/>
          <w:bCs/>
          <w:color w:val="0000FF"/>
        </w:rPr>
        <w:t xml:space="preserve"> wise report feedback:</w:t>
      </w:r>
    </w:p>
    <w:p w14:paraId="09CCDD35" w14:textId="4E93A4EB" w:rsidR="00D90F71" w:rsidRDefault="009F28CB">
      <w:pPr>
        <w:pStyle w:val="ListParagraph"/>
        <w:numPr>
          <w:ilvl w:val="0"/>
          <w:numId w:val="9"/>
        </w:numPr>
        <w:spacing w:line="240" w:lineRule="auto"/>
        <w:rPr>
          <w:rFonts w:ascii="Aptos" w:hAnsi="Aptos" w:cs="Arial"/>
        </w:rPr>
      </w:pPr>
      <w:r w:rsidRPr="009F28CB">
        <w:rPr>
          <w:rFonts w:ascii="Aptos" w:hAnsi="Aptos" w:cs="Arial"/>
          <w:lang w:val="en-IN"/>
        </w:rPr>
        <w:lastRenderedPageBreak/>
        <w:t xml:space="preserve">When selecting </w:t>
      </w:r>
      <w:r w:rsidRPr="009F28CB">
        <w:rPr>
          <w:rFonts w:ascii="Aptos" w:hAnsi="Aptos" w:cs="Arial"/>
          <w:b/>
          <w:bCs/>
          <w:lang w:val="en-IN"/>
        </w:rPr>
        <w:t>all lines</w:t>
      </w:r>
      <w:r w:rsidRPr="009F28CB">
        <w:rPr>
          <w:rFonts w:ascii="Aptos" w:hAnsi="Aptos" w:cs="Arial"/>
          <w:lang w:val="en-IN"/>
        </w:rPr>
        <w:t xml:space="preserve">, the </w:t>
      </w:r>
      <w:r w:rsidRPr="009F28CB">
        <w:rPr>
          <w:rFonts w:ascii="Aptos" w:hAnsi="Aptos" w:cs="Arial"/>
          <w:b/>
          <w:bCs/>
          <w:lang w:val="en-IN"/>
        </w:rPr>
        <w:t>summary report</w:t>
      </w:r>
      <w:r>
        <w:rPr>
          <w:rFonts w:ascii="Aptos" w:hAnsi="Aptos" w:cs="Arial"/>
          <w:b/>
          <w:bCs/>
          <w:lang w:val="en-IN"/>
        </w:rPr>
        <w:t>,</w:t>
      </w:r>
      <w:r w:rsidRPr="009F28CB">
        <w:rPr>
          <w:rFonts w:ascii="Aptos" w:hAnsi="Aptos" w:cs="Arial"/>
          <w:lang w:val="en-IN"/>
        </w:rPr>
        <w:t xml:space="preserve"> </w:t>
      </w:r>
      <w:r>
        <w:rPr>
          <w:rFonts w:ascii="Aptos" w:hAnsi="Aptos" w:cs="Arial"/>
          <w:noProof/>
        </w:rPr>
        <w:drawing>
          <wp:anchor distT="0" distB="0" distL="114300" distR="114300" simplePos="0" relativeHeight="251665408" behindDoc="0" locked="0" layoutInCell="1" allowOverlap="1" wp14:anchorId="0F70E35E" wp14:editId="5B7E8603">
            <wp:simplePos x="0" y="0"/>
            <wp:positionH relativeFrom="margin">
              <wp:align>left</wp:align>
            </wp:positionH>
            <wp:positionV relativeFrom="paragraph">
              <wp:posOffset>689395</wp:posOffset>
            </wp:positionV>
            <wp:extent cx="5731510" cy="2414270"/>
            <wp:effectExtent l="0" t="0" r="2540" b="5080"/>
            <wp:wrapThrough wrapText="bothSides">
              <wp:wrapPolygon edited="0">
                <wp:start x="0" y="0"/>
                <wp:lineTo x="0" y="21475"/>
                <wp:lineTo x="21538" y="21475"/>
                <wp:lineTo x="21538" y="0"/>
                <wp:lineTo x="0" y="0"/>
              </wp:wrapPolygon>
            </wp:wrapThrough>
            <wp:docPr id="8540127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012713" name="Picture 85401271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ptos" w:hAnsi="Aptos" w:cs="Arial"/>
          <w:lang w:val="en-IN"/>
        </w:rPr>
        <w:t>t</w:t>
      </w:r>
      <w:proofErr w:type="spellStart"/>
      <w:r w:rsidRPr="009F28CB">
        <w:rPr>
          <w:rFonts w:ascii="Aptos" w:hAnsi="Aptos" w:cs="Arial"/>
        </w:rPr>
        <w:t>iles</w:t>
      </w:r>
      <w:proofErr w:type="spellEnd"/>
      <w:r w:rsidRPr="009F28CB">
        <w:rPr>
          <w:rFonts w:ascii="Aptos" w:hAnsi="Aptos" w:cs="Arial"/>
        </w:rPr>
        <w:t xml:space="preserve"> section showing only the first line number data which is line number 5</w:t>
      </w:r>
      <w:r>
        <w:rPr>
          <w:rFonts w:ascii="Aptos" w:hAnsi="Aptos" w:cs="Arial"/>
        </w:rPr>
        <w:t>.</w:t>
      </w:r>
      <w:r>
        <w:rPr>
          <w:rFonts w:ascii="Aptos" w:hAnsi="Aptos" w:cs="Arial"/>
        </w:rPr>
        <w:br/>
      </w:r>
      <w:r>
        <w:rPr>
          <w:rFonts w:ascii="Aptos" w:hAnsi="Aptos" w:cs="Arial"/>
        </w:rPr>
        <w:br/>
      </w:r>
    </w:p>
    <w:p w14:paraId="1F89D09E" w14:textId="4721811B" w:rsidR="009F28CB" w:rsidRPr="00D90F71" w:rsidRDefault="009F28CB">
      <w:pPr>
        <w:pStyle w:val="ListParagraph"/>
        <w:numPr>
          <w:ilvl w:val="0"/>
          <w:numId w:val="9"/>
        </w:numPr>
        <w:spacing w:line="240" w:lineRule="auto"/>
        <w:rPr>
          <w:rFonts w:ascii="Aptos" w:hAnsi="Aptos" w:cs="Arial"/>
        </w:rPr>
      </w:pPr>
      <w:r w:rsidRPr="009F28CB">
        <w:rPr>
          <w:rFonts w:ascii="Aptos" w:hAnsi="Aptos" w:cs="Arial"/>
          <w:lang w:val="en-IN"/>
        </w:rPr>
        <w:t xml:space="preserve">When selecting an </w:t>
      </w:r>
      <w:r w:rsidRPr="009F28CB">
        <w:rPr>
          <w:rFonts w:ascii="Aptos" w:hAnsi="Aptos" w:cs="Arial"/>
          <w:b/>
          <w:bCs/>
          <w:lang w:val="en-IN"/>
        </w:rPr>
        <w:t>individual line</w:t>
      </w:r>
      <w:r w:rsidRPr="009F28CB">
        <w:rPr>
          <w:rFonts w:ascii="Aptos" w:hAnsi="Aptos" w:cs="Arial"/>
          <w:lang w:val="en-IN"/>
        </w:rPr>
        <w:t xml:space="preserve">, the </w:t>
      </w:r>
      <w:r w:rsidRPr="009F28CB">
        <w:rPr>
          <w:rFonts w:ascii="Aptos" w:hAnsi="Aptos" w:cs="Arial"/>
          <w:b/>
          <w:bCs/>
          <w:lang w:val="en-IN"/>
        </w:rPr>
        <w:t>summary report</w:t>
      </w:r>
      <w:r w:rsidRPr="009F28CB">
        <w:rPr>
          <w:rFonts w:ascii="Aptos" w:hAnsi="Aptos" w:cs="Arial"/>
          <w:lang w:val="en-IN"/>
        </w:rPr>
        <w:t xml:space="preserve"> correctly shows data for </w:t>
      </w:r>
      <w:r w:rsidRPr="009F28CB">
        <w:rPr>
          <w:rFonts w:ascii="Aptos" w:hAnsi="Aptos" w:cs="Arial"/>
          <w:b/>
          <w:bCs/>
          <w:lang w:val="en-IN"/>
        </w:rPr>
        <w:t>all lines</w:t>
      </w:r>
      <w:r w:rsidRPr="009F28CB">
        <w:rPr>
          <w:rFonts w:ascii="Aptos" w:hAnsi="Aptos" w:cs="Arial"/>
          <w:lang w:val="en-IN"/>
        </w:rPr>
        <w:t xml:space="preserve"> and the </w:t>
      </w:r>
      <w:r w:rsidRPr="009F28CB">
        <w:rPr>
          <w:rFonts w:ascii="Aptos" w:hAnsi="Aptos" w:cs="Arial"/>
          <w:b/>
          <w:bCs/>
          <w:lang w:val="en-IN"/>
        </w:rPr>
        <w:t>pie chart reflects all line-wise data</w:t>
      </w:r>
      <w:r>
        <w:rPr>
          <w:rFonts w:ascii="Aptos" w:hAnsi="Aptos" w:cs="Arial"/>
          <w:b/>
          <w:bCs/>
          <w:lang w:val="en-IN"/>
        </w:rPr>
        <w:t xml:space="preserve"> </w:t>
      </w:r>
      <w:r>
        <w:rPr>
          <w:rFonts w:ascii="Aptos" w:hAnsi="Aptos" w:cs="Arial"/>
          <w:lang w:val="en-IN"/>
        </w:rPr>
        <w:t>only</w:t>
      </w:r>
      <w:r w:rsidRPr="009F28CB">
        <w:rPr>
          <w:rFonts w:ascii="Aptos" w:hAnsi="Aptos" w:cs="Arial"/>
          <w:lang w:val="en-IN"/>
        </w:rPr>
        <w:t>.</w:t>
      </w:r>
    </w:p>
    <w:p w14:paraId="25F83EF8" w14:textId="2AD0C5B4" w:rsidR="00BC16E7" w:rsidRDefault="00BC16E7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191783CD" w14:textId="7A05959F" w:rsidR="009F28CB" w:rsidRDefault="009F28CB" w:rsidP="009F28CB">
      <w:pPr>
        <w:spacing w:line="240" w:lineRule="auto"/>
        <w:rPr>
          <w:rFonts w:ascii="Aptos" w:hAnsi="Aptos" w:cs="Arial"/>
          <w:b/>
          <w:bCs/>
          <w:color w:val="0000FF"/>
        </w:rPr>
      </w:pPr>
      <w:r w:rsidRPr="009F28CB">
        <w:rPr>
          <w:rFonts w:ascii="Aptos" w:hAnsi="Aptos" w:cs="Arial"/>
          <w:b/>
          <w:bCs/>
          <w:color w:val="0000FF"/>
        </w:rPr>
        <w:t>Consolidated</w:t>
      </w:r>
      <w:r w:rsidRPr="00D90F71">
        <w:rPr>
          <w:rFonts w:ascii="Aptos" w:hAnsi="Aptos" w:cs="Arial"/>
          <w:b/>
          <w:bCs/>
          <w:color w:val="0000FF"/>
        </w:rPr>
        <w:t xml:space="preserve"> report feedback:</w:t>
      </w:r>
    </w:p>
    <w:p w14:paraId="063E24D4" w14:textId="7409AC2C" w:rsidR="009F28CB" w:rsidRDefault="009F28CB">
      <w:pPr>
        <w:pStyle w:val="ListParagraph"/>
        <w:numPr>
          <w:ilvl w:val="0"/>
          <w:numId w:val="10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  <w:noProof/>
        </w:rPr>
        <w:drawing>
          <wp:anchor distT="0" distB="0" distL="114300" distR="114300" simplePos="0" relativeHeight="251666432" behindDoc="0" locked="0" layoutInCell="1" allowOverlap="1" wp14:anchorId="321F0474" wp14:editId="42EB6495">
            <wp:simplePos x="0" y="0"/>
            <wp:positionH relativeFrom="column">
              <wp:posOffset>0</wp:posOffset>
            </wp:positionH>
            <wp:positionV relativeFrom="paragraph">
              <wp:posOffset>276225</wp:posOffset>
            </wp:positionV>
            <wp:extent cx="5731510" cy="2328545"/>
            <wp:effectExtent l="0" t="0" r="2540" b="0"/>
            <wp:wrapThrough wrapText="bothSides">
              <wp:wrapPolygon edited="0">
                <wp:start x="0" y="0"/>
                <wp:lineTo x="0" y="21382"/>
                <wp:lineTo x="21538" y="21382"/>
                <wp:lineTo x="21538" y="0"/>
                <wp:lineTo x="0" y="0"/>
              </wp:wrapPolygon>
            </wp:wrapThrough>
            <wp:docPr id="144343415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434151" name="Picture 144343415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F28CB">
        <w:rPr>
          <w:rFonts w:ascii="Aptos" w:hAnsi="Aptos" w:cs="Arial"/>
        </w:rPr>
        <w:t>Reduce the size of Report Type drop down list</w:t>
      </w:r>
      <w:r>
        <w:rPr>
          <w:rFonts w:ascii="Aptos" w:hAnsi="Aptos" w:cs="Arial"/>
        </w:rPr>
        <w:t>.</w:t>
      </w:r>
    </w:p>
    <w:p w14:paraId="5F93A367" w14:textId="485A1E90" w:rsidR="009F28CB" w:rsidRDefault="009F28CB">
      <w:pPr>
        <w:pStyle w:val="ListParagraph"/>
        <w:numPr>
          <w:ilvl w:val="0"/>
          <w:numId w:val="10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2BA0CC57" wp14:editId="34733600">
            <wp:simplePos x="0" y="0"/>
            <wp:positionH relativeFrom="margin">
              <wp:align>left</wp:align>
            </wp:positionH>
            <wp:positionV relativeFrom="paragraph">
              <wp:posOffset>2924630</wp:posOffset>
            </wp:positionV>
            <wp:extent cx="5731510" cy="2439670"/>
            <wp:effectExtent l="0" t="0" r="2540" b="0"/>
            <wp:wrapThrough wrapText="bothSides">
              <wp:wrapPolygon edited="0">
                <wp:start x="0" y="0"/>
                <wp:lineTo x="0" y="21420"/>
                <wp:lineTo x="21538" y="21420"/>
                <wp:lineTo x="21538" y="0"/>
                <wp:lineTo x="0" y="0"/>
              </wp:wrapPolygon>
            </wp:wrapThrough>
            <wp:docPr id="19124572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457234" name="Picture 1912457234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9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F28CB">
        <w:rPr>
          <w:rFonts w:ascii="Aptos" w:hAnsi="Aptos" w:cs="Arial"/>
        </w:rPr>
        <w:t>Show Summary dash board by default as in other reports.</w:t>
      </w:r>
    </w:p>
    <w:p w14:paraId="3E0772AB" w14:textId="410DC562" w:rsidR="009F28CB" w:rsidRPr="009F28CB" w:rsidRDefault="009F28CB" w:rsidP="009F28CB">
      <w:pPr>
        <w:spacing w:line="240" w:lineRule="auto"/>
        <w:ind w:left="360"/>
        <w:rPr>
          <w:rFonts w:ascii="Aptos" w:hAnsi="Aptos" w:cs="Arial"/>
        </w:rPr>
      </w:pPr>
    </w:p>
    <w:p w14:paraId="2C32D846" w14:textId="35A55FDA" w:rsidR="00BC16E7" w:rsidRDefault="00BC16E7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4D7DCBA5" w14:textId="3F4E3211" w:rsidR="00BC16E7" w:rsidRDefault="00BC16E7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712042F5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673242F0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1D8BF45A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68FCAACF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2F9771AF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3C310553" w14:textId="77777777" w:rsidR="009F28CB" w:rsidRDefault="009F28CB" w:rsidP="008146F6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3EE159FD" w14:textId="6020A3FE" w:rsidR="00BC16E7" w:rsidRDefault="00BC16E7" w:rsidP="00962C04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</w:p>
    <w:p w14:paraId="33335A81" w14:textId="4A6FA01F" w:rsidR="00F9685A" w:rsidRDefault="00F9685A" w:rsidP="00962C04">
      <w:pPr>
        <w:spacing w:line="240" w:lineRule="auto"/>
        <w:jc w:val="both"/>
        <w:rPr>
          <w:rFonts w:ascii="Aptos" w:hAnsi="Aptos" w:cs="Arial"/>
          <w:b/>
          <w:bCs/>
          <w:color w:val="C00000"/>
          <w:lang w:val="en-GB"/>
        </w:rPr>
      </w:pPr>
      <w:r w:rsidRPr="00F9685A">
        <w:rPr>
          <w:rFonts w:ascii="Aptos" w:hAnsi="Aptos" w:cs="Arial"/>
          <w:b/>
          <w:bCs/>
          <w:color w:val="C00000"/>
          <w:lang w:val="en-GB"/>
        </w:rPr>
        <w:t>Date: 27 May 2025</w:t>
      </w:r>
    </w:p>
    <w:p w14:paraId="50A7979C" w14:textId="25A2AFF0" w:rsidR="00E73859" w:rsidRPr="00E73859" w:rsidRDefault="00C61DBC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General updates:</w:t>
      </w:r>
    </w:p>
    <w:p w14:paraId="7E9ED9B1" w14:textId="498ED083" w:rsidR="00E73859" w:rsidRDefault="00E73859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 w:rsidRPr="00E73859">
        <w:rPr>
          <w:rFonts w:ascii="Aptos" w:hAnsi="Aptos" w:cs="Arial"/>
        </w:rPr>
        <w:t xml:space="preserve">If start date is greater than end date, then pop-up indication </w:t>
      </w:r>
      <w:r w:rsidR="00C61DBC">
        <w:rPr>
          <w:rFonts w:ascii="Aptos" w:hAnsi="Aptos" w:cs="Arial"/>
        </w:rPr>
        <w:t>required.</w:t>
      </w:r>
    </w:p>
    <w:p w14:paraId="08CB8142" w14:textId="5ECC07C4" w:rsidR="00E73859" w:rsidRDefault="00E73859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n all reports, Needle run time to be provided in hrs instead of secs and stitch count doesn’t need decimal points.</w:t>
      </w:r>
    </w:p>
    <w:p w14:paraId="267A37C3" w14:textId="440089BD" w:rsidR="00053747" w:rsidRDefault="00053747" w:rsidP="00053747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1530988E" w14:textId="1E7ACDB7" w:rsidR="00053747" w:rsidRDefault="00053747" w:rsidP="00105B0E">
      <w:pPr>
        <w:pStyle w:val="ListParagraph"/>
        <w:spacing w:line="240" w:lineRule="auto"/>
        <w:jc w:val="center"/>
        <w:rPr>
          <w:rFonts w:ascii="Aptos" w:hAnsi="Aptos" w:cs="Arial"/>
        </w:rPr>
      </w:pPr>
      <w:r w:rsidRPr="00053747">
        <w:rPr>
          <w:rFonts w:ascii="Aptos" w:hAnsi="Aptos" w:cs="Arial"/>
          <w:noProof/>
        </w:rPr>
        <w:drawing>
          <wp:inline distT="0" distB="0" distL="0" distR="0" wp14:anchorId="683299B2" wp14:editId="5323EA0C">
            <wp:extent cx="4337050" cy="1307175"/>
            <wp:effectExtent l="0" t="0" r="6350" b="7620"/>
            <wp:docPr id="21260888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08888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51082" cy="1311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475B5" w14:textId="4F2C176F" w:rsidR="00053747" w:rsidRDefault="00105B0E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In </w:t>
      </w:r>
      <w:r w:rsidR="00C61DBC">
        <w:rPr>
          <w:rFonts w:ascii="Aptos" w:hAnsi="Aptos" w:cs="Arial"/>
        </w:rPr>
        <w:t>summary</w:t>
      </w:r>
      <w:r>
        <w:rPr>
          <w:rFonts w:ascii="Aptos" w:hAnsi="Aptos" w:cs="Arial"/>
        </w:rPr>
        <w:t xml:space="preserve"> chart, kindly provide summary in hours and mins format. It is difficult to interpret the decimal in hours. (</w:t>
      </w:r>
      <w:proofErr w:type="spellStart"/>
      <w:proofErr w:type="gramStart"/>
      <w:r>
        <w:rPr>
          <w:rFonts w:ascii="Aptos" w:hAnsi="Aptos" w:cs="Arial"/>
        </w:rPr>
        <w:t>hrs:mins</w:t>
      </w:r>
      <w:proofErr w:type="spellEnd"/>
      <w:proofErr w:type="gramEnd"/>
      <w:r>
        <w:rPr>
          <w:rFonts w:ascii="Aptos" w:hAnsi="Aptos" w:cs="Arial"/>
        </w:rPr>
        <w:t>)</w:t>
      </w:r>
    </w:p>
    <w:p w14:paraId="4CF437CA" w14:textId="77777777" w:rsidR="00105B0E" w:rsidRDefault="00105B0E" w:rsidP="00105B0E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233D9CAA" w14:textId="38E967A4" w:rsidR="00105B0E" w:rsidRPr="00053747" w:rsidRDefault="00105B0E" w:rsidP="00105B0E">
      <w:pPr>
        <w:pStyle w:val="ListParagraph"/>
        <w:spacing w:line="240" w:lineRule="auto"/>
        <w:jc w:val="center"/>
        <w:rPr>
          <w:rFonts w:ascii="Aptos" w:hAnsi="Aptos" w:cs="Arial"/>
        </w:rPr>
      </w:pPr>
      <w:r w:rsidRPr="00105B0E">
        <w:rPr>
          <w:rFonts w:ascii="Aptos" w:hAnsi="Aptos" w:cs="Arial"/>
          <w:noProof/>
        </w:rPr>
        <w:lastRenderedPageBreak/>
        <w:drawing>
          <wp:inline distT="0" distB="0" distL="0" distR="0" wp14:anchorId="6D39C90E" wp14:editId="1939880E">
            <wp:extent cx="3867150" cy="2727008"/>
            <wp:effectExtent l="0" t="0" r="0" b="0"/>
            <wp:docPr id="341699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699598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81481" cy="2737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84055" w14:textId="130AC4C7" w:rsidR="00F35A3F" w:rsidRDefault="00F35A3F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 w:rsidRPr="00F35A3F">
        <w:rPr>
          <w:rFonts w:ascii="Aptos" w:hAnsi="Aptos" w:cs="Arial"/>
        </w:rPr>
        <w:t>While downloading the CSV report, it should be sorted by start time</w:t>
      </w:r>
      <w:r>
        <w:rPr>
          <w:rFonts w:ascii="Aptos" w:hAnsi="Aptos" w:cs="Arial"/>
        </w:rPr>
        <w:t xml:space="preserve"> or stored log id</w:t>
      </w:r>
      <w:r w:rsidRPr="00F35A3F">
        <w:rPr>
          <w:rFonts w:ascii="Aptos" w:hAnsi="Aptos" w:cs="Arial"/>
        </w:rPr>
        <w:t xml:space="preserve">. </w:t>
      </w:r>
    </w:p>
    <w:p w14:paraId="06F4E201" w14:textId="72AFBABA" w:rsidR="000151F4" w:rsidRDefault="000151F4" w:rsidP="009566F0">
      <w:pPr>
        <w:pStyle w:val="ListParagraph"/>
        <w:numPr>
          <w:ilvl w:val="0"/>
          <w:numId w:val="2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Below changes to be updated in the summary.</w:t>
      </w:r>
    </w:p>
    <w:p w14:paraId="56CEC29C" w14:textId="3024E0AE" w:rsidR="000151F4" w:rsidRPr="00F35A3F" w:rsidRDefault="000151F4" w:rsidP="000151F4">
      <w:pPr>
        <w:pStyle w:val="ListParagraph"/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  <w:noProof/>
        </w:rPr>
        <w:drawing>
          <wp:inline distT="0" distB="0" distL="0" distR="0" wp14:anchorId="7C2A48F0" wp14:editId="0F439E84">
            <wp:extent cx="5723890" cy="1543685"/>
            <wp:effectExtent l="0" t="0" r="0" b="0"/>
            <wp:docPr id="26161946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154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ptos" w:hAnsi="Aptos" w:cs="Arial"/>
        </w:rPr>
        <w:t xml:space="preserve"> </w:t>
      </w:r>
    </w:p>
    <w:p w14:paraId="65899F55" w14:textId="77777777" w:rsidR="000151F4" w:rsidRDefault="000151F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</w:p>
    <w:p w14:paraId="379B31D0" w14:textId="77777777" w:rsidR="000151F4" w:rsidRDefault="000151F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</w:p>
    <w:p w14:paraId="4DEFCA50" w14:textId="77777777" w:rsidR="000151F4" w:rsidRDefault="000151F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</w:p>
    <w:p w14:paraId="145AB0D5" w14:textId="77777777" w:rsidR="000151F4" w:rsidRDefault="000151F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</w:p>
    <w:p w14:paraId="1C2C9316" w14:textId="03314618" w:rsidR="00F9685A" w:rsidRPr="00F9685A" w:rsidRDefault="00F9685A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 w:rsidRPr="00F9685A">
        <w:rPr>
          <w:rFonts w:ascii="Aptos" w:hAnsi="Aptos" w:cs="Arial"/>
          <w:b/>
          <w:bCs/>
          <w:color w:val="0000FF"/>
        </w:rPr>
        <w:t>Additional modes inclusion</w:t>
      </w:r>
    </w:p>
    <w:p w14:paraId="1BE6EF83" w14:textId="077E17CF" w:rsidR="00F9685A" w:rsidRPr="00F9685A" w:rsidRDefault="00F9685A" w:rsidP="00962C04">
      <w:pPr>
        <w:spacing w:line="240" w:lineRule="auto"/>
        <w:jc w:val="both"/>
        <w:rPr>
          <w:rFonts w:ascii="Aptos" w:hAnsi="Aptos" w:cs="Arial"/>
        </w:rPr>
      </w:pPr>
      <w:r w:rsidRPr="00F9685A">
        <w:rPr>
          <w:rFonts w:ascii="Aptos" w:hAnsi="Aptos" w:cs="Arial"/>
        </w:rPr>
        <w:t>We have to include 2 additional modes.</w:t>
      </w:r>
    </w:p>
    <w:p w14:paraId="057F31CF" w14:textId="0DAC6499" w:rsidR="00F9685A" w:rsidRPr="00F9685A" w:rsidRDefault="00F9685A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ptos" w:hAnsi="Aptos" w:cs="Arial"/>
        </w:rPr>
      </w:pPr>
      <w:r w:rsidRPr="00F9685A">
        <w:rPr>
          <w:rFonts w:ascii="Aptos" w:hAnsi="Aptos" w:cs="Arial"/>
        </w:rPr>
        <w:t>Mode-6 - Rework</w:t>
      </w:r>
    </w:p>
    <w:p w14:paraId="7BA69508" w14:textId="2EB88C23" w:rsidR="00F9685A" w:rsidRPr="00F9685A" w:rsidRDefault="00F9685A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Aptos" w:hAnsi="Aptos" w:cs="Arial"/>
        </w:rPr>
      </w:pPr>
      <w:r w:rsidRPr="00F9685A">
        <w:rPr>
          <w:rFonts w:ascii="Aptos" w:hAnsi="Aptos" w:cs="Arial"/>
        </w:rPr>
        <w:t>Mode-7 - Needle Break</w:t>
      </w:r>
    </w:p>
    <w:p w14:paraId="4693196B" w14:textId="3C109E23" w:rsidR="00F9685A" w:rsidRDefault="00F9685A" w:rsidP="00962C04">
      <w:pPr>
        <w:spacing w:line="240" w:lineRule="auto"/>
        <w:jc w:val="both"/>
        <w:rPr>
          <w:rFonts w:ascii="Aptos" w:hAnsi="Aptos" w:cs="Arial"/>
        </w:rPr>
      </w:pPr>
      <w:r w:rsidRPr="00F9685A">
        <w:rPr>
          <w:rFonts w:ascii="Aptos" w:hAnsi="Aptos" w:cs="Arial"/>
        </w:rPr>
        <w:t xml:space="preserve">Both these modes come under Non-productive time. </w:t>
      </w:r>
    </w:p>
    <w:p w14:paraId="755598CF" w14:textId="1C8379BE" w:rsidR="00F9685A" w:rsidRDefault="00F9685A" w:rsidP="00962C04">
      <w:p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In all the reports </w:t>
      </w:r>
      <w:r w:rsidR="00962C04">
        <w:rPr>
          <w:rFonts w:ascii="Aptos" w:hAnsi="Aptos" w:cs="Arial"/>
        </w:rPr>
        <w:t>new modes</w:t>
      </w:r>
      <w:r>
        <w:rPr>
          <w:rFonts w:ascii="Aptos" w:hAnsi="Aptos" w:cs="Arial"/>
        </w:rPr>
        <w:t xml:space="preserve"> should be included</w:t>
      </w:r>
      <w:r w:rsidR="00E73859">
        <w:rPr>
          <w:rFonts w:ascii="Aptos" w:hAnsi="Aptos" w:cs="Arial"/>
        </w:rPr>
        <w:t xml:space="preserve"> in the </w:t>
      </w:r>
      <w:proofErr w:type="spellStart"/>
      <w:r w:rsidR="00E73859">
        <w:rPr>
          <w:rFonts w:ascii="Aptos" w:hAnsi="Aptos" w:cs="Arial"/>
        </w:rPr>
        <w:t>Pi</w:t>
      </w:r>
      <w:proofErr w:type="spellEnd"/>
      <w:r w:rsidR="00E73859">
        <w:rPr>
          <w:rFonts w:ascii="Aptos" w:hAnsi="Aptos" w:cs="Arial"/>
        </w:rPr>
        <w:t xml:space="preserve"> chart and Text on side of the chart</w:t>
      </w:r>
      <w:r>
        <w:rPr>
          <w:rFonts w:ascii="Aptos" w:hAnsi="Aptos" w:cs="Arial"/>
        </w:rPr>
        <w:t>.</w:t>
      </w:r>
    </w:p>
    <w:p w14:paraId="45FD8C6D" w14:textId="2ED2AE27" w:rsidR="00F9685A" w:rsidRDefault="00F9685A" w:rsidP="00962C04">
      <w:p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Productive time = Sewing mode.</w:t>
      </w:r>
    </w:p>
    <w:p w14:paraId="52C638B5" w14:textId="79580CCE" w:rsidR="00F9685A" w:rsidRPr="00F9685A" w:rsidRDefault="00E73859" w:rsidP="00962C04">
      <w:pPr>
        <w:pStyle w:val="ListParagraph"/>
        <w:spacing w:line="240" w:lineRule="auto"/>
        <w:ind w:left="0"/>
        <w:jc w:val="both"/>
        <w:rPr>
          <w:rFonts w:ascii="Aptos" w:hAnsi="Aptos" w:cs="Arial"/>
        </w:rPr>
      </w:pPr>
      <w:r w:rsidRPr="00F9685A">
        <w:rPr>
          <w:rFonts w:ascii="Aptos" w:hAnsi="Aptos" w:cs="Arial"/>
        </w:rPr>
        <w:t>Non-productive</w:t>
      </w:r>
      <w:r w:rsidR="00F9685A" w:rsidRPr="00F9685A">
        <w:rPr>
          <w:rFonts w:ascii="Aptos" w:hAnsi="Aptos" w:cs="Arial"/>
        </w:rPr>
        <w:t xml:space="preserve"> time in Line wise &amp; Machine wise summary report = No feeding hrs + Meeting hrs + Maintenance hrs + Idle hrs + Rework + Needle Break.</w:t>
      </w:r>
    </w:p>
    <w:p w14:paraId="0A225BFB" w14:textId="77777777" w:rsidR="00F9685A" w:rsidRPr="00F9685A" w:rsidRDefault="00F9685A" w:rsidP="00962C04">
      <w:pPr>
        <w:pStyle w:val="ListParagraph"/>
        <w:spacing w:line="240" w:lineRule="auto"/>
        <w:ind w:left="0"/>
        <w:jc w:val="both"/>
        <w:rPr>
          <w:rFonts w:ascii="Aptos" w:hAnsi="Aptos" w:cs="Arial"/>
        </w:rPr>
      </w:pPr>
    </w:p>
    <w:p w14:paraId="33A982F9" w14:textId="763E9200" w:rsidR="00105B0E" w:rsidRDefault="00F9685A" w:rsidP="000151F4">
      <w:pPr>
        <w:pStyle w:val="ListParagraph"/>
        <w:spacing w:line="240" w:lineRule="auto"/>
        <w:ind w:left="0"/>
        <w:jc w:val="both"/>
        <w:rPr>
          <w:rFonts w:ascii="Aptos" w:hAnsi="Aptos" w:cs="Arial"/>
          <w:b/>
          <w:bCs/>
          <w:color w:val="0000FF"/>
        </w:rPr>
      </w:pPr>
      <w:r w:rsidRPr="00F9685A">
        <w:rPr>
          <w:rFonts w:ascii="Aptos" w:hAnsi="Aptos" w:cs="Arial"/>
        </w:rPr>
        <w:t xml:space="preserve">Idle hours in Operator wise summary report = 10 – </w:t>
      </w:r>
      <w:proofErr w:type="gramStart"/>
      <w:r w:rsidRPr="00F9685A">
        <w:rPr>
          <w:rFonts w:ascii="Aptos" w:hAnsi="Aptos" w:cs="Arial"/>
        </w:rPr>
        <w:t>sum(</w:t>
      </w:r>
      <w:proofErr w:type="gramEnd"/>
      <w:r w:rsidRPr="00F9685A">
        <w:rPr>
          <w:rFonts w:ascii="Aptos" w:hAnsi="Aptos" w:cs="Arial"/>
        </w:rPr>
        <w:t>No feeding hrs + Meeting hrs + Maintenance hrs + Rework + Needle Break).</w:t>
      </w:r>
    </w:p>
    <w:p w14:paraId="64F78050" w14:textId="13AB74B8" w:rsidR="00962C04" w:rsidRPr="00962C04" w:rsidRDefault="00962C0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 w:rsidRPr="00962C04">
        <w:rPr>
          <w:rFonts w:ascii="Aptos" w:hAnsi="Aptos" w:cs="Arial"/>
          <w:b/>
          <w:bCs/>
          <w:color w:val="0000FF"/>
        </w:rPr>
        <w:t>Validation criteria for duplicate data:</w:t>
      </w:r>
    </w:p>
    <w:p w14:paraId="2592ADA6" w14:textId="116BCB18" w:rsidR="00962C04" w:rsidRDefault="00962C04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Aptos" w:hAnsi="Aptos" w:cs="Arial"/>
        </w:rPr>
      </w:pPr>
      <w:r w:rsidRPr="00962C04">
        <w:rPr>
          <w:rFonts w:ascii="Aptos" w:hAnsi="Aptos" w:cs="Arial"/>
        </w:rPr>
        <w:lastRenderedPageBreak/>
        <w:t xml:space="preserve">If the Tx Log ID is less than 1000, the </w:t>
      </w:r>
      <w:r>
        <w:rPr>
          <w:rFonts w:ascii="Aptos" w:hAnsi="Aptos" w:cs="Arial"/>
        </w:rPr>
        <w:t>API</w:t>
      </w:r>
      <w:r w:rsidRPr="00962C04">
        <w:rPr>
          <w:rFonts w:ascii="Aptos" w:hAnsi="Aptos" w:cs="Arial"/>
        </w:rPr>
        <w:t xml:space="preserve"> should store the data in the database</w:t>
      </w:r>
      <w:r>
        <w:rPr>
          <w:rFonts w:ascii="Aptos" w:hAnsi="Aptos" w:cs="Arial"/>
        </w:rPr>
        <w:t xml:space="preserve"> with same Tx Log ID and Str Log ID.</w:t>
      </w:r>
    </w:p>
    <w:p w14:paraId="591D4F0B" w14:textId="77777777" w:rsidR="00962C04" w:rsidRPr="00962C04" w:rsidRDefault="00962C04" w:rsidP="00962C04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6B23C831" w14:textId="009566E5" w:rsidR="00962C04" w:rsidRPr="00C86A1E" w:rsidRDefault="00962C04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If the Tx Log ID is greater than 1000 (e.g., 1020), the </w:t>
      </w:r>
      <w:r>
        <w:rPr>
          <w:rFonts w:ascii="Aptos" w:hAnsi="Aptos" w:cs="Arial"/>
        </w:rPr>
        <w:t>API</w:t>
      </w:r>
      <w:r w:rsidRPr="00962C04">
        <w:rPr>
          <w:rFonts w:ascii="Aptos" w:hAnsi="Aptos" w:cs="Arial"/>
        </w:rPr>
        <w:t xml:space="preserve"> </w:t>
      </w:r>
      <w:r w:rsidRPr="00C86A1E">
        <w:rPr>
          <w:rFonts w:ascii="Aptos" w:hAnsi="Aptos" w:cs="Arial"/>
        </w:rPr>
        <w:t xml:space="preserve">should subtract 1000 from the </w:t>
      </w:r>
      <w:r>
        <w:rPr>
          <w:rFonts w:ascii="Aptos" w:hAnsi="Aptos" w:cs="Arial"/>
        </w:rPr>
        <w:t xml:space="preserve">Tx </w:t>
      </w:r>
      <w:r w:rsidRPr="00C86A1E">
        <w:rPr>
          <w:rFonts w:ascii="Aptos" w:hAnsi="Aptos" w:cs="Arial"/>
        </w:rPr>
        <w:t>Log ID (1020 - 1000 = 20)</w:t>
      </w:r>
      <w:r>
        <w:rPr>
          <w:rFonts w:ascii="Aptos" w:hAnsi="Aptos" w:cs="Arial"/>
        </w:rPr>
        <w:t xml:space="preserve">. Then it </w:t>
      </w:r>
      <w:r w:rsidRPr="00C86A1E">
        <w:rPr>
          <w:rFonts w:ascii="Aptos" w:hAnsi="Aptos" w:cs="Arial"/>
        </w:rPr>
        <w:t xml:space="preserve">should </w:t>
      </w:r>
      <w:r>
        <w:rPr>
          <w:rFonts w:ascii="Aptos" w:hAnsi="Aptos" w:cs="Arial"/>
        </w:rPr>
        <w:t>check</w:t>
      </w:r>
      <w:r w:rsidRPr="00C86A1E">
        <w:rPr>
          <w:rFonts w:ascii="Aptos" w:hAnsi="Aptos" w:cs="Arial"/>
        </w:rPr>
        <w:t xml:space="preserve"> whether </w:t>
      </w:r>
      <w:r>
        <w:rPr>
          <w:rFonts w:ascii="Aptos" w:hAnsi="Aptos" w:cs="Arial"/>
        </w:rPr>
        <w:t xml:space="preserve">Str </w:t>
      </w:r>
      <w:r w:rsidRPr="00C86A1E">
        <w:rPr>
          <w:rFonts w:ascii="Aptos" w:hAnsi="Aptos" w:cs="Arial"/>
        </w:rPr>
        <w:t xml:space="preserve">Log ID 20 already exists in the database for the </w:t>
      </w:r>
      <w:r>
        <w:rPr>
          <w:rFonts w:ascii="Aptos" w:hAnsi="Aptos" w:cs="Arial"/>
        </w:rPr>
        <w:t xml:space="preserve">same </w:t>
      </w:r>
      <w:r w:rsidRPr="00C86A1E">
        <w:rPr>
          <w:rFonts w:ascii="Aptos" w:hAnsi="Aptos" w:cs="Arial"/>
        </w:rPr>
        <w:t>Machine ID on the same date</w:t>
      </w:r>
      <w:r>
        <w:rPr>
          <w:rFonts w:ascii="Aptos" w:hAnsi="Aptos" w:cs="Arial"/>
        </w:rPr>
        <w:t xml:space="preserve"> with same start time and end time</w:t>
      </w:r>
      <w:r w:rsidRPr="00C86A1E">
        <w:rPr>
          <w:rFonts w:ascii="Aptos" w:hAnsi="Aptos" w:cs="Arial"/>
        </w:rPr>
        <w:t>.</w:t>
      </w:r>
    </w:p>
    <w:p w14:paraId="56C3FE6E" w14:textId="77777777" w:rsidR="00962C04" w:rsidRPr="00C86A1E" w:rsidRDefault="00962C04" w:rsidP="00962C04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38049AE7" w14:textId="5234657F" w:rsidR="00962C04" w:rsidRPr="00C86A1E" w:rsidRDefault="00962C04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If Yes: The </w:t>
      </w:r>
      <w:r>
        <w:rPr>
          <w:rFonts w:ascii="Aptos" w:hAnsi="Aptos" w:cs="Arial"/>
        </w:rPr>
        <w:t xml:space="preserve">API </w:t>
      </w:r>
      <w:r w:rsidRPr="00C86A1E">
        <w:rPr>
          <w:rFonts w:ascii="Aptos" w:hAnsi="Aptos" w:cs="Arial"/>
        </w:rPr>
        <w:t>will not store the data for Log ID 1020 and will return a 200 Success Response.</w:t>
      </w:r>
    </w:p>
    <w:p w14:paraId="23B75AB3" w14:textId="77777777" w:rsidR="00962C04" w:rsidRPr="00C86A1E" w:rsidRDefault="00962C04" w:rsidP="00962C04">
      <w:pPr>
        <w:pStyle w:val="ListParagraph"/>
        <w:spacing w:line="240" w:lineRule="auto"/>
        <w:jc w:val="both"/>
        <w:rPr>
          <w:rFonts w:ascii="Aptos" w:hAnsi="Aptos" w:cs="Arial"/>
        </w:rPr>
      </w:pPr>
    </w:p>
    <w:p w14:paraId="7826B51F" w14:textId="1A44F59B" w:rsidR="00962C04" w:rsidRPr="00E73859" w:rsidRDefault="00962C04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 w:rsidRPr="00E73859">
        <w:rPr>
          <w:rFonts w:ascii="Aptos" w:hAnsi="Aptos" w:cs="Arial"/>
        </w:rPr>
        <w:t>If No: The API will store the data for Log ID 1020 and return a 200 Success Response with Tx Log ID = 1020 and Str Log ID = 20</w:t>
      </w:r>
      <w:r w:rsidR="00E73859" w:rsidRPr="00E73859">
        <w:rPr>
          <w:rFonts w:ascii="Aptos" w:hAnsi="Aptos" w:cs="Arial"/>
        </w:rPr>
        <w:t>.</w:t>
      </w:r>
    </w:p>
    <w:p w14:paraId="01461D7B" w14:textId="15FB80C6" w:rsidR="00962C04" w:rsidRDefault="00962C04" w:rsidP="00962C04">
      <w:pPr>
        <w:spacing w:line="240" w:lineRule="auto"/>
        <w:jc w:val="both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Consolidated report updates:</w:t>
      </w:r>
    </w:p>
    <w:p w14:paraId="3284369C" w14:textId="5F64FDCB" w:rsidR="00962C04" w:rsidRPr="004243CC" w:rsidRDefault="00C61DBC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ptos" w:hAnsi="Aptos" w:cs="Arial"/>
          <w:color w:val="0000FF"/>
        </w:rPr>
      </w:pPr>
      <w:r>
        <w:rPr>
          <w:rFonts w:ascii="Aptos" w:hAnsi="Aptos" w:cs="Arial"/>
        </w:rPr>
        <w:t>Consolidated report</w:t>
      </w:r>
      <w:r w:rsidR="00962C04" w:rsidRPr="00E73859">
        <w:rPr>
          <w:rFonts w:ascii="Aptos" w:hAnsi="Aptos" w:cs="Arial"/>
        </w:rPr>
        <w:t xml:space="preserve"> should show the summary by default.</w:t>
      </w:r>
    </w:p>
    <w:p w14:paraId="3D883FDB" w14:textId="77777777" w:rsidR="004243CC" w:rsidRDefault="004243CC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ptos" w:hAnsi="Aptos" w:cs="Arial"/>
        </w:rPr>
      </w:pPr>
      <w:r w:rsidRPr="004243CC">
        <w:rPr>
          <w:rFonts w:ascii="Aptos" w:hAnsi="Aptos" w:cs="Arial"/>
        </w:rPr>
        <w:t>All data fetched after providing start date and end date without clicking the Generate button.</w:t>
      </w:r>
    </w:p>
    <w:p w14:paraId="2FDB5993" w14:textId="740D5939" w:rsidR="004243CC" w:rsidRDefault="004243CC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 xml:space="preserve">Summary data generated by selecting a filter </w:t>
      </w:r>
      <w:r w:rsidRPr="004243CC">
        <w:rPr>
          <w:rFonts w:ascii="Aptos" w:hAnsi="Aptos" w:cs="Arial"/>
        </w:rPr>
        <w:t>without clicking the Generate button.</w:t>
      </w:r>
    </w:p>
    <w:p w14:paraId="2683D3E8" w14:textId="64D277A9" w:rsidR="004243CC" w:rsidRDefault="004243CC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 feel this causes auto reset of the data while scrolling, which is undesired.</w:t>
      </w:r>
    </w:p>
    <w:p w14:paraId="0324F130" w14:textId="352C1BCD" w:rsidR="004243CC" w:rsidRDefault="004243CC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 feel it is better to have separate buttons for Reset filters and Reset date.</w:t>
      </w:r>
    </w:p>
    <w:p w14:paraId="620FDAF0" w14:textId="650138D8" w:rsidR="004243CC" w:rsidRDefault="003F36F0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ptos" w:hAnsi="Aptos" w:cs="Arial"/>
        </w:rPr>
      </w:pPr>
      <w:r>
        <w:rPr>
          <w:rFonts w:ascii="Aptos" w:hAnsi="Aptos" w:cs="Arial"/>
        </w:rPr>
        <w:t>It’s</w:t>
      </w:r>
      <w:r w:rsidR="004243CC">
        <w:rPr>
          <w:rFonts w:ascii="Aptos" w:hAnsi="Aptos" w:cs="Arial"/>
        </w:rPr>
        <w:t xml:space="preserve"> better to auto reset filters, while reset date is applied.</w:t>
      </w:r>
    </w:p>
    <w:p w14:paraId="23A46194" w14:textId="75CFBCBB" w:rsidR="00E73859" w:rsidRPr="004243CC" w:rsidRDefault="00E7385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ptos" w:hAnsi="Aptos" w:cs="Arial"/>
        </w:rPr>
      </w:pPr>
      <w:r w:rsidRPr="004243CC">
        <w:rPr>
          <w:rFonts w:ascii="Aptos" w:hAnsi="Aptos" w:cs="Arial"/>
        </w:rPr>
        <w:t xml:space="preserve">Kindly provide a single line summary for </w:t>
      </w:r>
      <w:r w:rsidR="00105B0E" w:rsidRPr="004243CC">
        <w:rPr>
          <w:rFonts w:ascii="Aptos" w:hAnsi="Aptos" w:cs="Arial"/>
        </w:rPr>
        <w:t>each</w:t>
      </w:r>
      <w:r w:rsidR="00053747" w:rsidRPr="004243CC">
        <w:rPr>
          <w:rFonts w:ascii="Aptos" w:hAnsi="Aptos" w:cs="Arial"/>
        </w:rPr>
        <w:t xml:space="preserve"> </w:t>
      </w:r>
      <w:r w:rsidRPr="004243CC">
        <w:rPr>
          <w:rFonts w:ascii="Aptos" w:hAnsi="Aptos" w:cs="Arial"/>
        </w:rPr>
        <w:t>Machine ID</w:t>
      </w:r>
      <w:r w:rsidR="00053747" w:rsidRPr="004243CC">
        <w:rPr>
          <w:rFonts w:ascii="Aptos" w:hAnsi="Aptos" w:cs="Arial"/>
        </w:rPr>
        <w:t>, Operator Id and Line ID</w:t>
      </w:r>
      <w:r w:rsidRPr="004243CC">
        <w:rPr>
          <w:rFonts w:ascii="Aptos" w:hAnsi="Aptos" w:cs="Arial"/>
        </w:rPr>
        <w:t>.</w:t>
      </w:r>
    </w:p>
    <w:p w14:paraId="1B7FA3B4" w14:textId="2D13A019" w:rsidR="00E73859" w:rsidRPr="00E73859" w:rsidRDefault="00E73859" w:rsidP="00E73859">
      <w:pPr>
        <w:pStyle w:val="ListParagraph"/>
        <w:spacing w:line="240" w:lineRule="auto"/>
        <w:jc w:val="center"/>
        <w:rPr>
          <w:rFonts w:ascii="Aptos" w:hAnsi="Aptos" w:cs="Arial"/>
          <w:color w:val="0000FF"/>
        </w:rPr>
      </w:pPr>
      <w:r w:rsidRPr="00E73859">
        <w:rPr>
          <w:rFonts w:ascii="Aptos" w:hAnsi="Aptos" w:cs="Arial"/>
          <w:noProof/>
          <w:color w:val="0000FF"/>
        </w:rPr>
        <w:drawing>
          <wp:inline distT="0" distB="0" distL="0" distR="0" wp14:anchorId="64F1A537" wp14:editId="5EBA85FD">
            <wp:extent cx="5731510" cy="923290"/>
            <wp:effectExtent l="0" t="0" r="2540" b="0"/>
            <wp:docPr id="5710327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032704" name=""/>
                    <pic:cNvPicPr/>
                  </pic:nvPicPr>
                  <pic:blipFill rotWithShape="1">
                    <a:blip r:embed="rId28"/>
                    <a:srcRect t="37165"/>
                    <a:stretch/>
                  </pic:blipFill>
                  <pic:spPr bwMode="auto">
                    <a:xfrm>
                      <a:off x="0" y="0"/>
                      <a:ext cx="5731510" cy="923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5663FA" w14:textId="6C5D9860" w:rsidR="00962C04" w:rsidRDefault="00C61DBC">
      <w:pPr>
        <w:pStyle w:val="ListParagraph"/>
        <w:numPr>
          <w:ilvl w:val="0"/>
          <w:numId w:val="6"/>
        </w:numPr>
        <w:rPr>
          <w:rFonts w:ascii="Aptos" w:hAnsi="Aptos" w:cs="Arial"/>
        </w:rPr>
      </w:pPr>
      <w:r w:rsidRPr="00C61DBC">
        <w:rPr>
          <w:rFonts w:ascii="Aptos" w:hAnsi="Aptos" w:cs="Arial"/>
        </w:rPr>
        <w:t>Priority levels: Line number, machine id, operator id.</w:t>
      </w:r>
    </w:p>
    <w:p w14:paraId="418364B5" w14:textId="3BBBF2F3" w:rsidR="00125D21" w:rsidRPr="00C61DBC" w:rsidRDefault="00125D21">
      <w:pPr>
        <w:pStyle w:val="ListParagraph"/>
        <w:numPr>
          <w:ilvl w:val="0"/>
          <w:numId w:val="6"/>
        </w:numPr>
        <w:rPr>
          <w:rFonts w:ascii="Aptos" w:hAnsi="Aptos" w:cs="Arial"/>
        </w:rPr>
      </w:pPr>
      <w:r>
        <w:rPr>
          <w:rFonts w:ascii="Aptos" w:hAnsi="Aptos" w:cs="Arial"/>
        </w:rPr>
        <w:t>If l</w:t>
      </w:r>
      <w:r w:rsidRPr="00C61DBC">
        <w:rPr>
          <w:rFonts w:ascii="Aptos" w:hAnsi="Aptos" w:cs="Arial"/>
        </w:rPr>
        <w:t>ine number</w:t>
      </w:r>
      <w:r>
        <w:rPr>
          <w:rFonts w:ascii="Aptos" w:hAnsi="Aptos" w:cs="Arial"/>
        </w:rPr>
        <w:t xml:space="preserve"> is only selected, then report should contain 10 hrs data for each machine id in each line.</w:t>
      </w:r>
    </w:p>
    <w:p w14:paraId="1B88BEAB" w14:textId="1B9A7C11" w:rsidR="00C61DBC" w:rsidRDefault="00125D21">
      <w:pPr>
        <w:pStyle w:val="ListParagraph"/>
        <w:numPr>
          <w:ilvl w:val="0"/>
          <w:numId w:val="6"/>
        </w:numPr>
        <w:rPr>
          <w:rFonts w:ascii="Aptos" w:hAnsi="Aptos" w:cs="Arial"/>
        </w:rPr>
      </w:pPr>
      <w:r>
        <w:rPr>
          <w:rFonts w:ascii="Aptos" w:hAnsi="Aptos" w:cs="Arial"/>
        </w:rPr>
        <w:t>If l</w:t>
      </w:r>
      <w:r w:rsidRPr="00C61DBC">
        <w:rPr>
          <w:rFonts w:ascii="Aptos" w:hAnsi="Aptos" w:cs="Arial"/>
        </w:rPr>
        <w:t>ine number</w:t>
      </w:r>
      <w:r>
        <w:rPr>
          <w:rFonts w:ascii="Aptos" w:hAnsi="Aptos" w:cs="Arial"/>
        </w:rPr>
        <w:t xml:space="preserve"> and </w:t>
      </w:r>
      <w:r w:rsidRPr="00C61DBC">
        <w:rPr>
          <w:rFonts w:ascii="Aptos" w:hAnsi="Aptos" w:cs="Arial"/>
        </w:rPr>
        <w:t xml:space="preserve">machine id </w:t>
      </w:r>
      <w:r>
        <w:rPr>
          <w:rFonts w:ascii="Aptos" w:hAnsi="Aptos" w:cs="Arial"/>
        </w:rPr>
        <w:t>are selected, then report should contain 10 hrs data for each machine id.</w:t>
      </w:r>
    </w:p>
    <w:p w14:paraId="5B3B2F93" w14:textId="7AE3FE66" w:rsidR="00DF56AB" w:rsidRDefault="00DF56AB" w:rsidP="00DF56AB">
      <w:pPr>
        <w:pStyle w:val="ListParagraph"/>
        <w:rPr>
          <w:rFonts w:ascii="Aptos" w:hAnsi="Aptos" w:cs="Arial"/>
        </w:rPr>
      </w:pPr>
      <w:r w:rsidRPr="00DF56AB">
        <w:rPr>
          <w:rFonts w:ascii="Aptos" w:hAnsi="Aptos" w:cs="Arial"/>
          <w:i/>
          <w:iCs/>
          <w:color w:val="0000FF"/>
        </w:rPr>
        <w:t>Approach-1 while Operator is selected in consolidated report:</w:t>
      </w:r>
    </w:p>
    <w:p w14:paraId="05E1327A" w14:textId="746D55EE" w:rsidR="004243CC" w:rsidRPr="00DF56AB" w:rsidRDefault="004243CC">
      <w:pPr>
        <w:pStyle w:val="ListParagraph"/>
        <w:numPr>
          <w:ilvl w:val="0"/>
          <w:numId w:val="6"/>
        </w:numPr>
        <w:rPr>
          <w:rFonts w:ascii="Aptos" w:hAnsi="Aptos" w:cs="Arial"/>
        </w:rPr>
      </w:pPr>
      <w:r>
        <w:rPr>
          <w:rFonts w:ascii="Aptos" w:hAnsi="Aptos" w:cs="Arial"/>
        </w:rPr>
        <w:t>In dummy data while testing, SPARK team has generated idle data with operator id. But in real time, operator id = 0 in idle mode.</w:t>
      </w:r>
    </w:p>
    <w:p w14:paraId="54F2508D" w14:textId="2C2F4AB6" w:rsidR="00125D21" w:rsidRDefault="00125D21">
      <w:pPr>
        <w:pStyle w:val="ListParagraph"/>
        <w:numPr>
          <w:ilvl w:val="0"/>
          <w:numId w:val="6"/>
        </w:numPr>
        <w:rPr>
          <w:rFonts w:ascii="Aptos" w:hAnsi="Aptos" w:cs="Arial"/>
        </w:rPr>
      </w:pPr>
      <w:r>
        <w:rPr>
          <w:rFonts w:ascii="Aptos" w:hAnsi="Aptos" w:cs="Arial"/>
        </w:rPr>
        <w:t xml:space="preserve">If operator id is selected, then idle hours = </w:t>
      </w:r>
      <w:r w:rsidRPr="00F9685A">
        <w:rPr>
          <w:rFonts w:ascii="Aptos" w:hAnsi="Aptos" w:cs="Arial"/>
        </w:rPr>
        <w:t xml:space="preserve">10 – </w:t>
      </w:r>
      <w:proofErr w:type="gramStart"/>
      <w:r w:rsidRPr="00F9685A">
        <w:rPr>
          <w:rFonts w:ascii="Aptos" w:hAnsi="Aptos" w:cs="Arial"/>
        </w:rPr>
        <w:t>sum(</w:t>
      </w:r>
      <w:proofErr w:type="gramEnd"/>
      <w:r w:rsidRPr="00F9685A">
        <w:rPr>
          <w:rFonts w:ascii="Aptos" w:hAnsi="Aptos" w:cs="Arial"/>
        </w:rPr>
        <w:t>No feeding hrs + Meeting hrs + Maintenance hrs + Rework + Needle Break).</w:t>
      </w:r>
    </w:p>
    <w:p w14:paraId="785914D3" w14:textId="78660F09" w:rsidR="00DF56AB" w:rsidRDefault="00DF56AB">
      <w:pPr>
        <w:pStyle w:val="ListParagraph"/>
        <w:numPr>
          <w:ilvl w:val="0"/>
          <w:numId w:val="6"/>
        </w:numPr>
        <w:rPr>
          <w:rFonts w:ascii="Aptos" w:hAnsi="Aptos" w:cs="Arial"/>
        </w:rPr>
      </w:pPr>
      <w:r w:rsidRPr="00DF56AB">
        <w:rPr>
          <w:rFonts w:ascii="Aptos" w:hAnsi="Aptos" w:cs="Arial"/>
        </w:rPr>
        <w:t>This idle hour can’t be shown on each machine id and it should be shown in the summary data with highest machine id.</w:t>
      </w:r>
    </w:p>
    <w:p w14:paraId="493AE9E8" w14:textId="2022DB36" w:rsidR="00DF56AB" w:rsidRPr="00DF56AB" w:rsidRDefault="00DF56AB" w:rsidP="00DF56AB">
      <w:pPr>
        <w:pStyle w:val="ListParagraph"/>
        <w:rPr>
          <w:rFonts w:ascii="Aptos" w:hAnsi="Aptos" w:cs="Arial"/>
          <w:i/>
          <w:iCs/>
          <w:color w:val="0000FF"/>
        </w:rPr>
      </w:pPr>
      <w:r w:rsidRPr="00DF56AB">
        <w:rPr>
          <w:rFonts w:ascii="Aptos" w:hAnsi="Aptos" w:cs="Arial"/>
          <w:i/>
          <w:iCs/>
          <w:color w:val="0000FF"/>
        </w:rPr>
        <w:t>Approach-2 while Operator is selected in consolidated report:</w:t>
      </w:r>
    </w:p>
    <w:p w14:paraId="01E56B1A" w14:textId="10E36184" w:rsidR="00125D21" w:rsidRPr="00C61DBC" w:rsidRDefault="00125D21">
      <w:pPr>
        <w:pStyle w:val="ListParagraph"/>
        <w:numPr>
          <w:ilvl w:val="0"/>
          <w:numId w:val="6"/>
        </w:numPr>
        <w:rPr>
          <w:rFonts w:ascii="Aptos" w:hAnsi="Aptos" w:cs="Arial"/>
        </w:rPr>
      </w:pPr>
      <w:r>
        <w:rPr>
          <w:rFonts w:ascii="Aptos" w:hAnsi="Aptos" w:cs="Arial"/>
        </w:rPr>
        <w:t>If operator id is selected along with l</w:t>
      </w:r>
      <w:r w:rsidRPr="00C61DBC">
        <w:rPr>
          <w:rFonts w:ascii="Aptos" w:hAnsi="Aptos" w:cs="Arial"/>
        </w:rPr>
        <w:t>ine number</w:t>
      </w:r>
      <w:r>
        <w:rPr>
          <w:rFonts w:ascii="Aptos" w:hAnsi="Aptos" w:cs="Arial"/>
        </w:rPr>
        <w:t xml:space="preserve"> and/or </w:t>
      </w:r>
      <w:r w:rsidRPr="00C61DBC">
        <w:rPr>
          <w:rFonts w:ascii="Aptos" w:hAnsi="Aptos" w:cs="Arial"/>
        </w:rPr>
        <w:t>machine id</w:t>
      </w:r>
      <w:r>
        <w:rPr>
          <w:rFonts w:ascii="Aptos" w:hAnsi="Aptos" w:cs="Arial"/>
        </w:rPr>
        <w:t>, then idle hours should be made zero and only available data should be taken for calculation.</w:t>
      </w:r>
      <w:r w:rsidR="00DF56AB">
        <w:rPr>
          <w:rFonts w:ascii="Aptos" w:hAnsi="Aptos" w:cs="Arial"/>
        </w:rPr>
        <w:t xml:space="preserve"> This is because the same operator might have worked on another machine or another line which we might not know.</w:t>
      </w:r>
    </w:p>
    <w:p w14:paraId="329519A6" w14:textId="77777777" w:rsidR="003F36F0" w:rsidRDefault="003F36F0" w:rsidP="00CE221C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</w:p>
    <w:p w14:paraId="16442ED8" w14:textId="7AEEB4A5" w:rsidR="00F1548E" w:rsidRPr="00C61DBC" w:rsidRDefault="00F1548E" w:rsidP="00CE221C">
      <w:pPr>
        <w:spacing w:line="240" w:lineRule="auto"/>
        <w:rPr>
          <w:rFonts w:ascii="Aptos" w:hAnsi="Aptos" w:cs="Arial"/>
          <w:b/>
          <w:bCs/>
          <w:color w:val="C00000"/>
          <w:lang w:val="en-GB"/>
        </w:rPr>
      </w:pPr>
      <w:r w:rsidRPr="00C61DBC">
        <w:rPr>
          <w:rFonts w:ascii="Aptos" w:hAnsi="Aptos" w:cs="Arial"/>
          <w:b/>
          <w:bCs/>
          <w:color w:val="C00000"/>
          <w:lang w:val="en-GB"/>
        </w:rPr>
        <w:t xml:space="preserve">Date: </w:t>
      </w:r>
      <w:r w:rsidR="00331892" w:rsidRPr="00C61DBC">
        <w:rPr>
          <w:rFonts w:ascii="Aptos" w:hAnsi="Aptos" w:cs="Arial"/>
          <w:b/>
          <w:bCs/>
          <w:color w:val="C00000"/>
          <w:lang w:val="en-GB"/>
        </w:rPr>
        <w:t>03</w:t>
      </w:r>
      <w:r w:rsidRPr="00C61DBC">
        <w:rPr>
          <w:rFonts w:ascii="Aptos" w:hAnsi="Aptos" w:cs="Arial"/>
          <w:b/>
          <w:bCs/>
          <w:color w:val="C00000"/>
          <w:lang w:val="en-GB"/>
        </w:rPr>
        <w:t>-</w:t>
      </w:r>
      <w:r w:rsidR="00CE221C" w:rsidRPr="00C61DBC">
        <w:rPr>
          <w:rFonts w:ascii="Aptos" w:hAnsi="Aptos" w:cs="Arial"/>
          <w:b/>
          <w:bCs/>
          <w:color w:val="C00000"/>
          <w:lang w:val="en-GB"/>
        </w:rPr>
        <w:t>0</w:t>
      </w:r>
      <w:r w:rsidR="00331892" w:rsidRPr="00C61DBC">
        <w:rPr>
          <w:rFonts w:ascii="Aptos" w:hAnsi="Aptos" w:cs="Arial"/>
          <w:b/>
          <w:bCs/>
          <w:color w:val="C00000"/>
          <w:lang w:val="en-GB"/>
        </w:rPr>
        <w:t>5</w:t>
      </w:r>
      <w:r w:rsidRPr="00C61DBC">
        <w:rPr>
          <w:rFonts w:ascii="Aptos" w:hAnsi="Aptos" w:cs="Arial"/>
          <w:b/>
          <w:bCs/>
          <w:color w:val="C00000"/>
          <w:lang w:val="en-GB"/>
        </w:rPr>
        <w:t>-202</w:t>
      </w:r>
      <w:r w:rsidR="00CE221C" w:rsidRPr="00C61DBC">
        <w:rPr>
          <w:rFonts w:ascii="Aptos" w:hAnsi="Aptos" w:cs="Arial"/>
          <w:b/>
          <w:bCs/>
          <w:color w:val="C00000"/>
          <w:lang w:val="en-GB"/>
        </w:rPr>
        <w:t>5</w:t>
      </w:r>
    </w:p>
    <w:p w14:paraId="3305711F" w14:textId="0A9C794B" w:rsidR="008648B2" w:rsidRPr="00C86A1E" w:rsidRDefault="001F464F" w:rsidP="001F464F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Operating modes</w:t>
      </w:r>
    </w:p>
    <w:p w14:paraId="20DEA510" w14:textId="77777777" w:rsidR="001F464F" w:rsidRPr="00C86A1E" w:rsidRDefault="001F464F" w:rsidP="001F464F">
      <w:pPr>
        <w:pStyle w:val="ListParagraph"/>
        <w:spacing w:line="240" w:lineRule="auto"/>
        <w:ind w:left="0"/>
        <w:jc w:val="center"/>
        <w:rPr>
          <w:rFonts w:ascii="Aptos" w:hAnsi="Aptos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700"/>
        <w:gridCol w:w="5421"/>
      </w:tblGrid>
      <w:tr w:rsidR="008648B2" w:rsidRPr="00C86A1E" w14:paraId="485E59CD" w14:textId="77777777" w:rsidTr="00F95EBD">
        <w:tc>
          <w:tcPr>
            <w:tcW w:w="895" w:type="dxa"/>
          </w:tcPr>
          <w:p w14:paraId="63BFA279" w14:textId="700909CE" w:rsidR="008648B2" w:rsidRPr="00C86A1E" w:rsidRDefault="00C86A1E" w:rsidP="00066046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lastRenderedPageBreak/>
              <w:t>Mode#</w:t>
            </w:r>
          </w:p>
        </w:tc>
        <w:tc>
          <w:tcPr>
            <w:tcW w:w="2700" w:type="dxa"/>
          </w:tcPr>
          <w:p w14:paraId="49C8DE30" w14:textId="29A4C119" w:rsidR="008648B2" w:rsidRPr="00C86A1E" w:rsidRDefault="001F464F" w:rsidP="00066046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Mode</w:t>
            </w:r>
          </w:p>
        </w:tc>
        <w:tc>
          <w:tcPr>
            <w:tcW w:w="5421" w:type="dxa"/>
          </w:tcPr>
          <w:p w14:paraId="3A00B64C" w14:textId="55F264D2" w:rsidR="008648B2" w:rsidRPr="00C86A1E" w:rsidRDefault="00C86A1E" w:rsidP="00066046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Mode Duration</w:t>
            </w:r>
          </w:p>
        </w:tc>
      </w:tr>
      <w:tr w:rsidR="005540A0" w:rsidRPr="00C86A1E" w14:paraId="0A35BA78" w14:textId="77777777" w:rsidTr="00F95EBD">
        <w:tc>
          <w:tcPr>
            <w:tcW w:w="895" w:type="dxa"/>
          </w:tcPr>
          <w:p w14:paraId="66A7DF4B" w14:textId="6DFCB2CE" w:rsidR="005540A0" w:rsidRPr="00C86A1E" w:rsidRDefault="005540A0" w:rsidP="005540A0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</w:t>
            </w:r>
          </w:p>
        </w:tc>
        <w:tc>
          <w:tcPr>
            <w:tcW w:w="2700" w:type="dxa"/>
          </w:tcPr>
          <w:p w14:paraId="512E2792" w14:textId="57C11AC6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</w:t>
            </w:r>
          </w:p>
        </w:tc>
        <w:tc>
          <w:tcPr>
            <w:tcW w:w="5421" w:type="dxa"/>
          </w:tcPr>
          <w:p w14:paraId="72B0F862" w14:textId="58A9FC05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1 duration</w:t>
            </w:r>
          </w:p>
        </w:tc>
      </w:tr>
      <w:tr w:rsidR="005540A0" w:rsidRPr="00C86A1E" w14:paraId="31D6E07A" w14:textId="77777777" w:rsidTr="00F95EBD">
        <w:tc>
          <w:tcPr>
            <w:tcW w:w="895" w:type="dxa"/>
          </w:tcPr>
          <w:p w14:paraId="4A3F529A" w14:textId="16B3B429" w:rsidR="005540A0" w:rsidRPr="00C86A1E" w:rsidRDefault="005540A0" w:rsidP="005540A0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2</w:t>
            </w:r>
          </w:p>
        </w:tc>
        <w:tc>
          <w:tcPr>
            <w:tcW w:w="2700" w:type="dxa"/>
          </w:tcPr>
          <w:p w14:paraId="7A50C2F2" w14:textId="283DDA51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</w:t>
            </w:r>
          </w:p>
        </w:tc>
        <w:tc>
          <w:tcPr>
            <w:tcW w:w="5421" w:type="dxa"/>
          </w:tcPr>
          <w:p w14:paraId="0753B86D" w14:textId="6C69DC9B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3 duration</w:t>
            </w:r>
          </w:p>
        </w:tc>
      </w:tr>
      <w:tr w:rsidR="005540A0" w:rsidRPr="00C86A1E" w14:paraId="0429F943" w14:textId="77777777" w:rsidTr="00F95EBD">
        <w:tc>
          <w:tcPr>
            <w:tcW w:w="895" w:type="dxa"/>
          </w:tcPr>
          <w:p w14:paraId="1B6E689D" w14:textId="400AFCF5" w:rsidR="005540A0" w:rsidRPr="00C86A1E" w:rsidRDefault="005540A0" w:rsidP="005540A0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3</w:t>
            </w:r>
          </w:p>
        </w:tc>
        <w:tc>
          <w:tcPr>
            <w:tcW w:w="2700" w:type="dxa"/>
          </w:tcPr>
          <w:p w14:paraId="75AFFCAA" w14:textId="0C24EFF7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eeting</w:t>
            </w:r>
          </w:p>
        </w:tc>
        <w:tc>
          <w:tcPr>
            <w:tcW w:w="5421" w:type="dxa"/>
          </w:tcPr>
          <w:p w14:paraId="7B7CF759" w14:textId="562ADF69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4 duration</w:t>
            </w:r>
          </w:p>
        </w:tc>
      </w:tr>
      <w:tr w:rsidR="005540A0" w:rsidRPr="00C86A1E" w14:paraId="61167B31" w14:textId="77777777" w:rsidTr="00F95EBD">
        <w:tc>
          <w:tcPr>
            <w:tcW w:w="895" w:type="dxa"/>
          </w:tcPr>
          <w:p w14:paraId="594C306B" w14:textId="64DEAC1C" w:rsidR="005540A0" w:rsidRPr="00C86A1E" w:rsidRDefault="005540A0" w:rsidP="005540A0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4</w:t>
            </w:r>
          </w:p>
        </w:tc>
        <w:tc>
          <w:tcPr>
            <w:tcW w:w="2700" w:type="dxa"/>
          </w:tcPr>
          <w:p w14:paraId="5AEA51BC" w14:textId="79BE5C12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aintenance</w:t>
            </w:r>
          </w:p>
        </w:tc>
        <w:tc>
          <w:tcPr>
            <w:tcW w:w="5421" w:type="dxa"/>
          </w:tcPr>
          <w:p w14:paraId="6A4E8378" w14:textId="62E28E59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5 duration</w:t>
            </w:r>
          </w:p>
        </w:tc>
      </w:tr>
      <w:tr w:rsidR="005540A0" w:rsidRPr="00C86A1E" w14:paraId="30693A03" w14:textId="77777777" w:rsidTr="00F95EBD">
        <w:tc>
          <w:tcPr>
            <w:tcW w:w="895" w:type="dxa"/>
          </w:tcPr>
          <w:p w14:paraId="3680F685" w14:textId="335C6A65" w:rsidR="005540A0" w:rsidRPr="00C86A1E" w:rsidRDefault="005540A0" w:rsidP="005540A0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5</w:t>
            </w:r>
          </w:p>
        </w:tc>
        <w:tc>
          <w:tcPr>
            <w:tcW w:w="2700" w:type="dxa"/>
          </w:tcPr>
          <w:p w14:paraId="0C7E1F7E" w14:textId="09EA5021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Idle</w:t>
            </w:r>
          </w:p>
        </w:tc>
        <w:tc>
          <w:tcPr>
            <w:tcW w:w="5421" w:type="dxa"/>
          </w:tcPr>
          <w:p w14:paraId="5D8AC9B6" w14:textId="1737F4BD" w:rsidR="005540A0" w:rsidRPr="00C86A1E" w:rsidRDefault="005540A0" w:rsidP="005540A0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2 duration</w:t>
            </w:r>
          </w:p>
        </w:tc>
      </w:tr>
    </w:tbl>
    <w:p w14:paraId="600BEC63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p w14:paraId="737FA429" w14:textId="42F22F43" w:rsidR="001F464F" w:rsidRPr="00C86A1E" w:rsidRDefault="001F464F" w:rsidP="00C86A1E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List of data transmitted from each device to server:</w:t>
      </w:r>
    </w:p>
    <w:tbl>
      <w:tblPr>
        <w:tblW w:w="484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4"/>
        <w:gridCol w:w="2077"/>
        <w:gridCol w:w="1903"/>
        <w:gridCol w:w="2744"/>
        <w:gridCol w:w="1282"/>
      </w:tblGrid>
      <w:tr w:rsidR="00500F5C" w:rsidRPr="00C86A1E" w14:paraId="57DDDBFF" w14:textId="77777777" w:rsidTr="00500F5C">
        <w:trPr>
          <w:trHeight w:val="408"/>
        </w:trPr>
        <w:tc>
          <w:tcPr>
            <w:tcW w:w="447" w:type="pct"/>
            <w:shd w:val="clear" w:color="000000" w:fill="92D050"/>
            <w:noWrap/>
            <w:vAlign w:val="center"/>
            <w:hideMark/>
          </w:tcPr>
          <w:p w14:paraId="0040188B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S.no</w:t>
            </w:r>
          </w:p>
        </w:tc>
        <w:tc>
          <w:tcPr>
            <w:tcW w:w="1189" w:type="pct"/>
            <w:shd w:val="clear" w:color="000000" w:fill="92D050"/>
            <w:vAlign w:val="center"/>
          </w:tcPr>
          <w:p w14:paraId="418F19D4" w14:textId="6790E591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JSON</w:t>
            </w:r>
          </w:p>
        </w:tc>
        <w:tc>
          <w:tcPr>
            <w:tcW w:w="1142" w:type="pct"/>
            <w:shd w:val="clear" w:color="000000" w:fill="92D050"/>
            <w:noWrap/>
            <w:vAlign w:val="center"/>
            <w:hideMark/>
          </w:tcPr>
          <w:p w14:paraId="35FA2EBD" w14:textId="754BFE33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Field</w:t>
            </w:r>
          </w:p>
        </w:tc>
        <w:tc>
          <w:tcPr>
            <w:tcW w:w="1596" w:type="pct"/>
            <w:shd w:val="clear" w:color="000000" w:fill="92D050"/>
            <w:noWrap/>
            <w:vAlign w:val="center"/>
            <w:hideMark/>
          </w:tcPr>
          <w:p w14:paraId="59DFE2E0" w14:textId="2239951B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Description</w:t>
            </w:r>
          </w:p>
        </w:tc>
        <w:tc>
          <w:tcPr>
            <w:tcW w:w="626" w:type="pct"/>
            <w:shd w:val="clear" w:color="000000" w:fill="92D050"/>
            <w:noWrap/>
            <w:vAlign w:val="center"/>
            <w:hideMark/>
          </w:tcPr>
          <w:p w14:paraId="7D0F87E8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Example</w:t>
            </w:r>
          </w:p>
        </w:tc>
      </w:tr>
      <w:tr w:rsidR="00500F5C" w:rsidRPr="00C86A1E" w14:paraId="40E042B2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754DA445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</w:t>
            </w:r>
          </w:p>
        </w:tc>
        <w:tc>
          <w:tcPr>
            <w:tcW w:w="1189" w:type="pct"/>
            <w:vAlign w:val="center"/>
          </w:tcPr>
          <w:p w14:paraId="5D3CB180" w14:textId="3CC3E8A8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MACHINE_ID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3EA3D4B7" w14:textId="373F38F6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Machine ID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2E244ED1" w14:textId="7E898AF7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ID of the Sewing Machine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41F075B4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00</w:t>
            </w:r>
          </w:p>
        </w:tc>
      </w:tr>
      <w:tr w:rsidR="00500F5C" w:rsidRPr="00C86A1E" w14:paraId="156300E5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0F26DE25" w14:textId="0B72B6AF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2</w:t>
            </w:r>
          </w:p>
        </w:tc>
        <w:tc>
          <w:tcPr>
            <w:tcW w:w="1189" w:type="pct"/>
            <w:vAlign w:val="center"/>
          </w:tcPr>
          <w:p w14:paraId="4888C48E" w14:textId="42C14DF9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LINE_NUMB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6124F27A" w14:textId="2F245A23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Line Number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617725A2" w14:textId="1138AD83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Line number in which the machine is present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32EBA699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5</w:t>
            </w:r>
          </w:p>
        </w:tc>
      </w:tr>
      <w:tr w:rsidR="00500F5C" w:rsidRPr="00C86A1E" w14:paraId="6BC67D9F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12260558" w14:textId="34CD3A8B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3</w:t>
            </w:r>
          </w:p>
        </w:tc>
        <w:tc>
          <w:tcPr>
            <w:tcW w:w="1189" w:type="pct"/>
            <w:vAlign w:val="center"/>
          </w:tcPr>
          <w:p w14:paraId="2EBB9111" w14:textId="0CD9143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OPERATOR_ID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57A7C4A1" w14:textId="20A336D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Operator ID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5A2F2F26" w14:textId="3237D8C3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RFID used by the operator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5F30BCC3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35792468</w:t>
            </w:r>
          </w:p>
        </w:tc>
      </w:tr>
      <w:tr w:rsidR="00500F5C" w:rsidRPr="00C86A1E" w14:paraId="2A13A4BB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38CE3579" w14:textId="365D868F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4</w:t>
            </w:r>
          </w:p>
        </w:tc>
        <w:tc>
          <w:tcPr>
            <w:tcW w:w="1189" w:type="pct"/>
            <w:vAlign w:val="center"/>
          </w:tcPr>
          <w:p w14:paraId="0F0AC0F2" w14:textId="7EEA2646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DAT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59E62E69" w14:textId="32C6C745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Dat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6E8F489C" w14:textId="08D3823B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Date, Month, Year of the data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09E17A0B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2025:04:07</w:t>
            </w:r>
          </w:p>
        </w:tc>
      </w:tr>
      <w:tr w:rsidR="00500F5C" w:rsidRPr="00C86A1E" w14:paraId="14CECA30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4EA35E45" w14:textId="42E3F3C9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5</w:t>
            </w:r>
          </w:p>
        </w:tc>
        <w:tc>
          <w:tcPr>
            <w:tcW w:w="1189" w:type="pct"/>
            <w:vAlign w:val="center"/>
          </w:tcPr>
          <w:p w14:paraId="3F085147" w14:textId="77CB3B85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START_TIM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6C6449B7" w14:textId="78EAA548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Start tim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5E6CEAB7" w14:textId="383C284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Start time of the data log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1375446D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1:10</w:t>
            </w:r>
          </w:p>
        </w:tc>
      </w:tr>
      <w:tr w:rsidR="00500F5C" w:rsidRPr="00C86A1E" w14:paraId="476CB039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5C2F5CF1" w14:textId="79872F3C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6</w:t>
            </w:r>
          </w:p>
        </w:tc>
        <w:tc>
          <w:tcPr>
            <w:tcW w:w="1189" w:type="pct"/>
            <w:vAlign w:val="center"/>
          </w:tcPr>
          <w:p w14:paraId="7EC6E393" w14:textId="4AB75354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END_TIM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200D6AA9" w14:textId="40E19484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End tim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3DC19875" w14:textId="76A088B8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End time of the data log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470289C9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1:20</w:t>
            </w:r>
          </w:p>
        </w:tc>
      </w:tr>
      <w:tr w:rsidR="00500F5C" w:rsidRPr="00C86A1E" w14:paraId="4749B8B4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2FB14A22" w14:textId="7D4D78EC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7</w:t>
            </w:r>
          </w:p>
        </w:tc>
        <w:tc>
          <w:tcPr>
            <w:tcW w:w="1189" w:type="pct"/>
            <w:vAlign w:val="center"/>
          </w:tcPr>
          <w:p w14:paraId="63D272A5" w14:textId="76049AA6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MOD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3F75C282" w14:textId="33F11E11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Mod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23B3CBFF" w14:textId="1EC050BB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Mode of operation (sewing/ no feeding/ rework….)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43A5B626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</w:t>
            </w:r>
          </w:p>
        </w:tc>
      </w:tr>
      <w:tr w:rsidR="00500F5C" w:rsidRPr="00C86A1E" w14:paraId="21164068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447CE88D" w14:textId="4214F24C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8</w:t>
            </w:r>
          </w:p>
        </w:tc>
        <w:tc>
          <w:tcPr>
            <w:tcW w:w="1189" w:type="pct"/>
            <w:vAlign w:val="center"/>
          </w:tcPr>
          <w:p w14:paraId="596A436B" w14:textId="29ADCA0B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STITCH_COUNT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06F24B02" w14:textId="662BE807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Stitch Count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183440C7" w14:textId="13AFB51B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Number of stitches done by the operator during above time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27A5DCD9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3579</w:t>
            </w:r>
          </w:p>
        </w:tc>
      </w:tr>
      <w:tr w:rsidR="00500F5C" w:rsidRPr="00C86A1E" w14:paraId="0C03980F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6DB1ABDF" w14:textId="7998FD79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9</w:t>
            </w:r>
          </w:p>
        </w:tc>
        <w:tc>
          <w:tcPr>
            <w:tcW w:w="1189" w:type="pct"/>
            <w:vAlign w:val="center"/>
          </w:tcPr>
          <w:p w14:paraId="678CF972" w14:textId="0B2CC5AA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NEEDLE_RUNTIM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541B7EE6" w14:textId="3E4EA642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Needle Run Tim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3DE0252E" w14:textId="26B84FB3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Pulley run time in secs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5AFF3791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200</w:t>
            </w:r>
          </w:p>
        </w:tc>
      </w:tr>
      <w:tr w:rsidR="00500F5C" w:rsidRPr="00C86A1E" w14:paraId="6907C9BA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00ED3DE3" w14:textId="5DAFE0B3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0</w:t>
            </w:r>
          </w:p>
        </w:tc>
        <w:tc>
          <w:tcPr>
            <w:tcW w:w="1189" w:type="pct"/>
            <w:vAlign w:val="center"/>
          </w:tcPr>
          <w:p w14:paraId="10EBECA8" w14:textId="4FA7D10A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NEEDLE_STOPTIME</w:t>
            </w:r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286BD70D" w14:textId="2A60705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Needle Stop Time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4C25E04B" w14:textId="44039206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 xml:space="preserve">Pulley </w:t>
            </w:r>
            <w:proofErr w:type="gramStart"/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stop</w:t>
            </w:r>
            <w:proofErr w:type="gramEnd"/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 xml:space="preserve"> time in secs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641A8907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400</w:t>
            </w:r>
          </w:p>
        </w:tc>
      </w:tr>
      <w:tr w:rsidR="00500F5C" w:rsidRPr="00C86A1E" w14:paraId="520484E4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619A855E" w14:textId="66C6CD9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1</w:t>
            </w:r>
          </w:p>
        </w:tc>
        <w:tc>
          <w:tcPr>
            <w:tcW w:w="1189" w:type="pct"/>
            <w:vAlign w:val="center"/>
          </w:tcPr>
          <w:p w14:paraId="22B1CC5B" w14:textId="740B5501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proofErr w:type="spellStart"/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Tx_LOGID</w:t>
            </w:r>
            <w:proofErr w:type="spellEnd"/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7FFB3FA3" w14:textId="7534EB45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Tx Log ID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64C53DE8" w14:textId="141F81D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Data log ID transmitted by the device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7DE4EA7C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</w:t>
            </w:r>
          </w:p>
        </w:tc>
      </w:tr>
      <w:tr w:rsidR="00500F5C" w:rsidRPr="00C86A1E" w14:paraId="7B92A1E9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  <w:hideMark/>
          </w:tcPr>
          <w:p w14:paraId="126B03C2" w14:textId="3E8D1FF5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2</w:t>
            </w:r>
          </w:p>
        </w:tc>
        <w:tc>
          <w:tcPr>
            <w:tcW w:w="1189" w:type="pct"/>
            <w:vAlign w:val="center"/>
          </w:tcPr>
          <w:p w14:paraId="14F03DCF" w14:textId="71C90889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proofErr w:type="spellStart"/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Str_LOGID</w:t>
            </w:r>
            <w:proofErr w:type="spellEnd"/>
          </w:p>
        </w:tc>
        <w:tc>
          <w:tcPr>
            <w:tcW w:w="1142" w:type="pct"/>
            <w:shd w:val="clear" w:color="auto" w:fill="auto"/>
            <w:vAlign w:val="center"/>
            <w:hideMark/>
          </w:tcPr>
          <w:p w14:paraId="2E7BF6A7" w14:textId="54BE3B4D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Stored Log ID</w:t>
            </w:r>
          </w:p>
        </w:tc>
        <w:tc>
          <w:tcPr>
            <w:tcW w:w="1596" w:type="pct"/>
            <w:shd w:val="clear" w:color="auto" w:fill="auto"/>
            <w:vAlign w:val="center"/>
            <w:hideMark/>
          </w:tcPr>
          <w:p w14:paraId="64B241F4" w14:textId="17B6EA87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Data log ID stored in the server</w:t>
            </w:r>
          </w:p>
        </w:tc>
        <w:tc>
          <w:tcPr>
            <w:tcW w:w="626" w:type="pct"/>
            <w:shd w:val="clear" w:color="auto" w:fill="auto"/>
            <w:vAlign w:val="center"/>
            <w:hideMark/>
          </w:tcPr>
          <w:p w14:paraId="25990CF4" w14:textId="77777777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</w:t>
            </w:r>
          </w:p>
        </w:tc>
      </w:tr>
      <w:tr w:rsidR="00500F5C" w:rsidRPr="00C86A1E" w14:paraId="6AE37141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</w:tcPr>
          <w:p w14:paraId="3B3349C4" w14:textId="75C87F8A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3</w:t>
            </w:r>
          </w:p>
        </w:tc>
        <w:tc>
          <w:tcPr>
            <w:tcW w:w="1189" w:type="pct"/>
            <w:vAlign w:val="center"/>
          </w:tcPr>
          <w:p w14:paraId="4C31AB48" w14:textId="485975AB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DEVICE_ID</w:t>
            </w:r>
          </w:p>
        </w:tc>
        <w:tc>
          <w:tcPr>
            <w:tcW w:w="1142" w:type="pct"/>
            <w:shd w:val="clear" w:color="auto" w:fill="auto"/>
            <w:vAlign w:val="center"/>
          </w:tcPr>
          <w:p w14:paraId="39A1C4DD" w14:textId="372EA347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Duration (secs)</w:t>
            </w:r>
          </w:p>
        </w:tc>
        <w:tc>
          <w:tcPr>
            <w:tcW w:w="1596" w:type="pct"/>
            <w:shd w:val="clear" w:color="auto" w:fill="auto"/>
            <w:vAlign w:val="center"/>
          </w:tcPr>
          <w:p w14:paraId="335D8690" w14:textId="41DC6020" w:rsidR="00500F5C" w:rsidRPr="00C86A1E" w:rsidRDefault="00C86A1E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>
              <w:rPr>
                <w:rFonts w:ascii="Aptos" w:eastAsia="Times New Roman" w:hAnsi="Aptos" w:cs="Calibri"/>
                <w:color w:val="000000"/>
                <w:lang w:val="en-US"/>
              </w:rPr>
              <w:t>(</w:t>
            </w:r>
            <w:r w:rsidR="00500F5C" w:rsidRPr="00C86A1E">
              <w:rPr>
                <w:rFonts w:ascii="Aptos" w:eastAsia="Times New Roman" w:hAnsi="Aptos" w:cs="Calibri"/>
                <w:color w:val="000000"/>
                <w:lang w:val="en-US"/>
              </w:rPr>
              <w:t>End time - Start time</w:t>
            </w:r>
            <w:r>
              <w:rPr>
                <w:rFonts w:ascii="Aptos" w:eastAsia="Times New Roman" w:hAnsi="Aptos" w:cs="Calibri"/>
                <w:color w:val="000000"/>
                <w:lang w:val="en-US"/>
              </w:rPr>
              <w:t>)</w:t>
            </w:r>
            <w:r w:rsidR="00500F5C" w:rsidRPr="00C86A1E">
              <w:rPr>
                <w:rFonts w:ascii="Aptos" w:eastAsia="Times New Roman" w:hAnsi="Aptos" w:cs="Calibri"/>
                <w:color w:val="000000"/>
                <w:lang w:val="en-US"/>
              </w:rPr>
              <w:t xml:space="preserve"> in secs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26000C45" w14:textId="4A2E2481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600</w:t>
            </w:r>
          </w:p>
        </w:tc>
      </w:tr>
      <w:tr w:rsidR="00500F5C" w:rsidRPr="00C86A1E" w14:paraId="6F78BB9A" w14:textId="77777777" w:rsidTr="00500F5C">
        <w:trPr>
          <w:trHeight w:val="612"/>
        </w:trPr>
        <w:tc>
          <w:tcPr>
            <w:tcW w:w="447" w:type="pct"/>
            <w:shd w:val="clear" w:color="auto" w:fill="auto"/>
            <w:vAlign w:val="center"/>
          </w:tcPr>
          <w:p w14:paraId="5B386198" w14:textId="414775E2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4</w:t>
            </w:r>
          </w:p>
        </w:tc>
        <w:tc>
          <w:tcPr>
            <w:tcW w:w="1189" w:type="pct"/>
            <w:vAlign w:val="center"/>
          </w:tcPr>
          <w:p w14:paraId="07C3A79D" w14:textId="2B03EB60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RESERVE</w:t>
            </w:r>
          </w:p>
        </w:tc>
        <w:tc>
          <w:tcPr>
            <w:tcW w:w="1142" w:type="pct"/>
            <w:shd w:val="clear" w:color="auto" w:fill="auto"/>
            <w:vAlign w:val="center"/>
          </w:tcPr>
          <w:p w14:paraId="1D04F690" w14:textId="5B19DBDE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b/>
                <w:bCs/>
                <w:color w:val="000000"/>
                <w:lang w:val="en-US"/>
              </w:rPr>
              <w:t>Speed per minute (SPM)</w:t>
            </w:r>
          </w:p>
        </w:tc>
        <w:tc>
          <w:tcPr>
            <w:tcW w:w="1596" w:type="pct"/>
            <w:shd w:val="clear" w:color="auto" w:fill="auto"/>
            <w:vAlign w:val="center"/>
          </w:tcPr>
          <w:p w14:paraId="0ABA3BE7" w14:textId="2E65C6CF" w:rsidR="00500F5C" w:rsidRPr="00C86A1E" w:rsidRDefault="00500F5C" w:rsidP="00500F5C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Average stitches per minute</w:t>
            </w:r>
          </w:p>
        </w:tc>
        <w:tc>
          <w:tcPr>
            <w:tcW w:w="626" w:type="pct"/>
            <w:shd w:val="clear" w:color="auto" w:fill="auto"/>
            <w:vAlign w:val="center"/>
          </w:tcPr>
          <w:p w14:paraId="2598BC33" w14:textId="2C9C5338" w:rsidR="00500F5C" w:rsidRPr="00C86A1E" w:rsidRDefault="00500F5C" w:rsidP="00500F5C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lang w:val="en-US"/>
              </w:rPr>
            </w:pPr>
            <w:r w:rsidRPr="00C86A1E">
              <w:rPr>
                <w:rFonts w:ascii="Aptos" w:eastAsia="Times New Roman" w:hAnsi="Aptos" w:cs="Calibri"/>
                <w:color w:val="000000"/>
                <w:lang w:val="en-US"/>
              </w:rPr>
              <w:t>125</w:t>
            </w:r>
          </w:p>
        </w:tc>
      </w:tr>
    </w:tbl>
    <w:p w14:paraId="2DD30869" w14:textId="682933B7" w:rsidR="00F95EBD" w:rsidRPr="00C86A1E" w:rsidRDefault="009B580E" w:rsidP="001F464F">
      <w:pPr>
        <w:pStyle w:val="ListParagraph"/>
        <w:pageBreakBefore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lastRenderedPageBreak/>
        <w:t>Report and Data Analytics:</w:t>
      </w:r>
    </w:p>
    <w:p w14:paraId="36D13DA0" w14:textId="77777777" w:rsidR="009B580E" w:rsidRPr="00C86A1E" w:rsidRDefault="009B580E" w:rsidP="00F95EBD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1DA4AAB5" w14:textId="0457C946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Take data between 8:30AM and 7:30PM.</w:t>
      </w:r>
    </w:p>
    <w:p w14:paraId="3285E6C7" w14:textId="03B8AA7B" w:rsidR="00F95EBD" w:rsidRPr="00C86A1E" w:rsidRDefault="00F95EBD" w:rsidP="00F95EBD">
      <w:pPr>
        <w:spacing w:line="240" w:lineRule="auto"/>
        <w:contextualSpacing/>
        <w:rPr>
          <w:rFonts w:ascii="Aptos" w:hAnsi="Aptos" w:cs="Arial"/>
        </w:rPr>
      </w:pPr>
      <w:r w:rsidRPr="00C86A1E">
        <w:rPr>
          <w:rFonts w:ascii="Aptos" w:hAnsi="Aptos" w:cs="Arial"/>
        </w:rPr>
        <w:t>Morning break- 10.30 to 10.40, Lunch- 13.20 to 14.00, Evening break- 16.20 to 16.30.</w:t>
      </w:r>
    </w:p>
    <w:p w14:paraId="6D46B053" w14:textId="77777777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0:30 and end time is&lt;= 10:40 or</w:t>
      </w:r>
    </w:p>
    <w:p w14:paraId="4BE75ABC" w14:textId="77777777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3:20 and end time is&lt;= 14:00 or</w:t>
      </w:r>
    </w:p>
    <w:p w14:paraId="0590BE6F" w14:textId="2B947B27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start time is &gt;=16:20 and end time is&lt;= 16:30, then omit this data.</w:t>
      </w:r>
    </w:p>
    <w:p w14:paraId="0F998AE2" w14:textId="77777777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5894A52A" w14:textId="3B5BF224" w:rsidR="00F95EBD" w:rsidRPr="00C86A1E" w:rsidRDefault="00F95EBD" w:rsidP="00F95EBD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Total data available will be for 10 Hours.</w:t>
      </w:r>
    </w:p>
    <w:p w14:paraId="28ECD394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700"/>
        <w:gridCol w:w="5421"/>
      </w:tblGrid>
      <w:tr w:rsidR="00C86A1E" w:rsidRPr="00C86A1E" w14:paraId="62E7C649" w14:textId="77777777" w:rsidTr="006A021D">
        <w:tc>
          <w:tcPr>
            <w:tcW w:w="895" w:type="dxa"/>
          </w:tcPr>
          <w:p w14:paraId="207D9A87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S.no</w:t>
            </w:r>
          </w:p>
        </w:tc>
        <w:tc>
          <w:tcPr>
            <w:tcW w:w="2700" w:type="dxa"/>
          </w:tcPr>
          <w:p w14:paraId="0D9DE4A5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Description</w:t>
            </w:r>
          </w:p>
        </w:tc>
        <w:tc>
          <w:tcPr>
            <w:tcW w:w="5421" w:type="dxa"/>
          </w:tcPr>
          <w:p w14:paraId="7D5938DF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Calculation</w:t>
            </w:r>
          </w:p>
        </w:tc>
      </w:tr>
      <w:tr w:rsidR="00C86A1E" w:rsidRPr="00C86A1E" w14:paraId="593E0D8B" w14:textId="77777777" w:rsidTr="006A021D">
        <w:tc>
          <w:tcPr>
            <w:tcW w:w="895" w:type="dxa"/>
          </w:tcPr>
          <w:p w14:paraId="70AEC159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</w:t>
            </w:r>
          </w:p>
        </w:tc>
        <w:tc>
          <w:tcPr>
            <w:tcW w:w="2700" w:type="dxa"/>
          </w:tcPr>
          <w:p w14:paraId="7B3C6392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  <w:tc>
          <w:tcPr>
            <w:tcW w:w="5421" w:type="dxa"/>
          </w:tcPr>
          <w:p w14:paraId="56C4DC23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1 duration</w:t>
            </w:r>
          </w:p>
        </w:tc>
      </w:tr>
      <w:tr w:rsidR="00C86A1E" w:rsidRPr="00C86A1E" w14:paraId="33F01CE8" w14:textId="77777777" w:rsidTr="006A021D">
        <w:tc>
          <w:tcPr>
            <w:tcW w:w="895" w:type="dxa"/>
          </w:tcPr>
          <w:p w14:paraId="3C9A7DBD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2</w:t>
            </w:r>
          </w:p>
        </w:tc>
        <w:tc>
          <w:tcPr>
            <w:tcW w:w="2700" w:type="dxa"/>
          </w:tcPr>
          <w:p w14:paraId="0DD69940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 hours</w:t>
            </w:r>
          </w:p>
        </w:tc>
        <w:tc>
          <w:tcPr>
            <w:tcW w:w="5421" w:type="dxa"/>
          </w:tcPr>
          <w:p w14:paraId="7CC1DAB4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3 duration</w:t>
            </w:r>
          </w:p>
        </w:tc>
      </w:tr>
      <w:tr w:rsidR="00C86A1E" w:rsidRPr="00C86A1E" w14:paraId="181979C0" w14:textId="77777777" w:rsidTr="006A021D">
        <w:tc>
          <w:tcPr>
            <w:tcW w:w="895" w:type="dxa"/>
          </w:tcPr>
          <w:p w14:paraId="1D91D151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3</w:t>
            </w:r>
          </w:p>
        </w:tc>
        <w:tc>
          <w:tcPr>
            <w:tcW w:w="2700" w:type="dxa"/>
          </w:tcPr>
          <w:p w14:paraId="7E17CC84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eeting Hours</w:t>
            </w:r>
          </w:p>
        </w:tc>
        <w:tc>
          <w:tcPr>
            <w:tcW w:w="5421" w:type="dxa"/>
          </w:tcPr>
          <w:p w14:paraId="720DD7B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4 duration</w:t>
            </w:r>
          </w:p>
        </w:tc>
      </w:tr>
      <w:tr w:rsidR="00C86A1E" w:rsidRPr="00C86A1E" w14:paraId="7A935323" w14:textId="77777777" w:rsidTr="006A021D">
        <w:tc>
          <w:tcPr>
            <w:tcW w:w="895" w:type="dxa"/>
          </w:tcPr>
          <w:p w14:paraId="24606E61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4</w:t>
            </w:r>
          </w:p>
        </w:tc>
        <w:tc>
          <w:tcPr>
            <w:tcW w:w="2700" w:type="dxa"/>
          </w:tcPr>
          <w:p w14:paraId="2277387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aintenance hours</w:t>
            </w:r>
          </w:p>
        </w:tc>
        <w:tc>
          <w:tcPr>
            <w:tcW w:w="5421" w:type="dxa"/>
          </w:tcPr>
          <w:p w14:paraId="52BEBE32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5 duration</w:t>
            </w:r>
          </w:p>
        </w:tc>
      </w:tr>
      <w:tr w:rsidR="00C86A1E" w:rsidRPr="00C86A1E" w14:paraId="0342ED68" w14:textId="77777777" w:rsidTr="006A021D">
        <w:tc>
          <w:tcPr>
            <w:tcW w:w="895" w:type="dxa"/>
          </w:tcPr>
          <w:p w14:paraId="00E950CB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5</w:t>
            </w:r>
          </w:p>
        </w:tc>
        <w:tc>
          <w:tcPr>
            <w:tcW w:w="2700" w:type="dxa"/>
          </w:tcPr>
          <w:p w14:paraId="11CD1E9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Idle Hours</w:t>
            </w:r>
          </w:p>
        </w:tc>
        <w:tc>
          <w:tcPr>
            <w:tcW w:w="5421" w:type="dxa"/>
          </w:tcPr>
          <w:p w14:paraId="051B4C18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2 duration</w:t>
            </w:r>
          </w:p>
        </w:tc>
      </w:tr>
    </w:tbl>
    <w:p w14:paraId="399A5ED9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72358588" w14:textId="77777777" w:rsidR="00C86A1E" w:rsidRPr="00C86A1E" w:rsidRDefault="00C86A1E" w:rsidP="00C86A1E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 xml:space="preserve">Line wise and </w:t>
      </w:r>
      <w:proofErr w:type="gramStart"/>
      <w:r w:rsidRPr="00C86A1E">
        <w:rPr>
          <w:rFonts w:ascii="Aptos" w:hAnsi="Aptos" w:cs="Arial"/>
          <w:b/>
          <w:bCs/>
          <w:color w:val="0000FF"/>
        </w:rPr>
        <w:t>Machine</w:t>
      </w:r>
      <w:proofErr w:type="gramEnd"/>
      <w:r w:rsidRPr="00C86A1E">
        <w:rPr>
          <w:rFonts w:ascii="Aptos" w:hAnsi="Aptos" w:cs="Arial"/>
          <w:b/>
          <w:bCs/>
          <w:color w:val="0000FF"/>
        </w:rPr>
        <w:t xml:space="preserve"> wise summary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700"/>
        <w:gridCol w:w="5421"/>
      </w:tblGrid>
      <w:tr w:rsidR="00C86A1E" w:rsidRPr="00C86A1E" w14:paraId="4D8B59CB" w14:textId="77777777" w:rsidTr="006A021D">
        <w:tc>
          <w:tcPr>
            <w:tcW w:w="895" w:type="dxa"/>
          </w:tcPr>
          <w:p w14:paraId="0A50B1A3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S.no</w:t>
            </w:r>
          </w:p>
        </w:tc>
        <w:tc>
          <w:tcPr>
            <w:tcW w:w="2700" w:type="dxa"/>
          </w:tcPr>
          <w:p w14:paraId="54BB7E2D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Description</w:t>
            </w:r>
          </w:p>
        </w:tc>
        <w:tc>
          <w:tcPr>
            <w:tcW w:w="5421" w:type="dxa"/>
          </w:tcPr>
          <w:p w14:paraId="37E45486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Calculation</w:t>
            </w:r>
          </w:p>
        </w:tc>
      </w:tr>
      <w:tr w:rsidR="00C86A1E" w:rsidRPr="00C86A1E" w14:paraId="0A0D9063" w14:textId="77777777" w:rsidTr="006A021D">
        <w:tc>
          <w:tcPr>
            <w:tcW w:w="895" w:type="dxa"/>
          </w:tcPr>
          <w:p w14:paraId="760094AA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</w:t>
            </w:r>
          </w:p>
        </w:tc>
        <w:tc>
          <w:tcPr>
            <w:tcW w:w="2700" w:type="dxa"/>
          </w:tcPr>
          <w:p w14:paraId="0F542862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  <w:tc>
          <w:tcPr>
            <w:tcW w:w="5421" w:type="dxa"/>
          </w:tcPr>
          <w:p w14:paraId="2A9DFD5D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1 duration</w:t>
            </w:r>
          </w:p>
        </w:tc>
      </w:tr>
      <w:tr w:rsidR="00C86A1E" w:rsidRPr="00C86A1E" w14:paraId="27410BB2" w14:textId="77777777" w:rsidTr="006A021D">
        <w:tc>
          <w:tcPr>
            <w:tcW w:w="895" w:type="dxa"/>
          </w:tcPr>
          <w:p w14:paraId="4568D0E6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2</w:t>
            </w:r>
          </w:p>
        </w:tc>
        <w:tc>
          <w:tcPr>
            <w:tcW w:w="2700" w:type="dxa"/>
          </w:tcPr>
          <w:p w14:paraId="6122E47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 hours</w:t>
            </w:r>
          </w:p>
        </w:tc>
        <w:tc>
          <w:tcPr>
            <w:tcW w:w="5421" w:type="dxa"/>
          </w:tcPr>
          <w:p w14:paraId="12A38C10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3 duration</w:t>
            </w:r>
          </w:p>
        </w:tc>
      </w:tr>
      <w:tr w:rsidR="00C86A1E" w:rsidRPr="00C86A1E" w14:paraId="4B28E171" w14:textId="77777777" w:rsidTr="006A021D">
        <w:tc>
          <w:tcPr>
            <w:tcW w:w="895" w:type="dxa"/>
          </w:tcPr>
          <w:p w14:paraId="056A62E4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3</w:t>
            </w:r>
          </w:p>
        </w:tc>
        <w:tc>
          <w:tcPr>
            <w:tcW w:w="2700" w:type="dxa"/>
          </w:tcPr>
          <w:p w14:paraId="5D607348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eeting Hours</w:t>
            </w:r>
          </w:p>
        </w:tc>
        <w:tc>
          <w:tcPr>
            <w:tcW w:w="5421" w:type="dxa"/>
          </w:tcPr>
          <w:p w14:paraId="583382A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4 duration</w:t>
            </w:r>
          </w:p>
        </w:tc>
      </w:tr>
      <w:tr w:rsidR="00C86A1E" w:rsidRPr="00C86A1E" w14:paraId="1E15DD97" w14:textId="77777777" w:rsidTr="006A021D">
        <w:tc>
          <w:tcPr>
            <w:tcW w:w="895" w:type="dxa"/>
          </w:tcPr>
          <w:p w14:paraId="7A5D8789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4</w:t>
            </w:r>
          </w:p>
        </w:tc>
        <w:tc>
          <w:tcPr>
            <w:tcW w:w="2700" w:type="dxa"/>
          </w:tcPr>
          <w:p w14:paraId="71258AA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aintenance hours</w:t>
            </w:r>
          </w:p>
        </w:tc>
        <w:tc>
          <w:tcPr>
            <w:tcW w:w="5421" w:type="dxa"/>
          </w:tcPr>
          <w:p w14:paraId="48451A7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5 duration</w:t>
            </w:r>
          </w:p>
        </w:tc>
      </w:tr>
      <w:tr w:rsidR="00C86A1E" w:rsidRPr="00C86A1E" w14:paraId="2FE738CA" w14:textId="77777777" w:rsidTr="006A021D">
        <w:tc>
          <w:tcPr>
            <w:tcW w:w="895" w:type="dxa"/>
          </w:tcPr>
          <w:p w14:paraId="47E2BBD4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5</w:t>
            </w:r>
          </w:p>
        </w:tc>
        <w:tc>
          <w:tcPr>
            <w:tcW w:w="2700" w:type="dxa"/>
          </w:tcPr>
          <w:p w14:paraId="604C82EA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Idle Hours</w:t>
            </w:r>
          </w:p>
        </w:tc>
        <w:tc>
          <w:tcPr>
            <w:tcW w:w="5421" w:type="dxa"/>
          </w:tcPr>
          <w:p w14:paraId="72472F1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2 duration</w:t>
            </w:r>
          </w:p>
        </w:tc>
      </w:tr>
      <w:tr w:rsidR="00C86A1E" w:rsidRPr="00C86A1E" w14:paraId="4ECC8C5C" w14:textId="77777777" w:rsidTr="006A021D">
        <w:tc>
          <w:tcPr>
            <w:tcW w:w="895" w:type="dxa"/>
          </w:tcPr>
          <w:p w14:paraId="547A5B59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6</w:t>
            </w:r>
          </w:p>
        </w:tc>
        <w:tc>
          <w:tcPr>
            <w:tcW w:w="2700" w:type="dxa"/>
          </w:tcPr>
          <w:p w14:paraId="750F477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roductive time - PT</w:t>
            </w:r>
          </w:p>
        </w:tc>
        <w:tc>
          <w:tcPr>
            <w:tcW w:w="5421" w:type="dxa"/>
          </w:tcPr>
          <w:p w14:paraId="66365E4D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</w:tr>
      <w:tr w:rsidR="00C86A1E" w:rsidRPr="00C86A1E" w14:paraId="44201C0E" w14:textId="77777777" w:rsidTr="006A021D">
        <w:tc>
          <w:tcPr>
            <w:tcW w:w="895" w:type="dxa"/>
          </w:tcPr>
          <w:p w14:paraId="18317DD7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7</w:t>
            </w:r>
          </w:p>
        </w:tc>
        <w:tc>
          <w:tcPr>
            <w:tcW w:w="2700" w:type="dxa"/>
          </w:tcPr>
          <w:p w14:paraId="3DB56178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n-productive time - NPT</w:t>
            </w:r>
          </w:p>
        </w:tc>
        <w:tc>
          <w:tcPr>
            <w:tcW w:w="5421" w:type="dxa"/>
          </w:tcPr>
          <w:p w14:paraId="7269138E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 hrs + Meeting hrs + Maintenance hrs + Idle hrs</w:t>
            </w:r>
          </w:p>
        </w:tc>
      </w:tr>
      <w:tr w:rsidR="00C86A1E" w:rsidRPr="00C86A1E" w14:paraId="69E7C590" w14:textId="77777777" w:rsidTr="006A021D">
        <w:tc>
          <w:tcPr>
            <w:tcW w:w="895" w:type="dxa"/>
          </w:tcPr>
          <w:p w14:paraId="1EE12D77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8</w:t>
            </w:r>
          </w:p>
        </w:tc>
        <w:tc>
          <w:tcPr>
            <w:tcW w:w="2700" w:type="dxa"/>
          </w:tcPr>
          <w:p w14:paraId="3F99E2AE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Hours</w:t>
            </w:r>
          </w:p>
        </w:tc>
        <w:tc>
          <w:tcPr>
            <w:tcW w:w="5421" w:type="dxa"/>
          </w:tcPr>
          <w:p w14:paraId="0D9A0CBF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T + NPT</w:t>
            </w:r>
          </w:p>
        </w:tc>
      </w:tr>
      <w:tr w:rsidR="00C86A1E" w:rsidRPr="00C86A1E" w14:paraId="2853E4EE" w14:textId="77777777" w:rsidTr="006A021D">
        <w:tc>
          <w:tcPr>
            <w:tcW w:w="895" w:type="dxa"/>
          </w:tcPr>
          <w:p w14:paraId="7B931EC5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9</w:t>
            </w:r>
          </w:p>
        </w:tc>
        <w:tc>
          <w:tcPr>
            <w:tcW w:w="2700" w:type="dxa"/>
          </w:tcPr>
          <w:p w14:paraId="56105643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eedle time %</w:t>
            </w:r>
          </w:p>
        </w:tc>
        <w:tc>
          <w:tcPr>
            <w:tcW w:w="5421" w:type="dxa"/>
          </w:tcPr>
          <w:p w14:paraId="4BCA3B5B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needle run time/sewing hours * 100</w:t>
            </w:r>
          </w:p>
        </w:tc>
      </w:tr>
      <w:tr w:rsidR="00C86A1E" w:rsidRPr="00C86A1E" w14:paraId="68133227" w14:textId="77777777" w:rsidTr="006A021D">
        <w:tc>
          <w:tcPr>
            <w:tcW w:w="895" w:type="dxa"/>
          </w:tcPr>
          <w:p w14:paraId="35825441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0</w:t>
            </w:r>
          </w:p>
        </w:tc>
        <w:tc>
          <w:tcPr>
            <w:tcW w:w="2700" w:type="dxa"/>
          </w:tcPr>
          <w:p w14:paraId="63E71AA0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PM</w:t>
            </w:r>
          </w:p>
        </w:tc>
        <w:tc>
          <w:tcPr>
            <w:tcW w:w="5421" w:type="dxa"/>
          </w:tcPr>
          <w:p w14:paraId="33F5643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SPM / Number of instances.</w:t>
            </w:r>
          </w:p>
        </w:tc>
      </w:tr>
    </w:tbl>
    <w:p w14:paraId="4377F2A3" w14:textId="77777777" w:rsidR="00C86A1E" w:rsidRPr="00C86A1E" w:rsidRDefault="00C86A1E" w:rsidP="00C86A1E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</w:p>
    <w:p w14:paraId="6BA42357" w14:textId="77777777" w:rsidR="00C86A1E" w:rsidRPr="00C86A1E" w:rsidRDefault="00C86A1E" w:rsidP="00C86A1E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Operator wise summary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700"/>
        <w:gridCol w:w="5421"/>
      </w:tblGrid>
      <w:tr w:rsidR="00C86A1E" w:rsidRPr="00C86A1E" w14:paraId="3B29727E" w14:textId="77777777" w:rsidTr="006A021D">
        <w:tc>
          <w:tcPr>
            <w:tcW w:w="895" w:type="dxa"/>
          </w:tcPr>
          <w:p w14:paraId="12ECAF6D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S.no</w:t>
            </w:r>
          </w:p>
        </w:tc>
        <w:tc>
          <w:tcPr>
            <w:tcW w:w="2700" w:type="dxa"/>
          </w:tcPr>
          <w:p w14:paraId="1D12B4F4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Description</w:t>
            </w:r>
          </w:p>
        </w:tc>
        <w:tc>
          <w:tcPr>
            <w:tcW w:w="5421" w:type="dxa"/>
          </w:tcPr>
          <w:p w14:paraId="71B4ABA3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  <w:b/>
                <w:bCs/>
              </w:rPr>
            </w:pPr>
            <w:r w:rsidRPr="00C86A1E">
              <w:rPr>
                <w:rFonts w:ascii="Aptos" w:hAnsi="Aptos" w:cs="Arial"/>
                <w:b/>
                <w:bCs/>
              </w:rPr>
              <w:t>Calculation</w:t>
            </w:r>
          </w:p>
        </w:tc>
      </w:tr>
      <w:tr w:rsidR="00C86A1E" w:rsidRPr="00C86A1E" w14:paraId="7D883995" w14:textId="77777777" w:rsidTr="006A021D">
        <w:tc>
          <w:tcPr>
            <w:tcW w:w="895" w:type="dxa"/>
          </w:tcPr>
          <w:p w14:paraId="401A235D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</w:t>
            </w:r>
          </w:p>
        </w:tc>
        <w:tc>
          <w:tcPr>
            <w:tcW w:w="2700" w:type="dxa"/>
          </w:tcPr>
          <w:p w14:paraId="45CB8D96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  <w:tc>
          <w:tcPr>
            <w:tcW w:w="5421" w:type="dxa"/>
          </w:tcPr>
          <w:p w14:paraId="2D03956D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1 duration</w:t>
            </w:r>
          </w:p>
        </w:tc>
      </w:tr>
      <w:tr w:rsidR="00C86A1E" w:rsidRPr="00C86A1E" w14:paraId="43A3BC5A" w14:textId="77777777" w:rsidTr="006A021D">
        <w:tc>
          <w:tcPr>
            <w:tcW w:w="895" w:type="dxa"/>
          </w:tcPr>
          <w:p w14:paraId="6E15F1CD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2</w:t>
            </w:r>
          </w:p>
        </w:tc>
        <w:tc>
          <w:tcPr>
            <w:tcW w:w="2700" w:type="dxa"/>
          </w:tcPr>
          <w:p w14:paraId="5AEA3C3C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 hours</w:t>
            </w:r>
          </w:p>
        </w:tc>
        <w:tc>
          <w:tcPr>
            <w:tcW w:w="5421" w:type="dxa"/>
          </w:tcPr>
          <w:p w14:paraId="67159FE3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3 duration</w:t>
            </w:r>
          </w:p>
        </w:tc>
      </w:tr>
      <w:tr w:rsidR="00C86A1E" w:rsidRPr="00C86A1E" w14:paraId="2866D554" w14:textId="77777777" w:rsidTr="006A021D">
        <w:tc>
          <w:tcPr>
            <w:tcW w:w="895" w:type="dxa"/>
          </w:tcPr>
          <w:p w14:paraId="7B7DB051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3</w:t>
            </w:r>
          </w:p>
        </w:tc>
        <w:tc>
          <w:tcPr>
            <w:tcW w:w="2700" w:type="dxa"/>
          </w:tcPr>
          <w:p w14:paraId="1FE21BA6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eeting Hours</w:t>
            </w:r>
          </w:p>
        </w:tc>
        <w:tc>
          <w:tcPr>
            <w:tcW w:w="5421" w:type="dxa"/>
          </w:tcPr>
          <w:p w14:paraId="404B6B79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4 duration</w:t>
            </w:r>
          </w:p>
        </w:tc>
      </w:tr>
      <w:tr w:rsidR="00C86A1E" w:rsidRPr="00C86A1E" w14:paraId="79F7994E" w14:textId="77777777" w:rsidTr="006A021D">
        <w:tc>
          <w:tcPr>
            <w:tcW w:w="895" w:type="dxa"/>
          </w:tcPr>
          <w:p w14:paraId="0C12BF3A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4</w:t>
            </w:r>
          </w:p>
        </w:tc>
        <w:tc>
          <w:tcPr>
            <w:tcW w:w="2700" w:type="dxa"/>
          </w:tcPr>
          <w:p w14:paraId="463EC10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Maintenance hours</w:t>
            </w:r>
          </w:p>
        </w:tc>
        <w:tc>
          <w:tcPr>
            <w:tcW w:w="5421" w:type="dxa"/>
          </w:tcPr>
          <w:p w14:paraId="708002C8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um of all Mode-5 duration</w:t>
            </w:r>
          </w:p>
        </w:tc>
      </w:tr>
      <w:tr w:rsidR="00C86A1E" w:rsidRPr="00C86A1E" w14:paraId="66A401C6" w14:textId="77777777" w:rsidTr="006A021D">
        <w:tc>
          <w:tcPr>
            <w:tcW w:w="895" w:type="dxa"/>
          </w:tcPr>
          <w:p w14:paraId="2AC13FD8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5</w:t>
            </w:r>
          </w:p>
        </w:tc>
        <w:tc>
          <w:tcPr>
            <w:tcW w:w="2700" w:type="dxa"/>
          </w:tcPr>
          <w:p w14:paraId="52BB1AB5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Idle Hours</w:t>
            </w:r>
          </w:p>
        </w:tc>
        <w:tc>
          <w:tcPr>
            <w:tcW w:w="5421" w:type="dxa"/>
          </w:tcPr>
          <w:p w14:paraId="6EFC786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  <w:color w:val="0000FF"/>
              </w:rPr>
            </w:pPr>
            <w:r w:rsidRPr="00C86A1E">
              <w:rPr>
                <w:rFonts w:ascii="Aptos" w:hAnsi="Aptos" w:cs="Arial"/>
                <w:color w:val="0000FF"/>
              </w:rPr>
              <w:t>10 hours – (Sewing Hours + No feeding hrs + Meeting hrs + Maintenance hrs)</w:t>
            </w:r>
          </w:p>
        </w:tc>
      </w:tr>
      <w:tr w:rsidR="00C86A1E" w:rsidRPr="00C86A1E" w14:paraId="14FA31EE" w14:textId="77777777" w:rsidTr="006A021D">
        <w:tc>
          <w:tcPr>
            <w:tcW w:w="895" w:type="dxa"/>
          </w:tcPr>
          <w:p w14:paraId="3CE4FA99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6</w:t>
            </w:r>
          </w:p>
        </w:tc>
        <w:tc>
          <w:tcPr>
            <w:tcW w:w="2700" w:type="dxa"/>
          </w:tcPr>
          <w:p w14:paraId="376E881D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roductive time - PT</w:t>
            </w:r>
          </w:p>
        </w:tc>
        <w:tc>
          <w:tcPr>
            <w:tcW w:w="5421" w:type="dxa"/>
          </w:tcPr>
          <w:p w14:paraId="266893C8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Sewing Hours</w:t>
            </w:r>
          </w:p>
        </w:tc>
      </w:tr>
      <w:tr w:rsidR="00C86A1E" w:rsidRPr="00C86A1E" w14:paraId="27AA601D" w14:textId="77777777" w:rsidTr="006A021D">
        <w:tc>
          <w:tcPr>
            <w:tcW w:w="895" w:type="dxa"/>
          </w:tcPr>
          <w:p w14:paraId="5D5A3BDE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7</w:t>
            </w:r>
          </w:p>
        </w:tc>
        <w:tc>
          <w:tcPr>
            <w:tcW w:w="2700" w:type="dxa"/>
          </w:tcPr>
          <w:p w14:paraId="69B7ADA1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n-productive time - NPT</w:t>
            </w:r>
          </w:p>
        </w:tc>
        <w:tc>
          <w:tcPr>
            <w:tcW w:w="5421" w:type="dxa"/>
          </w:tcPr>
          <w:p w14:paraId="468CEE9A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o feeding hrs + Meeting hrs + Maintenance hrs + Idle hrs</w:t>
            </w:r>
          </w:p>
        </w:tc>
      </w:tr>
      <w:tr w:rsidR="00C86A1E" w:rsidRPr="00C86A1E" w14:paraId="016C6BB8" w14:textId="77777777" w:rsidTr="006A021D">
        <w:tc>
          <w:tcPr>
            <w:tcW w:w="895" w:type="dxa"/>
          </w:tcPr>
          <w:p w14:paraId="4E360E07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8</w:t>
            </w:r>
          </w:p>
        </w:tc>
        <w:tc>
          <w:tcPr>
            <w:tcW w:w="2700" w:type="dxa"/>
          </w:tcPr>
          <w:p w14:paraId="0AC5060D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Hours</w:t>
            </w:r>
          </w:p>
        </w:tc>
        <w:tc>
          <w:tcPr>
            <w:tcW w:w="5421" w:type="dxa"/>
          </w:tcPr>
          <w:p w14:paraId="4385DC97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PT + NPT</w:t>
            </w:r>
          </w:p>
        </w:tc>
      </w:tr>
      <w:tr w:rsidR="00C86A1E" w:rsidRPr="00C86A1E" w14:paraId="0435EDF5" w14:textId="77777777" w:rsidTr="006A021D">
        <w:tc>
          <w:tcPr>
            <w:tcW w:w="895" w:type="dxa"/>
          </w:tcPr>
          <w:p w14:paraId="376D23AC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9</w:t>
            </w:r>
          </w:p>
        </w:tc>
        <w:tc>
          <w:tcPr>
            <w:tcW w:w="2700" w:type="dxa"/>
          </w:tcPr>
          <w:p w14:paraId="70FE4F4E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Needle time %</w:t>
            </w:r>
          </w:p>
        </w:tc>
        <w:tc>
          <w:tcPr>
            <w:tcW w:w="5421" w:type="dxa"/>
          </w:tcPr>
          <w:p w14:paraId="67355620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needle run time/sewing hours * 100</w:t>
            </w:r>
          </w:p>
        </w:tc>
      </w:tr>
      <w:tr w:rsidR="00C86A1E" w:rsidRPr="00C86A1E" w14:paraId="312DAB83" w14:textId="77777777" w:rsidTr="006A021D">
        <w:tc>
          <w:tcPr>
            <w:tcW w:w="895" w:type="dxa"/>
          </w:tcPr>
          <w:p w14:paraId="23F68BCC" w14:textId="77777777" w:rsidR="00C86A1E" w:rsidRPr="00C86A1E" w:rsidRDefault="00C86A1E" w:rsidP="006A021D">
            <w:pPr>
              <w:pStyle w:val="ListParagraph"/>
              <w:ind w:left="0"/>
              <w:jc w:val="center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10</w:t>
            </w:r>
          </w:p>
        </w:tc>
        <w:tc>
          <w:tcPr>
            <w:tcW w:w="2700" w:type="dxa"/>
          </w:tcPr>
          <w:p w14:paraId="445DE900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Average SPM</w:t>
            </w:r>
          </w:p>
        </w:tc>
        <w:tc>
          <w:tcPr>
            <w:tcW w:w="5421" w:type="dxa"/>
          </w:tcPr>
          <w:p w14:paraId="61C0814F" w14:textId="77777777" w:rsidR="00C86A1E" w:rsidRPr="00C86A1E" w:rsidRDefault="00C86A1E" w:rsidP="006A021D">
            <w:pPr>
              <w:pStyle w:val="ListParagraph"/>
              <w:ind w:left="0"/>
              <w:rPr>
                <w:rFonts w:ascii="Aptos" w:hAnsi="Aptos" w:cs="Arial"/>
              </w:rPr>
            </w:pPr>
            <w:r w:rsidRPr="00C86A1E">
              <w:rPr>
                <w:rFonts w:ascii="Aptos" w:hAnsi="Aptos" w:cs="Arial"/>
              </w:rPr>
              <w:t>Total SPM / Number of instances.</w:t>
            </w:r>
          </w:p>
        </w:tc>
      </w:tr>
    </w:tbl>
    <w:p w14:paraId="0CA4D43A" w14:textId="77777777" w:rsidR="00336A41" w:rsidRPr="00C86A1E" w:rsidRDefault="00336A41" w:rsidP="00066046">
      <w:pPr>
        <w:pStyle w:val="ListParagraph"/>
        <w:spacing w:line="240" w:lineRule="auto"/>
        <w:ind w:left="0"/>
        <w:jc w:val="center"/>
        <w:rPr>
          <w:rFonts w:ascii="Aptos" w:hAnsi="Aptos" w:cs="Arial"/>
          <w:b/>
          <w:bCs/>
          <w:color w:val="0000FF"/>
        </w:rPr>
      </w:pPr>
    </w:p>
    <w:p w14:paraId="668B6D1A" w14:textId="4C305917" w:rsidR="00336A41" w:rsidRPr="00C86A1E" w:rsidRDefault="00336A41" w:rsidP="00C86A1E">
      <w:pPr>
        <w:pStyle w:val="ListParagraph"/>
        <w:pageBreakBefore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lastRenderedPageBreak/>
        <w:t>Data transmission from each device to server will happen in JSON format specified below.</w:t>
      </w:r>
    </w:p>
    <w:p w14:paraId="67C68AAB" w14:textId="77777777" w:rsidR="00074EC8" w:rsidRPr="00C86A1E" w:rsidRDefault="00074EC8" w:rsidP="00336A41">
      <w:pPr>
        <w:pStyle w:val="ListParagraph"/>
        <w:spacing w:line="240" w:lineRule="auto"/>
        <w:rPr>
          <w:rFonts w:ascii="Aptos" w:hAnsi="Aptos" w:cs="Arial"/>
        </w:rPr>
      </w:pPr>
    </w:p>
    <w:p w14:paraId="45CE6CE3" w14:textId="614A0F67" w:rsidR="00500F5C" w:rsidRPr="00C86A1E" w:rsidRDefault="00C86A1E" w:rsidP="00336A41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P</w:t>
      </w:r>
      <w:r w:rsidR="00336A41" w:rsidRPr="00C86A1E">
        <w:rPr>
          <w:rFonts w:ascii="Aptos" w:hAnsi="Aptos" w:cs="Arial"/>
        </w:rPr>
        <w:t>ayload</w:t>
      </w:r>
      <w:r w:rsidRPr="00C86A1E">
        <w:rPr>
          <w:rFonts w:ascii="Aptos" w:hAnsi="Aptos" w:cs="Arial"/>
        </w:rPr>
        <w:t xml:space="preserve"> </w:t>
      </w:r>
      <w:r w:rsidR="00336A41" w:rsidRPr="00C86A1E">
        <w:rPr>
          <w:rFonts w:ascii="Aptos" w:hAnsi="Aptos" w:cs="Arial"/>
        </w:rPr>
        <w:t>=</w:t>
      </w:r>
    </w:p>
    <w:p w14:paraId="359F13BA" w14:textId="713DBC71" w:rsidR="00500F5C" w:rsidRPr="00C86A1E" w:rsidRDefault="00336A41" w:rsidP="00336A41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"{</w:t>
      </w:r>
    </w:p>
    <w:p w14:paraId="7DECF5B2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MACHINE_ID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0] + ",</w:t>
      </w:r>
    </w:p>
    <w:p w14:paraId="7893DDCE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LINE_NUMB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] + ",</w:t>
      </w:r>
    </w:p>
    <w:p w14:paraId="33D3168E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OPERATOR_ID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2] + ",</w:t>
      </w:r>
    </w:p>
    <w:p w14:paraId="76A329F4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\"DATE\</w:t>
      </w:r>
      <w:proofErr w:type="gramStart"/>
      <w:r w:rsidRPr="00C86A1E">
        <w:rPr>
          <w:rFonts w:ascii="Aptos" w:hAnsi="Aptos" w:cs="Arial"/>
        </w:rPr>
        <w:t>":\</w:t>
      </w:r>
      <w:proofErr w:type="gramEnd"/>
      <w:r w:rsidRPr="00C86A1E">
        <w:rPr>
          <w:rFonts w:ascii="Aptos" w:hAnsi="Aptos" w:cs="Arial"/>
        </w:rPr>
        <w:t xml:space="preserve">"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 xml:space="preserve">5] + 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 xml:space="preserve">4] + 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3] + "\",</w:t>
      </w:r>
    </w:p>
    <w:p w14:paraId="05F23F0E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\"START_TIME\</w:t>
      </w:r>
      <w:proofErr w:type="gramStart"/>
      <w:r w:rsidRPr="00C86A1E">
        <w:rPr>
          <w:rFonts w:ascii="Aptos" w:hAnsi="Aptos" w:cs="Arial"/>
        </w:rPr>
        <w:t>":\</w:t>
      </w:r>
      <w:proofErr w:type="gramEnd"/>
      <w:r w:rsidRPr="00C86A1E">
        <w:rPr>
          <w:rFonts w:ascii="Aptos" w:hAnsi="Aptos" w:cs="Arial"/>
        </w:rPr>
        <w:t xml:space="preserve">"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 xml:space="preserve">6] + 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7] + ":00\",</w:t>
      </w:r>
    </w:p>
    <w:p w14:paraId="2738F0B6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\"END_TIME\</w:t>
      </w:r>
      <w:proofErr w:type="gramStart"/>
      <w:r w:rsidRPr="00C86A1E">
        <w:rPr>
          <w:rFonts w:ascii="Aptos" w:hAnsi="Aptos" w:cs="Arial"/>
        </w:rPr>
        <w:t>":\</w:t>
      </w:r>
      <w:proofErr w:type="gramEnd"/>
      <w:r w:rsidRPr="00C86A1E">
        <w:rPr>
          <w:rFonts w:ascii="Aptos" w:hAnsi="Aptos" w:cs="Arial"/>
        </w:rPr>
        <w:t xml:space="preserve">"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 xml:space="preserve">8] + 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9] + ":00\",</w:t>
      </w:r>
    </w:p>
    <w:p w14:paraId="4D2A3664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MODE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0] + ",</w:t>
      </w:r>
    </w:p>
    <w:p w14:paraId="1E91F755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STITCH_COUNT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1] + ",</w:t>
      </w:r>
    </w:p>
    <w:p w14:paraId="48B43F4C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NEEDLE_RUNTIME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2] + ",</w:t>
      </w:r>
    </w:p>
    <w:p w14:paraId="3519AC6A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NEEDLE_STOPTIME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3] + ",</w:t>
      </w:r>
    </w:p>
    <w:p w14:paraId="32543778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\"</w:t>
      </w:r>
      <w:proofErr w:type="spellStart"/>
      <w:r w:rsidRPr="00C86A1E">
        <w:rPr>
          <w:rFonts w:ascii="Aptos" w:hAnsi="Aptos" w:cs="Arial"/>
        </w:rPr>
        <w:t>Tx_LOGID</w:t>
      </w:r>
      <w:proofErr w:type="spellEnd"/>
      <w:r w:rsidRPr="00C86A1E">
        <w:rPr>
          <w:rFonts w:ascii="Aptos" w:hAnsi="Aptos" w:cs="Arial"/>
        </w:rPr>
        <w:t xml:space="preserve">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4] + ",</w:t>
      </w:r>
    </w:p>
    <w:p w14:paraId="42138AB9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\"</w:t>
      </w:r>
      <w:proofErr w:type="spellStart"/>
      <w:r w:rsidRPr="00C86A1E">
        <w:rPr>
          <w:rFonts w:ascii="Aptos" w:hAnsi="Aptos" w:cs="Arial"/>
        </w:rPr>
        <w:t>Str_LOGID</w:t>
      </w:r>
      <w:proofErr w:type="spellEnd"/>
      <w:r w:rsidRPr="00C86A1E">
        <w:rPr>
          <w:rFonts w:ascii="Aptos" w:hAnsi="Aptos" w:cs="Arial"/>
        </w:rPr>
        <w:t xml:space="preserve">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5] + ",</w:t>
      </w:r>
    </w:p>
    <w:p w14:paraId="4064BB39" w14:textId="77777777" w:rsidR="00500F5C" w:rsidRPr="00C86A1E" w:rsidRDefault="00500F5C" w:rsidP="00500F5C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DEVICE_ID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6] + ",</w:t>
      </w:r>
    </w:p>
    <w:p w14:paraId="765A25EF" w14:textId="68733149" w:rsidR="00500F5C" w:rsidRPr="00C86A1E" w:rsidRDefault="00500F5C" w:rsidP="00C86A1E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 xml:space="preserve">\"RESERVE\":" + </w:t>
      </w:r>
      <w:proofErr w:type="gramStart"/>
      <w:r w:rsidRPr="00C86A1E">
        <w:rPr>
          <w:rFonts w:ascii="Aptos" w:hAnsi="Aptos" w:cs="Arial"/>
        </w:rPr>
        <w:t>strs[</w:t>
      </w:r>
      <w:proofErr w:type="gramEnd"/>
      <w:r w:rsidRPr="00C86A1E">
        <w:rPr>
          <w:rFonts w:ascii="Aptos" w:hAnsi="Aptos" w:cs="Arial"/>
        </w:rPr>
        <w:t>17] +"</w:t>
      </w:r>
      <w:r w:rsidR="00336A41" w:rsidRPr="00C86A1E">
        <w:rPr>
          <w:rFonts w:ascii="Aptos" w:hAnsi="Aptos" w:cs="Arial"/>
        </w:rPr>
        <w:tab/>
      </w:r>
    </w:p>
    <w:p w14:paraId="654BEB7E" w14:textId="54141E74" w:rsidR="00C86A1E" w:rsidRPr="00C86A1E" w:rsidRDefault="00336A41" w:rsidP="00C86A1E">
      <w:pPr>
        <w:pStyle w:val="ListParagraph"/>
        <w:spacing w:line="240" w:lineRule="auto"/>
        <w:ind w:left="0" w:firstLine="72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</w:rPr>
        <w:t>}";</w:t>
      </w:r>
    </w:p>
    <w:p w14:paraId="15D56738" w14:textId="77777777" w:rsidR="00C86A1E" w:rsidRPr="00C86A1E" w:rsidRDefault="00C86A1E" w:rsidP="00336A41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p w14:paraId="3440923C" w14:textId="2C961CA3" w:rsidR="00336A41" w:rsidRPr="00C86A1E" w:rsidRDefault="00336A41" w:rsidP="00336A41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Response expected from Server</w:t>
      </w:r>
      <w:r w:rsidR="00074EC8" w:rsidRPr="00C86A1E">
        <w:rPr>
          <w:rFonts w:ascii="Aptos" w:hAnsi="Aptos" w:cs="Arial"/>
          <w:b/>
          <w:bCs/>
          <w:color w:val="0000FF"/>
        </w:rPr>
        <w:t xml:space="preserve"> while data stored properly</w:t>
      </w:r>
      <w:r w:rsidRPr="00C86A1E">
        <w:rPr>
          <w:rFonts w:ascii="Aptos" w:hAnsi="Aptos" w:cs="Arial"/>
          <w:b/>
          <w:bCs/>
          <w:color w:val="0000FF"/>
        </w:rPr>
        <w:t>.</w:t>
      </w:r>
    </w:p>
    <w:p w14:paraId="1009BF7B" w14:textId="77777777" w:rsidR="00074EC8" w:rsidRPr="00C86A1E" w:rsidRDefault="00074EC8" w:rsidP="00336A41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p w14:paraId="4C071DF3" w14:textId="77777777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{</w:t>
      </w:r>
    </w:p>
    <w:p w14:paraId="4814C4A6" w14:textId="77777777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ab/>
        <w:t>"code":200,</w:t>
      </w:r>
    </w:p>
    <w:p w14:paraId="5FC8F82F" w14:textId="5CF984D3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ab/>
        <w:t>"</w:t>
      </w:r>
      <w:proofErr w:type="spellStart"/>
      <w:r w:rsidRPr="00C86A1E">
        <w:rPr>
          <w:rFonts w:ascii="Aptos" w:hAnsi="Aptos" w:cs="Arial"/>
        </w:rPr>
        <w:t>message":"Data</w:t>
      </w:r>
      <w:proofErr w:type="spellEnd"/>
      <w:r w:rsidRPr="00C86A1E">
        <w:rPr>
          <w:rFonts w:ascii="Aptos" w:hAnsi="Aptos" w:cs="Arial"/>
        </w:rPr>
        <w:t xml:space="preserve"> stored successfully",</w:t>
      </w:r>
    </w:p>
    <w:p w14:paraId="62E0FBFB" w14:textId="3BE601C9" w:rsidR="00074EC8" w:rsidRPr="00C86A1E" w:rsidRDefault="00074EC8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  <w:r w:rsidRPr="00C86A1E">
        <w:rPr>
          <w:rFonts w:ascii="Aptos" w:hAnsi="Aptos" w:cs="Arial"/>
        </w:rPr>
        <w:t>}</w:t>
      </w:r>
    </w:p>
    <w:p w14:paraId="4FB1A813" w14:textId="77777777" w:rsidR="00074EC8" w:rsidRPr="00C86A1E" w:rsidRDefault="00074EC8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</w:p>
    <w:p w14:paraId="14686BF1" w14:textId="18BDE406" w:rsidR="00074EC8" w:rsidRPr="00C86A1E" w:rsidRDefault="00074EC8" w:rsidP="00074EC8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Response expected from Server while data is not stored.</w:t>
      </w:r>
    </w:p>
    <w:p w14:paraId="31BF568F" w14:textId="77777777" w:rsidR="00074EC8" w:rsidRPr="00C86A1E" w:rsidRDefault="00074EC8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</w:p>
    <w:p w14:paraId="693B6402" w14:textId="77777777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>{</w:t>
      </w:r>
    </w:p>
    <w:p w14:paraId="2678922B" w14:textId="66D6A1FB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ab/>
        <w:t>"</w:t>
      </w:r>
      <w:proofErr w:type="spellStart"/>
      <w:r w:rsidRPr="00C86A1E">
        <w:rPr>
          <w:rFonts w:ascii="Aptos" w:hAnsi="Aptos" w:cs="Arial"/>
        </w:rPr>
        <w:t>code":xxx</w:t>
      </w:r>
      <w:proofErr w:type="spellEnd"/>
      <w:r w:rsidRPr="00C86A1E">
        <w:rPr>
          <w:rFonts w:ascii="Aptos" w:hAnsi="Aptos" w:cs="Arial"/>
        </w:rPr>
        <w:t>,</w:t>
      </w:r>
    </w:p>
    <w:p w14:paraId="7A8C559B" w14:textId="4F59B6EC" w:rsidR="00074EC8" w:rsidRPr="00C86A1E" w:rsidRDefault="00074EC8" w:rsidP="00074EC8">
      <w:pPr>
        <w:pStyle w:val="ListParagraph"/>
        <w:spacing w:line="240" w:lineRule="auto"/>
        <w:rPr>
          <w:rFonts w:ascii="Aptos" w:hAnsi="Aptos" w:cs="Arial"/>
        </w:rPr>
      </w:pPr>
      <w:r w:rsidRPr="00C86A1E">
        <w:rPr>
          <w:rFonts w:ascii="Aptos" w:hAnsi="Aptos" w:cs="Arial"/>
        </w:rPr>
        <w:tab/>
        <w:t>"</w:t>
      </w:r>
      <w:proofErr w:type="spellStart"/>
      <w:r w:rsidRPr="00C86A1E">
        <w:rPr>
          <w:rFonts w:ascii="Aptos" w:hAnsi="Aptos" w:cs="Arial"/>
        </w:rPr>
        <w:t>message":"Data</w:t>
      </w:r>
      <w:proofErr w:type="spellEnd"/>
      <w:r w:rsidRPr="00C86A1E">
        <w:rPr>
          <w:rFonts w:ascii="Aptos" w:hAnsi="Aptos" w:cs="Arial"/>
        </w:rPr>
        <w:t xml:space="preserve"> not stored",</w:t>
      </w:r>
    </w:p>
    <w:p w14:paraId="74BD2147" w14:textId="77777777" w:rsidR="00074EC8" w:rsidRPr="00C86A1E" w:rsidRDefault="00074EC8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  <w:r w:rsidRPr="00C86A1E">
        <w:rPr>
          <w:rFonts w:ascii="Aptos" w:hAnsi="Aptos" w:cs="Arial"/>
        </w:rPr>
        <w:t>}</w:t>
      </w:r>
    </w:p>
    <w:p w14:paraId="37858944" w14:textId="77777777" w:rsidR="00C86A1E" w:rsidRPr="00C86A1E" w:rsidRDefault="00C86A1E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</w:p>
    <w:p w14:paraId="1E1365F7" w14:textId="733E09E7" w:rsidR="00074EC8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 w:rsidRPr="00C86A1E">
        <w:rPr>
          <w:rFonts w:ascii="Aptos" w:hAnsi="Aptos" w:cs="Arial"/>
          <w:b/>
          <w:bCs/>
          <w:color w:val="0000FF"/>
        </w:rPr>
        <w:t>Validation criteria for duplicate data:</w:t>
      </w:r>
    </w:p>
    <w:p w14:paraId="559C1865" w14:textId="77777777" w:rsidR="00C86A1E" w:rsidRPr="00C86A1E" w:rsidRDefault="00C86A1E" w:rsidP="00074EC8">
      <w:pPr>
        <w:pStyle w:val="ListParagraph"/>
        <w:spacing w:line="240" w:lineRule="auto"/>
        <w:ind w:left="0" w:firstLine="720"/>
        <w:rPr>
          <w:rFonts w:ascii="Aptos" w:hAnsi="Aptos" w:cs="Arial"/>
        </w:rPr>
      </w:pPr>
    </w:p>
    <w:p w14:paraId="05F452F7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1. If the Tx Log ID is less than 1000, the system should store the data in the database.</w:t>
      </w:r>
    </w:p>
    <w:p w14:paraId="091F73DF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5D535E49" w14:textId="0FD1A423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2. If the Tx Log ID is greater than 1000 (e.g., 1020), the system should subtract 1000 from the Log ID (1020 - 1000 = 20). The system should then check whether a Log ID 20 already exists in the database for the respective Machine ID on the same date.</w:t>
      </w:r>
    </w:p>
    <w:p w14:paraId="6254F9B9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70FD1AED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Yes: The system will not store the API data for Log ID 1020 and will return a 200 Success Response.</w:t>
      </w:r>
    </w:p>
    <w:p w14:paraId="38FEE571" w14:textId="77777777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1AFCCC32" w14:textId="25B4F6E5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If No: The system will store the API data for Log ID 1020 and return a 200 Success Response.</w:t>
      </w:r>
    </w:p>
    <w:p w14:paraId="2BE1AD0E" w14:textId="3B76ED6A" w:rsidR="00C86A1E" w:rsidRPr="00C86A1E" w:rsidRDefault="00C86A1E" w:rsidP="00C86A1E">
      <w:pPr>
        <w:pStyle w:val="ListParagraph"/>
        <w:spacing w:line="240" w:lineRule="auto"/>
        <w:ind w:left="0"/>
        <w:rPr>
          <w:rFonts w:ascii="Aptos" w:hAnsi="Aptos" w:cs="Arial"/>
        </w:rPr>
      </w:pPr>
      <w:r w:rsidRPr="00C86A1E">
        <w:rPr>
          <w:rFonts w:ascii="Aptos" w:hAnsi="Aptos" w:cs="Arial"/>
        </w:rPr>
        <w:t>Now Tx Log ID = 1020 and Tx Log ID = (1020-1000) = 20.</w:t>
      </w:r>
    </w:p>
    <w:p w14:paraId="09A5F287" w14:textId="77777777" w:rsidR="007145A4" w:rsidRDefault="007145A4" w:rsidP="007145A4">
      <w:pPr>
        <w:pStyle w:val="ListParagraph"/>
        <w:spacing w:line="240" w:lineRule="auto"/>
        <w:rPr>
          <w:rFonts w:ascii="Aptos" w:hAnsi="Aptos" w:cs="Arial"/>
        </w:rPr>
      </w:pPr>
    </w:p>
    <w:p w14:paraId="76BE524D" w14:textId="77777777" w:rsidR="00C86A1E" w:rsidRDefault="00C86A1E" w:rsidP="007145A4">
      <w:pPr>
        <w:pStyle w:val="ListParagraph"/>
        <w:spacing w:line="240" w:lineRule="auto"/>
        <w:rPr>
          <w:rFonts w:ascii="Aptos" w:hAnsi="Aptos" w:cs="Arial"/>
        </w:rPr>
      </w:pPr>
    </w:p>
    <w:p w14:paraId="7FC8FE40" w14:textId="77777777" w:rsidR="00C86A1E" w:rsidRDefault="00C86A1E" w:rsidP="007145A4">
      <w:pPr>
        <w:pStyle w:val="ListParagraph"/>
        <w:spacing w:line="240" w:lineRule="auto"/>
        <w:rPr>
          <w:rFonts w:ascii="Aptos" w:hAnsi="Aptos" w:cs="Arial"/>
        </w:rPr>
      </w:pPr>
    </w:p>
    <w:p w14:paraId="09EFC143" w14:textId="77777777" w:rsidR="00C86A1E" w:rsidRDefault="00C86A1E" w:rsidP="007145A4">
      <w:pPr>
        <w:pStyle w:val="ListParagraph"/>
        <w:spacing w:line="240" w:lineRule="auto"/>
        <w:rPr>
          <w:rFonts w:ascii="Aptos" w:hAnsi="Aptos" w:cs="Arial"/>
        </w:rPr>
      </w:pPr>
    </w:p>
    <w:tbl>
      <w:tblPr>
        <w:tblW w:w="6420" w:type="dxa"/>
        <w:tblLook w:val="04A0" w:firstRow="1" w:lastRow="0" w:firstColumn="1" w:lastColumn="0" w:noHBand="0" w:noVBand="1"/>
      </w:tblPr>
      <w:tblGrid>
        <w:gridCol w:w="740"/>
        <w:gridCol w:w="1840"/>
        <w:gridCol w:w="2080"/>
        <w:gridCol w:w="1760"/>
      </w:tblGrid>
      <w:tr w:rsidR="00A55CD5" w:rsidRPr="00A55CD5" w14:paraId="11D16F50" w14:textId="77777777" w:rsidTr="00A55CD5">
        <w:trPr>
          <w:trHeight w:val="288"/>
        </w:trPr>
        <w:tc>
          <w:tcPr>
            <w:tcW w:w="7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2B41EC1A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S.no</w:t>
            </w:r>
          </w:p>
        </w:tc>
        <w:tc>
          <w:tcPr>
            <w:tcW w:w="184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1B0B728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  <w:t>RFID CARD NO</w:t>
            </w:r>
          </w:p>
        </w:tc>
        <w:tc>
          <w:tcPr>
            <w:tcW w:w="20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14:paraId="21352EB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  <w:t>OPERATOR NAME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A9D08E"/>
            <w:noWrap/>
            <w:vAlign w:val="center"/>
            <w:hideMark/>
          </w:tcPr>
          <w:p w14:paraId="104DC02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b/>
                <w:bCs/>
                <w:color w:val="000000"/>
                <w:sz w:val="20"/>
                <w:szCs w:val="20"/>
                <w:lang w:val="en-US"/>
              </w:rPr>
              <w:t>REMAKRS</w:t>
            </w:r>
          </w:p>
        </w:tc>
      </w:tr>
      <w:tr w:rsidR="00A55CD5" w:rsidRPr="00A55CD5" w14:paraId="7CF69039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80D0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9A662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814347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0BE5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D2E70B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27486E61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7C50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E942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30681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68A9D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A078D7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719CC27B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F416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CDA4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49937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FC84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03172B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753A7754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DDE2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110A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926297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7D7B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EC530A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655FDE70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0C36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54A3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192464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D0D3A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C13D77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11F46CB8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55138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9A5B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119184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72530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2A75C2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17C88DD2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B8F2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EDF59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309873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B248F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7669E0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1B8B7EEB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563CB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2268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961355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DFE3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35D40CB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0A078634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0C8A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F5D6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861976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E257B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0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D0D851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09815D30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42639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B2E6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85160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0DDA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63D8CF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09924F98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0A1B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830C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239507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36F6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B6601E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6AB0FE70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434E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DCAE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335369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E8D22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49438B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14DD024F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E11D0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E2D75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473099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2B39F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F1DDF5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617F0E9A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E3F60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C24C4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11189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5D45A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E06B3E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388B9212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0050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EE57F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85045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6F2D6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7BEA9FA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5C3B19E7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F837F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6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4798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121037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5FF9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AB0067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1A72123D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D8C6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7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F60C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121537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139B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360FA60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5DEA4106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26E1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8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5A66C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65048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E36B4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457D72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27BECA14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D6F5F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19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69AC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5499331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D9E1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1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06963F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04011585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B16EA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0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AEAF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13742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41AE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1682931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</w:tr>
      <w:tr w:rsidR="00A55CD5" w:rsidRPr="00A55CD5" w14:paraId="28786F3D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4531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1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2334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505307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619C2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867280D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SPARE CARDS</w:t>
            </w:r>
          </w:p>
        </w:tc>
      </w:tr>
      <w:tr w:rsidR="00A55CD5" w:rsidRPr="00A55CD5" w14:paraId="7191E060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03C05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B62E2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55015683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D547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8F17D4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SPARE CARDS</w:t>
            </w:r>
          </w:p>
        </w:tc>
      </w:tr>
      <w:tr w:rsidR="00A55CD5" w:rsidRPr="00A55CD5" w14:paraId="019EF3F9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9C435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3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8C62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040537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66FAD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3D731D1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SPARE CARDS</w:t>
            </w:r>
          </w:p>
        </w:tc>
      </w:tr>
      <w:tr w:rsidR="00A55CD5" w:rsidRPr="00A55CD5" w14:paraId="43F4C1B8" w14:textId="77777777" w:rsidTr="00A55CD5">
        <w:trPr>
          <w:trHeight w:val="276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2512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4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019C3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662024435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935EA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363750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SPARE CARDS</w:t>
            </w:r>
          </w:p>
        </w:tc>
      </w:tr>
      <w:tr w:rsidR="00A55CD5" w:rsidRPr="00A55CD5" w14:paraId="4CE18F12" w14:textId="77777777" w:rsidTr="00A55CD5">
        <w:trPr>
          <w:trHeight w:val="288"/>
        </w:trPr>
        <w:tc>
          <w:tcPr>
            <w:tcW w:w="7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87887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25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48DDE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3793893139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32150" w14:textId="77777777" w:rsidR="00A55CD5" w:rsidRPr="00A55CD5" w:rsidRDefault="00A55CD5" w:rsidP="00A55CD5">
            <w:pPr>
              <w:spacing w:after="0" w:line="240" w:lineRule="auto"/>
              <w:jc w:val="center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OPERATOR -2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C51E596" w14:textId="77777777" w:rsidR="00A55CD5" w:rsidRPr="00A55CD5" w:rsidRDefault="00A55CD5" w:rsidP="00A55CD5">
            <w:pPr>
              <w:spacing w:after="0" w:line="240" w:lineRule="auto"/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</w:pPr>
            <w:r w:rsidRPr="00A55CD5">
              <w:rPr>
                <w:rFonts w:ascii="Aptos" w:eastAsia="Times New Roman" w:hAnsi="Aptos" w:cs="Calibri"/>
                <w:color w:val="000000"/>
                <w:sz w:val="20"/>
                <w:szCs w:val="20"/>
                <w:lang w:val="en-US"/>
              </w:rPr>
              <w:t>SPARE CARDS</w:t>
            </w:r>
          </w:p>
        </w:tc>
      </w:tr>
    </w:tbl>
    <w:p w14:paraId="1DFC4F56" w14:textId="77777777" w:rsidR="00C86A1E" w:rsidRDefault="00C86A1E" w:rsidP="007145A4">
      <w:pPr>
        <w:pStyle w:val="ListParagraph"/>
        <w:spacing w:line="240" w:lineRule="auto"/>
        <w:rPr>
          <w:rFonts w:ascii="Aptos" w:hAnsi="Aptos" w:cs="Arial"/>
        </w:rPr>
      </w:pPr>
    </w:p>
    <w:p w14:paraId="66724D41" w14:textId="2DE1B0E1" w:rsidR="004F1342" w:rsidRDefault="004F1342" w:rsidP="004F1342">
      <w:pPr>
        <w:pStyle w:val="ListParagraph"/>
        <w:pageBreakBefore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lastRenderedPageBreak/>
        <w:t>Report generation method for Line wise report</w:t>
      </w:r>
      <w:r w:rsidR="00331892">
        <w:rPr>
          <w:rFonts w:ascii="Aptos" w:hAnsi="Aptos" w:cs="Arial"/>
          <w:b/>
          <w:bCs/>
          <w:color w:val="0000FF"/>
        </w:rPr>
        <w:t>.</w:t>
      </w:r>
    </w:p>
    <w:p w14:paraId="3EE38602" w14:textId="77777777" w:rsidR="004F1342" w:rsidRDefault="004F1342" w:rsidP="004F1342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p w14:paraId="4C3B06B3" w14:textId="54FD54E2" w:rsidR="004F1342" w:rsidRDefault="004F1342">
      <w:pPr>
        <w:pStyle w:val="ListParagraph"/>
        <w:numPr>
          <w:ilvl w:val="0"/>
          <w:numId w:val="1"/>
        </w:numPr>
        <w:spacing w:line="240" w:lineRule="auto"/>
        <w:rPr>
          <w:rFonts w:ascii="Aptos" w:hAnsi="Aptos" w:cs="Arial"/>
        </w:rPr>
      </w:pPr>
      <w:r w:rsidRPr="004F1342">
        <w:rPr>
          <w:rFonts w:ascii="Aptos" w:hAnsi="Aptos" w:cs="Arial"/>
        </w:rPr>
        <w:t xml:space="preserve">User </w:t>
      </w:r>
      <w:r>
        <w:rPr>
          <w:rFonts w:ascii="Aptos" w:hAnsi="Aptos" w:cs="Arial"/>
        </w:rPr>
        <w:t>shall</w:t>
      </w:r>
      <w:r w:rsidRPr="004F1342">
        <w:rPr>
          <w:rFonts w:ascii="Aptos" w:hAnsi="Aptos" w:cs="Arial"/>
        </w:rPr>
        <w:t xml:space="preserve"> select “from date” and “to date”</w:t>
      </w:r>
      <w:r>
        <w:rPr>
          <w:rFonts w:ascii="Aptos" w:hAnsi="Aptos" w:cs="Arial"/>
        </w:rPr>
        <w:t>.</w:t>
      </w:r>
    </w:p>
    <w:p w14:paraId="4CB4781A" w14:textId="789FC7F4" w:rsidR="004F1342" w:rsidRDefault="004F1342">
      <w:pPr>
        <w:pStyle w:val="ListParagraph"/>
        <w:numPr>
          <w:ilvl w:val="0"/>
          <w:numId w:val="1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Data associated with above date to be loaded from Main URL. This is to reduce the number of data instances to be fetched and handled by the front end (FE).</w:t>
      </w:r>
    </w:p>
    <w:p w14:paraId="2C2F79AA" w14:textId="5307F916" w:rsidR="004F1342" w:rsidRDefault="004F1342">
      <w:pPr>
        <w:pStyle w:val="ListParagraph"/>
        <w:numPr>
          <w:ilvl w:val="0"/>
          <w:numId w:val="1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 xml:space="preserve">FE shall </w:t>
      </w:r>
      <w:r w:rsidR="00331892">
        <w:rPr>
          <w:rFonts w:ascii="Aptos" w:hAnsi="Aptos" w:cs="Arial"/>
        </w:rPr>
        <w:t xml:space="preserve">display a drop-down list of </w:t>
      </w:r>
      <w:r>
        <w:rPr>
          <w:rFonts w:ascii="Aptos" w:hAnsi="Aptos" w:cs="Arial"/>
        </w:rPr>
        <w:t xml:space="preserve">line numbers </w:t>
      </w:r>
      <w:r w:rsidR="00331892">
        <w:rPr>
          <w:rFonts w:ascii="Aptos" w:hAnsi="Aptos" w:cs="Arial"/>
        </w:rPr>
        <w:t xml:space="preserve">that were </w:t>
      </w:r>
      <w:r>
        <w:rPr>
          <w:rFonts w:ascii="Aptos" w:hAnsi="Aptos" w:cs="Arial"/>
        </w:rPr>
        <w:t>in use during the selected period.</w:t>
      </w:r>
    </w:p>
    <w:p w14:paraId="2553545C" w14:textId="47486EC0" w:rsidR="004F1342" w:rsidRDefault="004F1342">
      <w:pPr>
        <w:pStyle w:val="ListParagraph"/>
        <w:numPr>
          <w:ilvl w:val="0"/>
          <w:numId w:val="1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User shall either a particular line or all lines and click generate button.</w:t>
      </w:r>
    </w:p>
    <w:p w14:paraId="6B86F9ED" w14:textId="29CCC917" w:rsidR="00331892" w:rsidRDefault="00331892">
      <w:pPr>
        <w:pStyle w:val="ListParagraph"/>
        <w:numPr>
          <w:ilvl w:val="0"/>
          <w:numId w:val="1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FE shall generate a summary report.</w:t>
      </w:r>
    </w:p>
    <w:p w14:paraId="4FBF7327" w14:textId="196F60F1" w:rsidR="00331892" w:rsidRDefault="00331892">
      <w:pPr>
        <w:pStyle w:val="ListParagraph"/>
        <w:numPr>
          <w:ilvl w:val="0"/>
          <w:numId w:val="1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If required user shall click detailed report button to generate CSV file.</w:t>
      </w:r>
    </w:p>
    <w:p w14:paraId="555E6E7C" w14:textId="77777777" w:rsidR="00331892" w:rsidRDefault="00331892" w:rsidP="00331892">
      <w:pPr>
        <w:pStyle w:val="ListParagraph"/>
        <w:spacing w:line="240" w:lineRule="auto"/>
        <w:rPr>
          <w:rFonts w:ascii="Aptos" w:hAnsi="Aptos" w:cs="Arial"/>
        </w:rPr>
      </w:pPr>
    </w:p>
    <w:p w14:paraId="3C7610BA" w14:textId="6B6A3219" w:rsidR="00331892" w:rsidRPr="00331892" w:rsidRDefault="00331892" w:rsidP="00331892">
      <w:pPr>
        <w:pStyle w:val="ListParagraph"/>
        <w:spacing w:line="240" w:lineRule="auto"/>
        <w:ind w:left="0"/>
        <w:rPr>
          <w:rFonts w:ascii="Aptos" w:hAnsi="Aptos" w:cs="Arial"/>
          <w:i/>
          <w:iCs/>
          <w:color w:val="C00000"/>
        </w:rPr>
      </w:pPr>
      <w:r w:rsidRPr="00331892">
        <w:rPr>
          <w:rFonts w:ascii="Aptos" w:hAnsi="Aptos" w:cs="Arial"/>
          <w:i/>
          <w:iCs/>
          <w:color w:val="C00000"/>
        </w:rPr>
        <w:t>Same strategy shall be followed by us for Operator wise report and Machine wise report.</w:t>
      </w:r>
    </w:p>
    <w:p w14:paraId="73812504" w14:textId="77777777" w:rsidR="00331892" w:rsidRDefault="00331892" w:rsidP="00331892">
      <w:pPr>
        <w:pStyle w:val="ListParagraph"/>
        <w:spacing w:line="240" w:lineRule="auto"/>
        <w:rPr>
          <w:rFonts w:ascii="Aptos" w:hAnsi="Aptos" w:cs="Arial"/>
        </w:rPr>
      </w:pPr>
    </w:p>
    <w:p w14:paraId="3364CA73" w14:textId="5B7DC027" w:rsidR="00331892" w:rsidRDefault="00331892" w:rsidP="00331892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Report generation method for filtered reports.</w:t>
      </w:r>
    </w:p>
    <w:p w14:paraId="3CB77A04" w14:textId="77777777" w:rsidR="00331892" w:rsidRDefault="00331892" w:rsidP="00331892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</w:p>
    <w:p w14:paraId="65D0B5EE" w14:textId="77777777" w:rsidR="00331892" w:rsidRDefault="00331892">
      <w:pPr>
        <w:pStyle w:val="ListParagraph"/>
        <w:numPr>
          <w:ilvl w:val="0"/>
          <w:numId w:val="2"/>
        </w:numPr>
        <w:spacing w:line="240" w:lineRule="auto"/>
        <w:rPr>
          <w:rFonts w:ascii="Aptos" w:hAnsi="Aptos" w:cs="Arial"/>
        </w:rPr>
      </w:pPr>
      <w:r w:rsidRPr="004F1342">
        <w:rPr>
          <w:rFonts w:ascii="Aptos" w:hAnsi="Aptos" w:cs="Arial"/>
        </w:rPr>
        <w:t xml:space="preserve">User </w:t>
      </w:r>
      <w:r>
        <w:rPr>
          <w:rFonts w:ascii="Aptos" w:hAnsi="Aptos" w:cs="Arial"/>
        </w:rPr>
        <w:t>shall</w:t>
      </w:r>
      <w:r w:rsidRPr="004F1342">
        <w:rPr>
          <w:rFonts w:ascii="Aptos" w:hAnsi="Aptos" w:cs="Arial"/>
        </w:rPr>
        <w:t xml:space="preserve"> select “from date” and “to date”</w:t>
      </w:r>
      <w:r>
        <w:rPr>
          <w:rFonts w:ascii="Aptos" w:hAnsi="Aptos" w:cs="Arial"/>
        </w:rPr>
        <w:t>.</w:t>
      </w:r>
    </w:p>
    <w:p w14:paraId="12E05A6F" w14:textId="77777777" w:rsidR="00331892" w:rsidRDefault="00331892">
      <w:pPr>
        <w:pStyle w:val="ListParagraph"/>
        <w:numPr>
          <w:ilvl w:val="0"/>
          <w:numId w:val="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Data associated with above date to be loaded from Main URL. This is to reduce the number of data instances to be fetched and handled by the front end (FE).</w:t>
      </w:r>
    </w:p>
    <w:p w14:paraId="43FA082D" w14:textId="3E61D744" w:rsidR="00331892" w:rsidRDefault="00331892">
      <w:pPr>
        <w:pStyle w:val="ListParagraph"/>
        <w:numPr>
          <w:ilvl w:val="0"/>
          <w:numId w:val="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FE shall display drop-down lists of line numbers, machine ids, operator names that were in use during the selected period.</w:t>
      </w:r>
    </w:p>
    <w:p w14:paraId="214F8DC7" w14:textId="77777777" w:rsidR="00331892" w:rsidRDefault="00331892">
      <w:pPr>
        <w:pStyle w:val="ListParagraph"/>
        <w:numPr>
          <w:ilvl w:val="0"/>
          <w:numId w:val="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 xml:space="preserve">User shall either </w:t>
      </w:r>
    </w:p>
    <w:p w14:paraId="79EDB484" w14:textId="1280090F" w:rsidR="00331892" w:rsidRDefault="00331892">
      <w:pPr>
        <w:pStyle w:val="ListParagraph"/>
        <w:numPr>
          <w:ilvl w:val="0"/>
          <w:numId w:val="3"/>
        </w:numPr>
        <w:spacing w:line="240" w:lineRule="auto"/>
        <w:rPr>
          <w:rFonts w:ascii="Aptos" w:hAnsi="Aptos" w:cs="Arial"/>
        </w:rPr>
      </w:pPr>
      <w:r w:rsidRPr="00331892">
        <w:rPr>
          <w:rFonts w:ascii="Aptos" w:hAnsi="Aptos" w:cs="Arial"/>
        </w:rPr>
        <w:t xml:space="preserve">particular line, </w:t>
      </w:r>
      <w:r>
        <w:rPr>
          <w:rFonts w:ascii="Aptos" w:hAnsi="Aptos" w:cs="Arial"/>
        </w:rPr>
        <w:t>few</w:t>
      </w:r>
      <w:r w:rsidRPr="00331892">
        <w:rPr>
          <w:rFonts w:ascii="Aptos" w:hAnsi="Aptos" w:cs="Arial"/>
        </w:rPr>
        <w:t xml:space="preserve"> lines or all lines </w:t>
      </w:r>
      <w:r>
        <w:rPr>
          <w:rFonts w:ascii="Aptos" w:hAnsi="Aptos" w:cs="Arial"/>
        </w:rPr>
        <w:t>and/</w:t>
      </w:r>
      <w:r w:rsidRPr="00331892">
        <w:rPr>
          <w:rFonts w:ascii="Aptos" w:hAnsi="Aptos" w:cs="Arial"/>
        </w:rPr>
        <w:t xml:space="preserve">or </w:t>
      </w:r>
    </w:p>
    <w:p w14:paraId="331C6068" w14:textId="745367E9" w:rsidR="00331892" w:rsidRDefault="00331892">
      <w:pPr>
        <w:pStyle w:val="ListParagraph"/>
        <w:numPr>
          <w:ilvl w:val="0"/>
          <w:numId w:val="3"/>
        </w:numPr>
        <w:spacing w:line="240" w:lineRule="auto"/>
        <w:rPr>
          <w:rFonts w:ascii="Aptos" w:hAnsi="Aptos" w:cs="Arial"/>
        </w:rPr>
      </w:pPr>
      <w:r w:rsidRPr="00331892">
        <w:rPr>
          <w:rFonts w:ascii="Aptos" w:hAnsi="Aptos" w:cs="Arial"/>
        </w:rPr>
        <w:t xml:space="preserve">particular </w:t>
      </w:r>
      <w:r>
        <w:rPr>
          <w:rFonts w:ascii="Aptos" w:hAnsi="Aptos" w:cs="Arial"/>
        </w:rPr>
        <w:t>machine ID</w:t>
      </w:r>
      <w:r w:rsidRPr="00331892">
        <w:rPr>
          <w:rFonts w:ascii="Aptos" w:hAnsi="Aptos" w:cs="Arial"/>
        </w:rPr>
        <w:t xml:space="preserve">, </w:t>
      </w:r>
      <w:r>
        <w:rPr>
          <w:rFonts w:ascii="Aptos" w:hAnsi="Aptos" w:cs="Arial"/>
        </w:rPr>
        <w:t>few machine IDs</w:t>
      </w:r>
      <w:r w:rsidRPr="00331892">
        <w:rPr>
          <w:rFonts w:ascii="Aptos" w:hAnsi="Aptos" w:cs="Arial"/>
        </w:rPr>
        <w:t xml:space="preserve"> or all </w:t>
      </w:r>
      <w:r>
        <w:rPr>
          <w:rFonts w:ascii="Aptos" w:hAnsi="Aptos" w:cs="Arial"/>
        </w:rPr>
        <w:t>machine IDs</w:t>
      </w:r>
      <w:r w:rsidRPr="00331892">
        <w:rPr>
          <w:rFonts w:ascii="Aptos" w:hAnsi="Aptos" w:cs="Arial"/>
        </w:rPr>
        <w:t xml:space="preserve"> </w:t>
      </w:r>
      <w:r>
        <w:rPr>
          <w:rFonts w:ascii="Aptos" w:hAnsi="Aptos" w:cs="Arial"/>
        </w:rPr>
        <w:t>and/</w:t>
      </w:r>
      <w:r w:rsidRPr="00331892">
        <w:rPr>
          <w:rFonts w:ascii="Aptos" w:hAnsi="Aptos" w:cs="Arial"/>
        </w:rPr>
        <w:t xml:space="preserve">or </w:t>
      </w:r>
    </w:p>
    <w:p w14:paraId="5D228383" w14:textId="57338093" w:rsidR="00331892" w:rsidRDefault="00331892">
      <w:pPr>
        <w:pStyle w:val="ListParagraph"/>
        <w:numPr>
          <w:ilvl w:val="0"/>
          <w:numId w:val="3"/>
        </w:numPr>
        <w:spacing w:line="240" w:lineRule="auto"/>
        <w:rPr>
          <w:rFonts w:ascii="Aptos" w:hAnsi="Aptos" w:cs="Arial"/>
        </w:rPr>
      </w:pPr>
      <w:r w:rsidRPr="00331892">
        <w:rPr>
          <w:rFonts w:ascii="Aptos" w:hAnsi="Aptos" w:cs="Arial"/>
        </w:rPr>
        <w:t xml:space="preserve">particular </w:t>
      </w:r>
      <w:r>
        <w:rPr>
          <w:rFonts w:ascii="Aptos" w:hAnsi="Aptos" w:cs="Arial"/>
        </w:rPr>
        <w:t>Operator ID</w:t>
      </w:r>
      <w:r w:rsidRPr="00331892">
        <w:rPr>
          <w:rFonts w:ascii="Aptos" w:hAnsi="Aptos" w:cs="Arial"/>
        </w:rPr>
        <w:t xml:space="preserve">, </w:t>
      </w:r>
      <w:r>
        <w:rPr>
          <w:rFonts w:ascii="Aptos" w:hAnsi="Aptos" w:cs="Arial"/>
        </w:rPr>
        <w:t>few Operator IDs</w:t>
      </w:r>
      <w:r w:rsidRPr="00331892">
        <w:rPr>
          <w:rFonts w:ascii="Aptos" w:hAnsi="Aptos" w:cs="Arial"/>
        </w:rPr>
        <w:t xml:space="preserve"> or all </w:t>
      </w:r>
      <w:r>
        <w:rPr>
          <w:rFonts w:ascii="Aptos" w:hAnsi="Aptos" w:cs="Arial"/>
        </w:rPr>
        <w:t>Operator IDs</w:t>
      </w:r>
    </w:p>
    <w:p w14:paraId="6A18747F" w14:textId="5B26C8AE" w:rsidR="00331892" w:rsidRPr="00331892" w:rsidRDefault="00331892" w:rsidP="00331892">
      <w:pPr>
        <w:pStyle w:val="ListParagraph"/>
        <w:spacing w:line="240" w:lineRule="auto"/>
        <w:rPr>
          <w:rFonts w:ascii="Aptos" w:hAnsi="Aptos" w:cs="Arial"/>
        </w:rPr>
      </w:pPr>
      <w:r w:rsidRPr="00331892">
        <w:rPr>
          <w:rFonts w:ascii="Aptos" w:hAnsi="Aptos" w:cs="Arial"/>
        </w:rPr>
        <w:t>and click generate button.</w:t>
      </w:r>
    </w:p>
    <w:p w14:paraId="473A1749" w14:textId="77777777" w:rsidR="00331892" w:rsidRDefault="00331892">
      <w:pPr>
        <w:pStyle w:val="ListParagraph"/>
        <w:numPr>
          <w:ilvl w:val="0"/>
          <w:numId w:val="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FE shall generate a summary report.</w:t>
      </w:r>
    </w:p>
    <w:p w14:paraId="1A9C1B9F" w14:textId="77777777" w:rsidR="00331892" w:rsidRDefault="00331892">
      <w:pPr>
        <w:pStyle w:val="ListParagraph"/>
        <w:numPr>
          <w:ilvl w:val="0"/>
          <w:numId w:val="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If required user shall click detailed report button to generate CSV file.</w:t>
      </w:r>
    </w:p>
    <w:p w14:paraId="7EEBB3FC" w14:textId="2E7FFA0E" w:rsidR="00331892" w:rsidRPr="00331892" w:rsidRDefault="00331892">
      <w:pPr>
        <w:pStyle w:val="ListParagraph"/>
        <w:numPr>
          <w:ilvl w:val="0"/>
          <w:numId w:val="2"/>
        </w:numPr>
        <w:spacing w:line="240" w:lineRule="auto"/>
        <w:rPr>
          <w:rFonts w:ascii="Aptos" w:hAnsi="Aptos" w:cs="Arial"/>
        </w:rPr>
      </w:pPr>
      <w:r>
        <w:rPr>
          <w:rFonts w:ascii="Aptos" w:hAnsi="Aptos" w:cs="Arial"/>
        </w:rPr>
        <w:t>There should be either a reset or a refresh button available to unselect his previous selection.</w:t>
      </w:r>
    </w:p>
    <w:p w14:paraId="7ADC0D2D" w14:textId="77777777" w:rsidR="004F1342" w:rsidRDefault="004F1342" w:rsidP="004F1342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518D862E" w14:textId="356CCF60" w:rsidR="005F4F2D" w:rsidRDefault="005F4F2D" w:rsidP="005F4F2D">
      <w:pPr>
        <w:pStyle w:val="ListParagraph"/>
        <w:spacing w:line="240" w:lineRule="auto"/>
        <w:ind w:left="0"/>
        <w:rPr>
          <w:rFonts w:ascii="Aptos" w:hAnsi="Aptos" w:cs="Arial"/>
          <w:b/>
          <w:bCs/>
          <w:color w:val="0000FF"/>
        </w:rPr>
      </w:pPr>
      <w:r>
        <w:rPr>
          <w:rFonts w:ascii="Aptos" w:hAnsi="Aptos" w:cs="Arial"/>
          <w:b/>
          <w:bCs/>
          <w:color w:val="0000FF"/>
        </w:rPr>
        <w:t>Hourly Report generation would be required in future (to be discussed).</w:t>
      </w:r>
    </w:p>
    <w:p w14:paraId="233F6189" w14:textId="77777777" w:rsidR="005F4F2D" w:rsidRDefault="005F4F2D" w:rsidP="004F1342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6CEFFA88" w14:textId="2321EA15" w:rsidR="004F1342" w:rsidRPr="004F1342" w:rsidRDefault="004F1342" w:rsidP="004F1342">
      <w:pPr>
        <w:pStyle w:val="ListParagraph"/>
        <w:spacing w:line="240" w:lineRule="auto"/>
        <w:ind w:left="0"/>
        <w:rPr>
          <w:rFonts w:ascii="Aptos" w:hAnsi="Aptos" w:cs="Arial"/>
        </w:rPr>
      </w:pPr>
    </w:p>
    <w:p w14:paraId="2F90ACA8" w14:textId="77777777" w:rsidR="004F1342" w:rsidRPr="00C86A1E" w:rsidRDefault="004F1342" w:rsidP="007145A4">
      <w:pPr>
        <w:pStyle w:val="ListParagraph"/>
        <w:spacing w:line="240" w:lineRule="auto"/>
        <w:rPr>
          <w:rFonts w:ascii="Aptos" w:hAnsi="Aptos" w:cs="Arial"/>
        </w:rPr>
      </w:pPr>
    </w:p>
    <w:sectPr w:rsidR="004F1342" w:rsidRPr="00C86A1E">
      <w:headerReference w:type="default" r:id="rId29"/>
      <w:footerReference w:type="defaul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1035A2" w14:textId="77777777" w:rsidR="00734B65" w:rsidRDefault="00734B65" w:rsidP="00135817">
      <w:pPr>
        <w:spacing w:after="0" w:line="240" w:lineRule="auto"/>
      </w:pPr>
      <w:r>
        <w:separator/>
      </w:r>
    </w:p>
  </w:endnote>
  <w:endnote w:type="continuationSeparator" w:id="0">
    <w:p w14:paraId="25104006" w14:textId="77777777" w:rsidR="00734B65" w:rsidRDefault="00734B65" w:rsidP="00135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53920168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3DA2B068" w14:textId="7B2F647E" w:rsidR="0086318E" w:rsidRDefault="0086318E" w:rsidP="0086318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3A60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00664EF2" w14:textId="77777777" w:rsidR="0086318E" w:rsidRDefault="008631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059246" w14:textId="77777777" w:rsidR="00734B65" w:rsidRDefault="00734B65" w:rsidP="00135817">
      <w:pPr>
        <w:spacing w:after="0" w:line="240" w:lineRule="auto"/>
      </w:pPr>
      <w:r>
        <w:separator/>
      </w:r>
    </w:p>
  </w:footnote>
  <w:footnote w:type="continuationSeparator" w:id="0">
    <w:p w14:paraId="14BFC71B" w14:textId="77777777" w:rsidR="00734B65" w:rsidRDefault="00734B65" w:rsidP="001358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8F9B5" w14:textId="69468116" w:rsidR="0086318E" w:rsidRDefault="008966AA" w:rsidP="00135817">
    <w:pPr>
      <w:pStyle w:val="Header"/>
      <w:jc w:val="right"/>
    </w:pPr>
    <w:r>
      <w:rPr>
        <w:noProof/>
        <w:lang w:eastAsia="en-IN"/>
      </w:rPr>
      <w:drawing>
        <wp:anchor distT="0" distB="0" distL="114300" distR="114300" simplePos="0" relativeHeight="251658240" behindDoc="1" locked="0" layoutInCell="1" allowOverlap="1" wp14:anchorId="796CF6B5" wp14:editId="2EAB081F">
          <wp:simplePos x="0" y="0"/>
          <wp:positionH relativeFrom="column">
            <wp:posOffset>-560705</wp:posOffset>
          </wp:positionH>
          <wp:positionV relativeFrom="paragraph">
            <wp:posOffset>-236220</wp:posOffset>
          </wp:positionV>
          <wp:extent cx="1537970" cy="464820"/>
          <wp:effectExtent l="0" t="0" r="5080" b="0"/>
          <wp:wrapThrough wrapText="bothSides">
            <wp:wrapPolygon edited="0">
              <wp:start x="0" y="0"/>
              <wp:lineTo x="0" y="20361"/>
              <wp:lineTo x="21404" y="20361"/>
              <wp:lineTo x="21404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7970" cy="4648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1617C"/>
    <w:multiLevelType w:val="hybridMultilevel"/>
    <w:tmpl w:val="0AE65C8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7308E"/>
    <w:multiLevelType w:val="hybridMultilevel"/>
    <w:tmpl w:val="76A4D520"/>
    <w:lvl w:ilvl="0" w:tplc="4B66E6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9C04EB"/>
    <w:multiLevelType w:val="hybridMultilevel"/>
    <w:tmpl w:val="0AE65C8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50C83"/>
    <w:multiLevelType w:val="hybridMultilevel"/>
    <w:tmpl w:val="BF6417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F56E9"/>
    <w:multiLevelType w:val="hybridMultilevel"/>
    <w:tmpl w:val="A4F846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74FDE"/>
    <w:multiLevelType w:val="hybridMultilevel"/>
    <w:tmpl w:val="63B0F0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64DAD"/>
    <w:multiLevelType w:val="hybridMultilevel"/>
    <w:tmpl w:val="83B40956"/>
    <w:lvl w:ilvl="0" w:tplc="911C86C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7446C"/>
    <w:multiLevelType w:val="hybridMultilevel"/>
    <w:tmpl w:val="18A24E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64125"/>
    <w:multiLevelType w:val="hybridMultilevel"/>
    <w:tmpl w:val="6F488A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A00AEE"/>
    <w:multiLevelType w:val="hybridMultilevel"/>
    <w:tmpl w:val="A4F846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80429"/>
    <w:multiLevelType w:val="hybridMultilevel"/>
    <w:tmpl w:val="AACCFF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477545"/>
    <w:multiLevelType w:val="hybridMultilevel"/>
    <w:tmpl w:val="A4F846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20CEB"/>
    <w:multiLevelType w:val="hybridMultilevel"/>
    <w:tmpl w:val="6F488A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496698"/>
    <w:multiLevelType w:val="hybridMultilevel"/>
    <w:tmpl w:val="CB1216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B8631C"/>
    <w:multiLevelType w:val="hybridMultilevel"/>
    <w:tmpl w:val="900CBD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390CE3"/>
    <w:multiLevelType w:val="hybridMultilevel"/>
    <w:tmpl w:val="F91A12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3027B6"/>
    <w:multiLevelType w:val="hybridMultilevel"/>
    <w:tmpl w:val="4C640A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8E166E"/>
    <w:multiLevelType w:val="hybridMultilevel"/>
    <w:tmpl w:val="18A24E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B71318"/>
    <w:multiLevelType w:val="hybridMultilevel"/>
    <w:tmpl w:val="6C30D3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483406"/>
    <w:multiLevelType w:val="hybridMultilevel"/>
    <w:tmpl w:val="F91A12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4779D6"/>
    <w:multiLevelType w:val="hybridMultilevel"/>
    <w:tmpl w:val="F6D6FD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F73A5D"/>
    <w:multiLevelType w:val="hybridMultilevel"/>
    <w:tmpl w:val="E09C7692"/>
    <w:lvl w:ilvl="0" w:tplc="842CFB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7507E6"/>
    <w:multiLevelType w:val="hybridMultilevel"/>
    <w:tmpl w:val="74902C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97478B"/>
    <w:multiLevelType w:val="hybridMultilevel"/>
    <w:tmpl w:val="C6845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A85FF4"/>
    <w:multiLevelType w:val="hybridMultilevel"/>
    <w:tmpl w:val="0AE65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CD0A68"/>
    <w:multiLevelType w:val="hybridMultilevel"/>
    <w:tmpl w:val="6F488A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A93DDF"/>
    <w:multiLevelType w:val="hybridMultilevel"/>
    <w:tmpl w:val="EE4C8C3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F4D24E6"/>
    <w:multiLevelType w:val="hybridMultilevel"/>
    <w:tmpl w:val="6F488A0E"/>
    <w:lvl w:ilvl="0" w:tplc="E4D425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F57C16"/>
    <w:multiLevelType w:val="hybridMultilevel"/>
    <w:tmpl w:val="1422BD86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67E7EBB"/>
    <w:multiLevelType w:val="hybridMultilevel"/>
    <w:tmpl w:val="31D6462A"/>
    <w:lvl w:ilvl="0" w:tplc="6336AD7C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8654F0"/>
    <w:multiLevelType w:val="hybridMultilevel"/>
    <w:tmpl w:val="AACCF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2E7FE8"/>
    <w:multiLevelType w:val="hybridMultilevel"/>
    <w:tmpl w:val="F558FC02"/>
    <w:lvl w:ilvl="0" w:tplc="75F0E19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B2F0D72"/>
    <w:multiLevelType w:val="hybridMultilevel"/>
    <w:tmpl w:val="D39220D6"/>
    <w:lvl w:ilvl="0" w:tplc="2D44E0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3976027">
    <w:abstractNumId w:val="30"/>
  </w:num>
  <w:num w:numId="2" w16cid:durableId="1535802081">
    <w:abstractNumId w:val="10"/>
  </w:num>
  <w:num w:numId="3" w16cid:durableId="2115130767">
    <w:abstractNumId w:val="28"/>
  </w:num>
  <w:num w:numId="4" w16cid:durableId="1748571967">
    <w:abstractNumId w:val="20"/>
  </w:num>
  <w:num w:numId="5" w16cid:durableId="2076590171">
    <w:abstractNumId w:val="6"/>
  </w:num>
  <w:num w:numId="6" w16cid:durableId="2036232161">
    <w:abstractNumId w:val="32"/>
  </w:num>
  <w:num w:numId="7" w16cid:durableId="617222236">
    <w:abstractNumId w:val="27"/>
  </w:num>
  <w:num w:numId="8" w16cid:durableId="1540243783">
    <w:abstractNumId w:val="17"/>
  </w:num>
  <w:num w:numId="9" w16cid:durableId="1370718192">
    <w:abstractNumId w:val="13"/>
  </w:num>
  <w:num w:numId="10" w16cid:durableId="1207991161">
    <w:abstractNumId w:val="18"/>
  </w:num>
  <w:num w:numId="11" w16cid:durableId="340593166">
    <w:abstractNumId w:val="7"/>
  </w:num>
  <w:num w:numId="12" w16cid:durableId="1889948007">
    <w:abstractNumId w:val="5"/>
  </w:num>
  <w:num w:numId="13" w16cid:durableId="974261064">
    <w:abstractNumId w:val="12"/>
  </w:num>
  <w:num w:numId="14" w16cid:durableId="521013609">
    <w:abstractNumId w:val="15"/>
  </w:num>
  <w:num w:numId="15" w16cid:durableId="1365864395">
    <w:abstractNumId w:val="31"/>
  </w:num>
  <w:num w:numId="16" w16cid:durableId="1228489583">
    <w:abstractNumId w:val="26"/>
  </w:num>
  <w:num w:numId="17" w16cid:durableId="1191457348">
    <w:abstractNumId w:val="1"/>
  </w:num>
  <w:num w:numId="18" w16cid:durableId="1024475284">
    <w:abstractNumId w:val="21"/>
  </w:num>
  <w:num w:numId="19" w16cid:durableId="2000108608">
    <w:abstractNumId w:val="25"/>
  </w:num>
  <w:num w:numId="20" w16cid:durableId="1984042765">
    <w:abstractNumId w:val="29"/>
  </w:num>
  <w:num w:numId="21" w16cid:durableId="2072078434">
    <w:abstractNumId w:val="19"/>
  </w:num>
  <w:num w:numId="22" w16cid:durableId="1726294475">
    <w:abstractNumId w:val="24"/>
  </w:num>
  <w:num w:numId="23" w16cid:durableId="1970668492">
    <w:abstractNumId w:val="23"/>
  </w:num>
  <w:num w:numId="24" w16cid:durableId="1340112529">
    <w:abstractNumId w:val="2"/>
  </w:num>
  <w:num w:numId="25" w16cid:durableId="314647611">
    <w:abstractNumId w:val="0"/>
  </w:num>
  <w:num w:numId="26" w16cid:durableId="1938903363">
    <w:abstractNumId w:val="8"/>
  </w:num>
  <w:num w:numId="27" w16cid:durableId="534469750">
    <w:abstractNumId w:val="4"/>
  </w:num>
  <w:num w:numId="28" w16cid:durableId="932006144">
    <w:abstractNumId w:val="11"/>
  </w:num>
  <w:num w:numId="29" w16cid:durableId="195847968">
    <w:abstractNumId w:val="9"/>
  </w:num>
  <w:num w:numId="30" w16cid:durableId="1633319284">
    <w:abstractNumId w:val="3"/>
  </w:num>
  <w:num w:numId="31" w16cid:durableId="790976398">
    <w:abstractNumId w:val="16"/>
  </w:num>
  <w:num w:numId="32" w16cid:durableId="1034039518">
    <w:abstractNumId w:val="22"/>
  </w:num>
  <w:num w:numId="33" w16cid:durableId="1890141490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MjI3MzQzNDWzMDJT0lEKTi0uzszPAykwrAUAbNGiUSwAAAA="/>
  </w:docVars>
  <w:rsids>
    <w:rsidRoot w:val="002D72B9"/>
    <w:rsid w:val="00012692"/>
    <w:rsid w:val="000151F4"/>
    <w:rsid w:val="000164CB"/>
    <w:rsid w:val="000207EF"/>
    <w:rsid w:val="00031BEC"/>
    <w:rsid w:val="000429C4"/>
    <w:rsid w:val="00050EE7"/>
    <w:rsid w:val="00053747"/>
    <w:rsid w:val="00053D59"/>
    <w:rsid w:val="00066046"/>
    <w:rsid w:val="00074EC8"/>
    <w:rsid w:val="00096BB0"/>
    <w:rsid w:val="000B0C88"/>
    <w:rsid w:val="000B6DBA"/>
    <w:rsid w:val="000D2147"/>
    <w:rsid w:val="000D3E27"/>
    <w:rsid w:val="000D7440"/>
    <w:rsid w:val="000E16AB"/>
    <w:rsid w:val="000E2C54"/>
    <w:rsid w:val="000E645A"/>
    <w:rsid w:val="000F2FAD"/>
    <w:rsid w:val="00103E3A"/>
    <w:rsid w:val="00104DCC"/>
    <w:rsid w:val="00105B0E"/>
    <w:rsid w:val="00117D0C"/>
    <w:rsid w:val="00125D21"/>
    <w:rsid w:val="00135817"/>
    <w:rsid w:val="00140394"/>
    <w:rsid w:val="0015047F"/>
    <w:rsid w:val="00155A31"/>
    <w:rsid w:val="00165E99"/>
    <w:rsid w:val="0017449D"/>
    <w:rsid w:val="001B06B3"/>
    <w:rsid w:val="001B0CF8"/>
    <w:rsid w:val="001B132D"/>
    <w:rsid w:val="001B1D00"/>
    <w:rsid w:val="001B2C4B"/>
    <w:rsid w:val="001F464F"/>
    <w:rsid w:val="002019F0"/>
    <w:rsid w:val="0024137B"/>
    <w:rsid w:val="00263B16"/>
    <w:rsid w:val="0028145C"/>
    <w:rsid w:val="00284AF2"/>
    <w:rsid w:val="00297821"/>
    <w:rsid w:val="002D72B9"/>
    <w:rsid w:val="00306F53"/>
    <w:rsid w:val="00311F22"/>
    <w:rsid w:val="00314D2F"/>
    <w:rsid w:val="00317709"/>
    <w:rsid w:val="00330A67"/>
    <w:rsid w:val="00331892"/>
    <w:rsid w:val="00336A41"/>
    <w:rsid w:val="003402C5"/>
    <w:rsid w:val="003450D4"/>
    <w:rsid w:val="00354506"/>
    <w:rsid w:val="00362159"/>
    <w:rsid w:val="0036439E"/>
    <w:rsid w:val="0037434E"/>
    <w:rsid w:val="00377F4F"/>
    <w:rsid w:val="0038001C"/>
    <w:rsid w:val="003810B6"/>
    <w:rsid w:val="00383BF3"/>
    <w:rsid w:val="003C4D1D"/>
    <w:rsid w:val="003C5799"/>
    <w:rsid w:val="003C5809"/>
    <w:rsid w:val="003E5C6D"/>
    <w:rsid w:val="003F1A6B"/>
    <w:rsid w:val="003F36F0"/>
    <w:rsid w:val="003F7A20"/>
    <w:rsid w:val="004012AB"/>
    <w:rsid w:val="00402AF4"/>
    <w:rsid w:val="004165CB"/>
    <w:rsid w:val="004243CC"/>
    <w:rsid w:val="004244D2"/>
    <w:rsid w:val="004269D2"/>
    <w:rsid w:val="00456305"/>
    <w:rsid w:val="00464467"/>
    <w:rsid w:val="0048154F"/>
    <w:rsid w:val="00483EDA"/>
    <w:rsid w:val="004848BF"/>
    <w:rsid w:val="004D3F59"/>
    <w:rsid w:val="004E2C1B"/>
    <w:rsid w:val="004E7221"/>
    <w:rsid w:val="004F1342"/>
    <w:rsid w:val="00500F5C"/>
    <w:rsid w:val="00501698"/>
    <w:rsid w:val="00510794"/>
    <w:rsid w:val="00522DE6"/>
    <w:rsid w:val="0053404C"/>
    <w:rsid w:val="005540A0"/>
    <w:rsid w:val="00563F0D"/>
    <w:rsid w:val="005651D3"/>
    <w:rsid w:val="00566A1D"/>
    <w:rsid w:val="00572D54"/>
    <w:rsid w:val="005879DB"/>
    <w:rsid w:val="00592A4D"/>
    <w:rsid w:val="005B1FEF"/>
    <w:rsid w:val="005C283F"/>
    <w:rsid w:val="005C5254"/>
    <w:rsid w:val="005C565E"/>
    <w:rsid w:val="005C615A"/>
    <w:rsid w:val="005C61A5"/>
    <w:rsid w:val="005E1AA8"/>
    <w:rsid w:val="005E3F00"/>
    <w:rsid w:val="005F4EFD"/>
    <w:rsid w:val="005F4F2D"/>
    <w:rsid w:val="00600A58"/>
    <w:rsid w:val="00601AEC"/>
    <w:rsid w:val="0061153F"/>
    <w:rsid w:val="00611F41"/>
    <w:rsid w:val="00616AA7"/>
    <w:rsid w:val="00623D50"/>
    <w:rsid w:val="006307BA"/>
    <w:rsid w:val="00647751"/>
    <w:rsid w:val="0065210A"/>
    <w:rsid w:val="00652F4A"/>
    <w:rsid w:val="006638F0"/>
    <w:rsid w:val="00664827"/>
    <w:rsid w:val="0066519D"/>
    <w:rsid w:val="0066634F"/>
    <w:rsid w:val="006665AD"/>
    <w:rsid w:val="00695573"/>
    <w:rsid w:val="006D6602"/>
    <w:rsid w:val="006E1281"/>
    <w:rsid w:val="006F142C"/>
    <w:rsid w:val="00705838"/>
    <w:rsid w:val="007145A4"/>
    <w:rsid w:val="00717E8C"/>
    <w:rsid w:val="00734B65"/>
    <w:rsid w:val="00741E12"/>
    <w:rsid w:val="007506DD"/>
    <w:rsid w:val="00754345"/>
    <w:rsid w:val="00765C40"/>
    <w:rsid w:val="00772801"/>
    <w:rsid w:val="00775263"/>
    <w:rsid w:val="007758DC"/>
    <w:rsid w:val="00783F3D"/>
    <w:rsid w:val="00790177"/>
    <w:rsid w:val="00791CF6"/>
    <w:rsid w:val="007954A3"/>
    <w:rsid w:val="007B44B3"/>
    <w:rsid w:val="007C4EE0"/>
    <w:rsid w:val="007E0E51"/>
    <w:rsid w:val="00802D8D"/>
    <w:rsid w:val="008146F6"/>
    <w:rsid w:val="0086318E"/>
    <w:rsid w:val="008648B2"/>
    <w:rsid w:val="00864E59"/>
    <w:rsid w:val="00882361"/>
    <w:rsid w:val="008908A8"/>
    <w:rsid w:val="00895489"/>
    <w:rsid w:val="008966AA"/>
    <w:rsid w:val="00896BEC"/>
    <w:rsid w:val="00897FD5"/>
    <w:rsid w:val="008B305F"/>
    <w:rsid w:val="008D5F98"/>
    <w:rsid w:val="008E230D"/>
    <w:rsid w:val="008E3E43"/>
    <w:rsid w:val="008F179E"/>
    <w:rsid w:val="008F43B5"/>
    <w:rsid w:val="009148AC"/>
    <w:rsid w:val="00920A47"/>
    <w:rsid w:val="00921A1F"/>
    <w:rsid w:val="009235B9"/>
    <w:rsid w:val="00926D73"/>
    <w:rsid w:val="00932888"/>
    <w:rsid w:val="00934AB8"/>
    <w:rsid w:val="009566F0"/>
    <w:rsid w:val="00962C04"/>
    <w:rsid w:val="009633E9"/>
    <w:rsid w:val="00973F03"/>
    <w:rsid w:val="009751CC"/>
    <w:rsid w:val="0098477F"/>
    <w:rsid w:val="009857C1"/>
    <w:rsid w:val="009B580E"/>
    <w:rsid w:val="009C08C8"/>
    <w:rsid w:val="009D20A0"/>
    <w:rsid w:val="009E3DBF"/>
    <w:rsid w:val="009E71CC"/>
    <w:rsid w:val="009F170A"/>
    <w:rsid w:val="009F28CB"/>
    <w:rsid w:val="00A31A9D"/>
    <w:rsid w:val="00A321D9"/>
    <w:rsid w:val="00A35660"/>
    <w:rsid w:val="00A37F66"/>
    <w:rsid w:val="00A44D70"/>
    <w:rsid w:val="00A55CD5"/>
    <w:rsid w:val="00A560A0"/>
    <w:rsid w:val="00A91224"/>
    <w:rsid w:val="00AB6B62"/>
    <w:rsid w:val="00AB7C15"/>
    <w:rsid w:val="00AC1F32"/>
    <w:rsid w:val="00AC5A4E"/>
    <w:rsid w:val="00AD2651"/>
    <w:rsid w:val="00AD5681"/>
    <w:rsid w:val="00AE2C3D"/>
    <w:rsid w:val="00AE2EF4"/>
    <w:rsid w:val="00B111E4"/>
    <w:rsid w:val="00B27CC7"/>
    <w:rsid w:val="00B5003C"/>
    <w:rsid w:val="00B60400"/>
    <w:rsid w:val="00B71152"/>
    <w:rsid w:val="00B812EA"/>
    <w:rsid w:val="00B83215"/>
    <w:rsid w:val="00B97A82"/>
    <w:rsid w:val="00BA2191"/>
    <w:rsid w:val="00BA5886"/>
    <w:rsid w:val="00BB6986"/>
    <w:rsid w:val="00BC16E7"/>
    <w:rsid w:val="00BD0A44"/>
    <w:rsid w:val="00BD6E5C"/>
    <w:rsid w:val="00BE45EF"/>
    <w:rsid w:val="00BE564B"/>
    <w:rsid w:val="00BF1A26"/>
    <w:rsid w:val="00BF77F9"/>
    <w:rsid w:val="00C2262B"/>
    <w:rsid w:val="00C321BF"/>
    <w:rsid w:val="00C42FCB"/>
    <w:rsid w:val="00C51A45"/>
    <w:rsid w:val="00C61DBC"/>
    <w:rsid w:val="00C75598"/>
    <w:rsid w:val="00C8208D"/>
    <w:rsid w:val="00C8233E"/>
    <w:rsid w:val="00C86A1E"/>
    <w:rsid w:val="00C86F6B"/>
    <w:rsid w:val="00C91D75"/>
    <w:rsid w:val="00C96117"/>
    <w:rsid w:val="00CA74D9"/>
    <w:rsid w:val="00CD0291"/>
    <w:rsid w:val="00CD3FE6"/>
    <w:rsid w:val="00CD7903"/>
    <w:rsid w:val="00CE221C"/>
    <w:rsid w:val="00CE246E"/>
    <w:rsid w:val="00CE6EC5"/>
    <w:rsid w:val="00CF0657"/>
    <w:rsid w:val="00CF5299"/>
    <w:rsid w:val="00CF6EEE"/>
    <w:rsid w:val="00D2202E"/>
    <w:rsid w:val="00D2293A"/>
    <w:rsid w:val="00D234B9"/>
    <w:rsid w:val="00D27622"/>
    <w:rsid w:val="00D76910"/>
    <w:rsid w:val="00D83BC5"/>
    <w:rsid w:val="00D90F71"/>
    <w:rsid w:val="00D95410"/>
    <w:rsid w:val="00DA4F10"/>
    <w:rsid w:val="00DC058F"/>
    <w:rsid w:val="00DD5BF7"/>
    <w:rsid w:val="00DE38CC"/>
    <w:rsid w:val="00DE6F50"/>
    <w:rsid w:val="00DF56AB"/>
    <w:rsid w:val="00DF638C"/>
    <w:rsid w:val="00E05E2B"/>
    <w:rsid w:val="00E07083"/>
    <w:rsid w:val="00E30938"/>
    <w:rsid w:val="00E30DEB"/>
    <w:rsid w:val="00E414F3"/>
    <w:rsid w:val="00E458BC"/>
    <w:rsid w:val="00E52A40"/>
    <w:rsid w:val="00E57BCB"/>
    <w:rsid w:val="00E73859"/>
    <w:rsid w:val="00E74158"/>
    <w:rsid w:val="00E83BF7"/>
    <w:rsid w:val="00E92E19"/>
    <w:rsid w:val="00EA36BD"/>
    <w:rsid w:val="00EA43D5"/>
    <w:rsid w:val="00EB2ED0"/>
    <w:rsid w:val="00EC59B4"/>
    <w:rsid w:val="00ED3A60"/>
    <w:rsid w:val="00ED684B"/>
    <w:rsid w:val="00ED79FA"/>
    <w:rsid w:val="00EE0D75"/>
    <w:rsid w:val="00EE1019"/>
    <w:rsid w:val="00EF1745"/>
    <w:rsid w:val="00F03037"/>
    <w:rsid w:val="00F1548E"/>
    <w:rsid w:val="00F35A3F"/>
    <w:rsid w:val="00F448C4"/>
    <w:rsid w:val="00F52E99"/>
    <w:rsid w:val="00F53079"/>
    <w:rsid w:val="00F556AE"/>
    <w:rsid w:val="00F57EF3"/>
    <w:rsid w:val="00F62D4E"/>
    <w:rsid w:val="00F72A12"/>
    <w:rsid w:val="00F80696"/>
    <w:rsid w:val="00F82592"/>
    <w:rsid w:val="00F85DBC"/>
    <w:rsid w:val="00F931FB"/>
    <w:rsid w:val="00F95EBD"/>
    <w:rsid w:val="00F9685A"/>
    <w:rsid w:val="00FC290C"/>
    <w:rsid w:val="00FC47D5"/>
    <w:rsid w:val="00FD2343"/>
    <w:rsid w:val="00FD6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AE7247"/>
  <w15:docId w15:val="{56337AF0-87F2-45AB-A4C7-B35EC07AF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88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5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817"/>
  </w:style>
  <w:style w:type="paragraph" w:styleId="Footer">
    <w:name w:val="footer"/>
    <w:basedOn w:val="Normal"/>
    <w:link w:val="FooterChar"/>
    <w:uiPriority w:val="99"/>
    <w:unhideWhenUsed/>
    <w:rsid w:val="001358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817"/>
  </w:style>
  <w:style w:type="paragraph" w:styleId="BalloonText">
    <w:name w:val="Balloon Text"/>
    <w:basedOn w:val="Normal"/>
    <w:link w:val="BalloonTextChar"/>
    <w:uiPriority w:val="99"/>
    <w:semiHidden/>
    <w:unhideWhenUsed/>
    <w:rsid w:val="001358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8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2801"/>
    <w:pPr>
      <w:ind w:left="720"/>
      <w:contextualSpacing/>
    </w:pPr>
    <w:rPr>
      <w:lang w:val="en-GB"/>
    </w:rPr>
  </w:style>
  <w:style w:type="table" w:styleId="TableGrid">
    <w:name w:val="Table Grid"/>
    <w:basedOn w:val="TableNormal"/>
    <w:uiPriority w:val="39"/>
    <w:rsid w:val="00C321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815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15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06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jp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jp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jp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797B20-7077-4AED-BA7E-51E767291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9</Pages>
  <Words>3019</Words>
  <Characters>17211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thil Prakash J</dc:creator>
  <cp:lastModifiedBy>Padma Shanmugam</cp:lastModifiedBy>
  <cp:revision>3</cp:revision>
  <dcterms:created xsi:type="dcterms:W3CDTF">2025-06-20T14:42:00Z</dcterms:created>
  <dcterms:modified xsi:type="dcterms:W3CDTF">2025-06-20T14:44:00Z</dcterms:modified>
</cp:coreProperties>
</file>